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36C400" w14:textId="28FC61EB" w:rsidR="00451A86" w:rsidRPr="00EB2A07" w:rsidRDefault="00451A86" w:rsidP="000D6CDF">
      <w:pPr>
        <w:jc w:val="center"/>
      </w:pPr>
      <w:r w:rsidRPr="00EB2A07">
        <w:rPr>
          <w:noProof/>
        </w:rPr>
        <w:drawing>
          <wp:inline distT="0" distB="0" distL="0" distR="0" wp14:anchorId="3EEBC8CE" wp14:editId="768369AA">
            <wp:extent cx="828158" cy="818984"/>
            <wp:effectExtent l="0" t="0" r="0" b="635"/>
            <wp:docPr id="1429" name="Picture 13" descr="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41124" cy="831806"/>
                    </a:xfrm>
                    <a:prstGeom prst="rect">
                      <a:avLst/>
                    </a:prstGeom>
                    <a:noFill/>
                    <a:ln>
                      <a:noFill/>
                    </a:ln>
                  </pic:spPr>
                </pic:pic>
              </a:graphicData>
            </a:graphic>
          </wp:inline>
        </w:drawing>
      </w:r>
    </w:p>
    <w:p w14:paraId="010A231F" w14:textId="6893B92C" w:rsidR="00135E52" w:rsidRPr="00EB2A07" w:rsidRDefault="00167B0F" w:rsidP="00637250">
      <w:pPr>
        <w:pStyle w:val="Heading1"/>
      </w:pPr>
      <w:r w:rsidRPr="00EB2A07">
        <w:t>School Support and Improvement</w:t>
      </w:r>
      <w:r w:rsidR="00B544FE" w:rsidRPr="00EB2A07">
        <w:t xml:space="preserve"> (SSI)</w:t>
      </w:r>
      <w:r w:rsidR="00066338" w:rsidRPr="00EB2A07">
        <w:br/>
      </w:r>
      <w:r w:rsidR="00805A18">
        <w:t>2025</w:t>
      </w:r>
      <w:r w:rsidR="00805A18">
        <w:rPr>
          <w:rFonts w:cs="Arial"/>
        </w:rPr>
        <w:t>–</w:t>
      </w:r>
      <w:r w:rsidR="00805A18">
        <w:t>26</w:t>
      </w:r>
      <w:r w:rsidR="00135E52" w:rsidRPr="00EB2A07">
        <w:t xml:space="preserve"> Program Instrument</w:t>
      </w:r>
    </w:p>
    <w:p w14:paraId="7CF21E0C" w14:textId="55D73E71" w:rsidR="00135E52" w:rsidRPr="00EB2A07" w:rsidRDefault="00135E52" w:rsidP="000D6CDF">
      <w:pPr>
        <w:spacing w:after="0"/>
        <w:jc w:val="center"/>
        <w:rPr>
          <w:b/>
        </w:rPr>
      </w:pPr>
      <w:r w:rsidRPr="00EB2A07">
        <w:rPr>
          <w:b/>
        </w:rPr>
        <w:t>California Department of Education</w:t>
      </w:r>
    </w:p>
    <w:p w14:paraId="6F779EA1" w14:textId="62ACCC20" w:rsidR="00A45C27" w:rsidRPr="00EB2A07" w:rsidRDefault="000446C4" w:rsidP="000D6CDF">
      <w:pPr>
        <w:jc w:val="center"/>
        <w:rPr>
          <w:b/>
        </w:rPr>
      </w:pPr>
      <w:r>
        <w:rPr>
          <w:b/>
        </w:rPr>
        <w:t>April</w:t>
      </w:r>
      <w:r w:rsidR="00805A18">
        <w:rPr>
          <w:b/>
        </w:rPr>
        <w:t xml:space="preserve"> 2025</w:t>
      </w:r>
    </w:p>
    <w:p w14:paraId="1ED45DA5" w14:textId="77777777" w:rsidR="000C3B1B" w:rsidRPr="00EB2A07" w:rsidRDefault="000C3B1B" w:rsidP="000D6CDF">
      <w:pPr>
        <w:pStyle w:val="Heading2"/>
      </w:pPr>
      <w:r w:rsidRPr="00EB2A07">
        <w:t>II. Governance and Administration</w:t>
      </w:r>
    </w:p>
    <w:p w14:paraId="75880477" w14:textId="63EFA254" w:rsidR="008A3DAA" w:rsidRPr="00EB2A07" w:rsidRDefault="00FD08C0" w:rsidP="009C722F">
      <w:pPr>
        <w:pStyle w:val="Heading3"/>
      </w:pPr>
      <w:r w:rsidRPr="00EB2A07">
        <w:t>SSI 0</w:t>
      </w:r>
      <w:r w:rsidR="00D848E6" w:rsidRPr="00EB2A07">
        <w:t>1</w:t>
      </w:r>
      <w:r w:rsidR="008A3DAA" w:rsidRPr="00EB2A07">
        <w:t>: School Site Activities</w:t>
      </w:r>
    </w:p>
    <w:p w14:paraId="6CF2028A" w14:textId="430EBF38" w:rsidR="00E74216" w:rsidRPr="00EB2A07" w:rsidRDefault="00E74216" w:rsidP="000D6CDF">
      <w:pPr>
        <w:pStyle w:val="Level1"/>
      </w:pPr>
      <w:r w:rsidRPr="00EB2A07">
        <w:t xml:space="preserve">Upon receiving notification from the state of any school served by the </w:t>
      </w:r>
      <w:r w:rsidR="00A1187E" w:rsidRPr="00EB2A07">
        <w:t>local educational agency (</w:t>
      </w:r>
      <w:r w:rsidRPr="00EB2A07">
        <w:t>LEA</w:t>
      </w:r>
      <w:r w:rsidR="00A1187E" w:rsidRPr="00EB2A07">
        <w:t>)</w:t>
      </w:r>
      <w:r w:rsidRPr="00EB2A07">
        <w:t xml:space="preserve"> that is identified for </w:t>
      </w:r>
      <w:r w:rsidR="00A1187E" w:rsidRPr="00EB2A07">
        <w:t>comprehensive support and improvement (</w:t>
      </w:r>
      <w:r w:rsidRPr="00EB2A07">
        <w:t>CSI</w:t>
      </w:r>
      <w:r w:rsidR="00A1187E" w:rsidRPr="00EB2A07">
        <w:t>)</w:t>
      </w:r>
      <w:r w:rsidRPr="00EB2A07">
        <w:t xml:space="preserve">, the LEA shall, for each school identified by </w:t>
      </w:r>
      <w:r w:rsidR="007E7AF1" w:rsidRPr="00EB2A07">
        <w:t>the</w:t>
      </w:r>
      <w:r w:rsidRPr="00EB2A07">
        <w:t xml:space="preserve"> state and in </w:t>
      </w:r>
      <w:r w:rsidR="00CE66BA" w:rsidRPr="00EB2A07">
        <w:t>collaboration</w:t>
      </w:r>
      <w:r w:rsidRPr="00EB2A07">
        <w:t xml:space="preserve"> with</w:t>
      </w:r>
      <w:r w:rsidR="006E376E" w:rsidRPr="00EB2A07">
        <w:t xml:space="preserve"> educational partners</w:t>
      </w:r>
      <w:r w:rsidRPr="00EB2A07">
        <w:t xml:space="preserve"> </w:t>
      </w:r>
      <w:r w:rsidR="007E7AF1" w:rsidRPr="00EB2A07">
        <w:t>(including principals and other school leaders, teachers, parents</w:t>
      </w:r>
      <w:r w:rsidR="00EB6626" w:rsidRPr="00EB2A07">
        <w:t>, and family members</w:t>
      </w:r>
      <w:r w:rsidR="007E7AF1" w:rsidRPr="00EB2A07">
        <w:t>), locally develop and implement a CSI plan for the school to improve student outcomes.</w:t>
      </w:r>
      <w:r w:rsidR="00783CE0" w:rsidRPr="00EB2A07">
        <w:br/>
      </w:r>
      <w:r w:rsidR="00015B11" w:rsidRPr="00EB2A07">
        <w:t>(</w:t>
      </w:r>
      <w:r w:rsidR="007E7AF1" w:rsidRPr="00EB2A07">
        <w:t xml:space="preserve">20 </w:t>
      </w:r>
      <w:r w:rsidR="001A1FF1" w:rsidRPr="00EB2A07">
        <w:t xml:space="preserve">United States Code [20 </w:t>
      </w:r>
      <w:r w:rsidR="007E7AF1" w:rsidRPr="00EB2A07">
        <w:t>U.S.C.</w:t>
      </w:r>
      <w:r w:rsidR="001A1FF1" w:rsidRPr="00EB2A07">
        <w:t>]</w:t>
      </w:r>
      <w:r w:rsidR="007E7AF1" w:rsidRPr="00EB2A07">
        <w:t xml:space="preserve"> </w:t>
      </w:r>
      <w:r w:rsidR="007E7AF1" w:rsidRPr="00C307E2">
        <w:t xml:space="preserve">sections </w:t>
      </w:r>
      <w:r w:rsidR="001A1FF1" w:rsidRPr="00C307E2">
        <w:t xml:space="preserve">6311[c][4][D], </w:t>
      </w:r>
      <w:r w:rsidR="007E7AF1" w:rsidRPr="00C307E2">
        <w:t>6311[d][1][A], 6311[d][1][B]</w:t>
      </w:r>
      <w:r w:rsidR="00EB6626" w:rsidRPr="00C307E2">
        <w:t>, 6318[a][2][A]</w:t>
      </w:r>
      <w:r w:rsidR="007E7AF1" w:rsidRPr="00C307E2">
        <w:t>)</w:t>
      </w:r>
    </w:p>
    <w:p w14:paraId="47D251BA" w14:textId="0DC9B7E0" w:rsidR="00421C44" w:rsidRPr="00EB2A07" w:rsidRDefault="00421C44" w:rsidP="000D6CDF">
      <w:pPr>
        <w:pStyle w:val="Level3"/>
      </w:pPr>
      <w:r w:rsidRPr="00EB2A07">
        <w:t xml:space="preserve">The plan shall be informed by all indicators described in subsection 1111(c)(4)(B) of the </w:t>
      </w:r>
      <w:r w:rsidR="00A1187E" w:rsidRPr="00EB2A07">
        <w:t>federal Elementary and Secondary Education Act (</w:t>
      </w:r>
      <w:r w:rsidRPr="00EB2A07">
        <w:t>ESEA</w:t>
      </w:r>
      <w:r w:rsidR="00A1187E" w:rsidRPr="00EB2A07">
        <w:t>)</w:t>
      </w:r>
      <w:r w:rsidRPr="00EB2A07">
        <w:t xml:space="preserve">, as amended by the </w:t>
      </w:r>
      <w:r w:rsidR="00A1187E" w:rsidRPr="00EB2A07">
        <w:t>federal Every Student Succeeds Act (</w:t>
      </w:r>
      <w:r w:rsidRPr="00EB2A07">
        <w:t>ESSA</w:t>
      </w:r>
      <w:r w:rsidR="00A1187E" w:rsidRPr="00EB2A07">
        <w:t>)</w:t>
      </w:r>
      <w:r w:rsidRPr="00EB2A07">
        <w:t>, including student performance against state-determined long-term goals.</w:t>
      </w:r>
      <w:r w:rsidR="00B962D0" w:rsidRPr="00EB2A07">
        <w:t xml:space="preserve"> </w:t>
      </w:r>
      <w:r w:rsidRPr="00EB2A07">
        <w:t xml:space="preserve">(20 U.S.C. </w:t>
      </w:r>
      <w:r w:rsidR="001A1FF1" w:rsidRPr="00EB2A07">
        <w:t>s</w:t>
      </w:r>
      <w:r w:rsidR="00A712A9" w:rsidRPr="00EB2A07">
        <w:t>ection</w:t>
      </w:r>
      <w:r w:rsidR="001A1FF1" w:rsidRPr="00EB2A07">
        <w:t>s</w:t>
      </w:r>
      <w:r w:rsidRPr="00EB2A07">
        <w:t xml:space="preserve"> </w:t>
      </w:r>
      <w:r w:rsidR="001A1FF1" w:rsidRPr="00EB2A07">
        <w:t xml:space="preserve">6311[c][4][B], </w:t>
      </w:r>
      <w:r w:rsidRPr="00EB2A07">
        <w:t>6311[d][1][B][</w:t>
      </w:r>
      <w:proofErr w:type="spellStart"/>
      <w:r w:rsidRPr="00EB2A07">
        <w:t>i</w:t>
      </w:r>
      <w:proofErr w:type="spellEnd"/>
      <w:r w:rsidRPr="00EB2A07">
        <w:t>])</w:t>
      </w:r>
    </w:p>
    <w:p w14:paraId="2AA280B6" w14:textId="296D9C7D" w:rsidR="00421C44" w:rsidRPr="00EB2A07" w:rsidRDefault="00421C44" w:rsidP="000D6CDF">
      <w:pPr>
        <w:pStyle w:val="Level3"/>
      </w:pPr>
      <w:r w:rsidRPr="00EB2A07">
        <w:t>The plan shall include evidence-based interventions.</w:t>
      </w:r>
      <w:r w:rsidR="006A61CD" w:rsidRPr="00EB2A07">
        <w:br/>
      </w:r>
      <w:r w:rsidRPr="00EB2A07">
        <w:t xml:space="preserve">(20 U.S.C. </w:t>
      </w:r>
      <w:r w:rsidR="00A712A9" w:rsidRPr="00EB2A07">
        <w:t>Section</w:t>
      </w:r>
      <w:r w:rsidRPr="00EB2A07">
        <w:t xml:space="preserve"> 6311[d][1][B][ii])</w:t>
      </w:r>
    </w:p>
    <w:p w14:paraId="11F9C852" w14:textId="6D1933E9" w:rsidR="00421C44" w:rsidRPr="00EB2A07" w:rsidRDefault="00421C44" w:rsidP="000D6CDF">
      <w:pPr>
        <w:pStyle w:val="Level3"/>
      </w:pPr>
      <w:r w:rsidRPr="00EB2A07">
        <w:t>The plan shall be based on a school-level needs assessment.</w:t>
      </w:r>
      <w:r w:rsidR="006A61CD" w:rsidRPr="00EB2A07">
        <w:br/>
      </w:r>
      <w:r w:rsidRPr="00EB2A07">
        <w:t xml:space="preserve">(20 U.S.C. </w:t>
      </w:r>
      <w:r w:rsidR="00A712A9" w:rsidRPr="00EB2A07">
        <w:t>Section</w:t>
      </w:r>
      <w:r w:rsidRPr="00EB2A07">
        <w:t xml:space="preserve"> 6311[d][1][B][iii])</w:t>
      </w:r>
    </w:p>
    <w:p w14:paraId="50ACE560" w14:textId="7C2D1B8F" w:rsidR="00421C44" w:rsidRPr="00EB2A07" w:rsidRDefault="00421C44" w:rsidP="000D6CDF">
      <w:pPr>
        <w:pStyle w:val="Level3"/>
      </w:pPr>
      <w:r w:rsidRPr="00EB2A07">
        <w:t>The plan shall identify resource inequities, which may include a re</w:t>
      </w:r>
      <w:r w:rsidR="00B71588" w:rsidRPr="00EB2A07">
        <w:t>view of</w:t>
      </w:r>
      <w:r w:rsidRPr="00EB2A07">
        <w:t xml:space="preserve"> </w:t>
      </w:r>
      <w:r w:rsidR="00B71588" w:rsidRPr="00EB2A07">
        <w:t xml:space="preserve">LEA </w:t>
      </w:r>
      <w:r w:rsidRPr="00EB2A07">
        <w:t xml:space="preserve">and school-level budgeting, to be addressed through implementation of such plan. (20 U.S.C. </w:t>
      </w:r>
      <w:r w:rsidR="00A712A9" w:rsidRPr="00EB2A07">
        <w:t>Section</w:t>
      </w:r>
      <w:r w:rsidRPr="00EB2A07">
        <w:t xml:space="preserve"> 6311[d][1][B][iv])</w:t>
      </w:r>
    </w:p>
    <w:p w14:paraId="5A0FFF7B" w14:textId="203FE599" w:rsidR="00D17355" w:rsidRPr="00EB2A07" w:rsidRDefault="00421C44" w:rsidP="000D6CDF">
      <w:pPr>
        <w:pStyle w:val="Level3"/>
      </w:pPr>
      <w:r w:rsidRPr="00EB2A07">
        <w:t>The plan shall be approved by the school, LEA, and state educational agency</w:t>
      </w:r>
      <w:r w:rsidR="003552DF" w:rsidRPr="00EB2A07">
        <w:t xml:space="preserve"> (SEA)</w:t>
      </w:r>
      <w:r w:rsidRPr="00EB2A07">
        <w:t xml:space="preserve">. (20 U.S.C. </w:t>
      </w:r>
      <w:r w:rsidR="00A712A9" w:rsidRPr="00EB2A07">
        <w:t>Section</w:t>
      </w:r>
      <w:r w:rsidRPr="00EB2A07">
        <w:t xml:space="preserve"> 6311[d][1][B][v])</w:t>
      </w:r>
    </w:p>
    <w:p w14:paraId="3D78CBCB" w14:textId="7AE95CF0" w:rsidR="00C30F68" w:rsidRPr="00EB2A07" w:rsidRDefault="007E7AF1" w:rsidP="000D6CDF">
      <w:pPr>
        <w:pStyle w:val="Level2"/>
        <w:numPr>
          <w:ilvl w:val="1"/>
          <w:numId w:val="65"/>
        </w:numPr>
      </w:pPr>
      <w:r w:rsidRPr="00EB2A07">
        <w:t xml:space="preserve">Upon receiving notification from the state of any school served by the LEA in which any subgroup of students is consistently underperforming as described in subsection 1111(c)(4)(C)(iii) of the ESEA, as amended by the ESSA, the LEA shall provide notification to such schools that they have been </w:t>
      </w:r>
      <w:r w:rsidRPr="00EB2A07">
        <w:lastRenderedPageBreak/>
        <w:t xml:space="preserve">identified for </w:t>
      </w:r>
      <w:r w:rsidR="00C30F68" w:rsidRPr="00EB2A07">
        <w:t>targeted support and improvement (</w:t>
      </w:r>
      <w:r w:rsidRPr="00EB2A07">
        <w:t>TSI</w:t>
      </w:r>
      <w:r w:rsidR="00C30F68" w:rsidRPr="00EB2A07">
        <w:t>)</w:t>
      </w:r>
      <w:r w:rsidRPr="00EB2A07">
        <w:t>.</w:t>
      </w:r>
      <w:r w:rsidR="006A61CD" w:rsidRPr="00EB2A07">
        <w:br/>
      </w:r>
      <w:r w:rsidR="00C30F68" w:rsidRPr="00EB2A07">
        <w:t xml:space="preserve">(20 U.S.C. </w:t>
      </w:r>
      <w:r w:rsidR="001A1FF1" w:rsidRPr="00EB2A07">
        <w:t>s</w:t>
      </w:r>
      <w:r w:rsidR="00C30F68" w:rsidRPr="00EB2A07">
        <w:t>ection</w:t>
      </w:r>
      <w:r w:rsidR="001A1FF1" w:rsidRPr="00EB2A07">
        <w:t>s</w:t>
      </w:r>
      <w:r w:rsidR="00C30F68" w:rsidRPr="00EB2A07">
        <w:t xml:space="preserve"> </w:t>
      </w:r>
      <w:r w:rsidR="001A1FF1" w:rsidRPr="00EB2A07">
        <w:t xml:space="preserve">6311[c][4][C], </w:t>
      </w:r>
      <w:r w:rsidR="00C30F68" w:rsidRPr="00EB2A07">
        <w:t>6311[d][2][A][ii])</w:t>
      </w:r>
    </w:p>
    <w:p w14:paraId="7C759DD3" w14:textId="659F6795" w:rsidR="00977176" w:rsidRPr="00EB2A07" w:rsidRDefault="00977176" w:rsidP="000D6CDF">
      <w:pPr>
        <w:pStyle w:val="Level3"/>
      </w:pPr>
      <w:r w:rsidRPr="00EB2A07">
        <w:t xml:space="preserve">The LEA shall </w:t>
      </w:r>
      <w:r w:rsidR="008841F8" w:rsidRPr="00EB2A07">
        <w:t>include in the above notification which student subgroups in such school(s) are consistently underperforming.</w:t>
      </w:r>
      <w:r w:rsidR="006A61CD" w:rsidRPr="00EB2A07">
        <w:br/>
      </w:r>
      <w:r w:rsidR="008841F8" w:rsidRPr="00EB2A07">
        <w:t xml:space="preserve">(20 </w:t>
      </w:r>
      <w:r w:rsidR="000865D6" w:rsidRPr="00EB2A07">
        <w:t>U.S.C. S</w:t>
      </w:r>
      <w:r w:rsidR="008841F8" w:rsidRPr="00EB2A07">
        <w:t>ection 6311[d][2][A][ii])</w:t>
      </w:r>
    </w:p>
    <w:p w14:paraId="58F23689" w14:textId="20BC3A99" w:rsidR="007E7AF1" w:rsidRPr="00EB2A07" w:rsidRDefault="007E7AF1" w:rsidP="000D6CDF">
      <w:pPr>
        <w:pStyle w:val="Level2"/>
        <w:numPr>
          <w:ilvl w:val="1"/>
          <w:numId w:val="65"/>
        </w:numPr>
      </w:pPr>
      <w:r w:rsidRPr="00EB2A07">
        <w:t>Each school receiving such notification</w:t>
      </w:r>
      <w:r w:rsidR="00582B54" w:rsidRPr="00EB2A07">
        <w:t xml:space="preserve"> as described in section 1.1 of the S</w:t>
      </w:r>
      <w:r w:rsidR="00282644" w:rsidRPr="00EB2A07">
        <w:t xml:space="preserve">chool </w:t>
      </w:r>
      <w:r w:rsidR="00582B54" w:rsidRPr="00EB2A07">
        <w:t>S</w:t>
      </w:r>
      <w:r w:rsidR="00282644" w:rsidRPr="00EB2A07">
        <w:t xml:space="preserve">upport and </w:t>
      </w:r>
      <w:r w:rsidR="00582B54" w:rsidRPr="00EB2A07">
        <w:t>I</w:t>
      </w:r>
      <w:r w:rsidR="00282644" w:rsidRPr="00EB2A07">
        <w:t>mprovement</w:t>
      </w:r>
      <w:r w:rsidR="00582B54" w:rsidRPr="00EB2A07">
        <w:t xml:space="preserve"> program instrument</w:t>
      </w:r>
      <w:r w:rsidRPr="00EB2A07">
        <w:t xml:space="preserve">, in </w:t>
      </w:r>
      <w:r w:rsidR="00CE66BA" w:rsidRPr="00EB2A07">
        <w:t>collaboration</w:t>
      </w:r>
      <w:r w:rsidRPr="00EB2A07">
        <w:t xml:space="preserve"> with</w:t>
      </w:r>
      <w:r w:rsidR="006E376E" w:rsidRPr="00EB2A07">
        <w:t xml:space="preserve"> educational partners</w:t>
      </w:r>
      <w:r w:rsidRPr="00EB2A07">
        <w:t xml:space="preserve"> (including principals and other school leaders, teachers, parents</w:t>
      </w:r>
      <w:r w:rsidR="0021532E" w:rsidRPr="00EB2A07">
        <w:t>, and family members</w:t>
      </w:r>
      <w:r w:rsidRPr="00EB2A07">
        <w:t>), shall develop and implement a school-level TSI plan to improve student outcomes based on the indicators in the statewide accountability system established under subsection 1111(c)(4) of the ESEA, as amended by the ESSA, for each subgroup of students that was the subject of notification.</w:t>
      </w:r>
      <w:r w:rsidR="006A61CD" w:rsidRPr="00EB2A07">
        <w:br/>
      </w:r>
      <w:r w:rsidRPr="00EB2A07">
        <w:t>(20 U.S.C. sections 6311[</w:t>
      </w:r>
      <w:r w:rsidR="001A1FF1" w:rsidRPr="00EB2A07">
        <w:t>c</w:t>
      </w:r>
      <w:r w:rsidRPr="00EB2A07">
        <w:t>][</w:t>
      </w:r>
      <w:r w:rsidR="001A1FF1" w:rsidRPr="00EB2A07">
        <w:t>4</w:t>
      </w:r>
      <w:r w:rsidRPr="00EB2A07">
        <w:t>], 6311[d][2][B]</w:t>
      </w:r>
      <w:r w:rsidR="0021532E" w:rsidRPr="00EB2A07">
        <w:t>, 6318[a][2[A]</w:t>
      </w:r>
      <w:r w:rsidRPr="00EB2A07">
        <w:t>)</w:t>
      </w:r>
    </w:p>
    <w:p w14:paraId="2BE33FF1" w14:textId="07607424" w:rsidR="006E1634" w:rsidRPr="00EB2A07" w:rsidRDefault="006E1634" w:rsidP="000D6CDF">
      <w:pPr>
        <w:pStyle w:val="Level3"/>
      </w:pPr>
      <w:r w:rsidRPr="00EB2A07">
        <w:t>The plan shall be informed by all indicators described in subsection 1111(c)(4)(B) of the ESEA, as amended by the ESSA, including student performance against long-term goals.</w:t>
      </w:r>
      <w:r w:rsidR="006A61CD" w:rsidRPr="00EB2A07">
        <w:br/>
      </w:r>
      <w:r w:rsidRPr="00EB2A07">
        <w:t xml:space="preserve">(20 U.S.C. </w:t>
      </w:r>
      <w:r w:rsidR="001A1FF1" w:rsidRPr="00EB2A07">
        <w:t>s</w:t>
      </w:r>
      <w:r w:rsidR="00A712A9" w:rsidRPr="00EB2A07">
        <w:t>ection</w:t>
      </w:r>
      <w:r w:rsidR="001A1FF1" w:rsidRPr="00EB2A07">
        <w:t>s</w:t>
      </w:r>
      <w:r w:rsidRPr="00EB2A07">
        <w:t xml:space="preserve"> </w:t>
      </w:r>
      <w:r w:rsidR="001A1FF1" w:rsidRPr="00EB2A07">
        <w:t xml:space="preserve">6311[c][4][B], </w:t>
      </w:r>
      <w:r w:rsidRPr="00EB2A07">
        <w:t>6311[d][2][B][</w:t>
      </w:r>
      <w:proofErr w:type="spellStart"/>
      <w:r w:rsidRPr="00EB2A07">
        <w:t>i</w:t>
      </w:r>
      <w:proofErr w:type="spellEnd"/>
      <w:r w:rsidRPr="00EB2A07">
        <w:t>])</w:t>
      </w:r>
    </w:p>
    <w:p w14:paraId="00805D1A" w14:textId="1A5441CD" w:rsidR="006E1634" w:rsidRPr="00EB2A07" w:rsidRDefault="006E1634" w:rsidP="000D6CDF">
      <w:pPr>
        <w:pStyle w:val="Level3"/>
      </w:pPr>
      <w:r w:rsidRPr="00EB2A07">
        <w:t>The plan shall include evidence-based interventions.</w:t>
      </w:r>
      <w:r w:rsidR="006A61CD" w:rsidRPr="00EB2A07">
        <w:br/>
      </w:r>
      <w:r w:rsidRPr="00EB2A07">
        <w:t xml:space="preserve">(20 U.S.C. </w:t>
      </w:r>
      <w:r w:rsidR="00A712A9" w:rsidRPr="00EB2A07">
        <w:t>Section</w:t>
      </w:r>
      <w:r w:rsidRPr="00EB2A07">
        <w:t xml:space="preserve"> 6311[d][2][B][ii])</w:t>
      </w:r>
    </w:p>
    <w:p w14:paraId="734ACF0B" w14:textId="4BAC9389" w:rsidR="006E1634" w:rsidRPr="00EB2A07" w:rsidRDefault="006E1634" w:rsidP="000D6CDF">
      <w:pPr>
        <w:pStyle w:val="Level3"/>
      </w:pPr>
      <w:r w:rsidRPr="00EB2A07">
        <w:t xml:space="preserve">The plan shall be approved by the LEA prior to implementation of such plan. (20 U.S.C. </w:t>
      </w:r>
      <w:r w:rsidR="00A712A9" w:rsidRPr="00EB2A07">
        <w:t>Section</w:t>
      </w:r>
      <w:r w:rsidRPr="00EB2A07">
        <w:t xml:space="preserve"> 6311[d][2][B][iii])</w:t>
      </w:r>
    </w:p>
    <w:p w14:paraId="2A2D3646" w14:textId="31E5381E" w:rsidR="007E7AF1" w:rsidRPr="00EB2A07" w:rsidRDefault="006E1634" w:rsidP="000D6CDF">
      <w:pPr>
        <w:pStyle w:val="Level3"/>
      </w:pPr>
      <w:r w:rsidRPr="00EB2A07">
        <w:t xml:space="preserve">Upon submission and implementation, the plan shall be monitored by the LEA. (20 U.S.C. </w:t>
      </w:r>
      <w:r w:rsidR="00A712A9" w:rsidRPr="00EB2A07">
        <w:t>Section</w:t>
      </w:r>
      <w:r w:rsidRPr="00EB2A07">
        <w:t xml:space="preserve"> 6311[d][2][B][iv])</w:t>
      </w:r>
    </w:p>
    <w:p w14:paraId="2387DB58" w14:textId="0D3F6ED3" w:rsidR="007E7AF1" w:rsidRPr="00EB2A07" w:rsidRDefault="007E7AF1" w:rsidP="000D6CDF">
      <w:pPr>
        <w:pStyle w:val="Level2"/>
      </w:pPr>
      <w:r w:rsidRPr="00EB2A07">
        <w:t xml:space="preserve">Schools are eligible for </w:t>
      </w:r>
      <w:r w:rsidR="005C2BAB" w:rsidRPr="00EB2A07">
        <w:t>additional targeted support and improvement (</w:t>
      </w:r>
      <w:r w:rsidRPr="00EB2A07">
        <w:t>ATSI</w:t>
      </w:r>
      <w:r w:rsidR="005C2BAB" w:rsidRPr="00EB2A07">
        <w:t>)</w:t>
      </w:r>
      <w:r w:rsidRPr="00EB2A07">
        <w:t xml:space="preserve"> if they are among schools eligible for TSI and if any student group at the school, on its own, meets the criteria for the lowest-performing five percent of Title I</w:t>
      </w:r>
      <w:r w:rsidR="00241138" w:rsidRPr="00EB2A07">
        <w:t>-funded</w:t>
      </w:r>
      <w:r w:rsidRPr="00EB2A07">
        <w:t xml:space="preserve"> schools for CSI.</w:t>
      </w:r>
      <w:r w:rsidR="00E331D3" w:rsidRPr="00EB2A07">
        <w:t xml:space="preserve"> (20 U.S.C. sections 6311[c][4][D], 6311[d][2][C])</w:t>
      </w:r>
    </w:p>
    <w:p w14:paraId="05F2FAC1" w14:textId="2D6D1C35" w:rsidR="0084085E" w:rsidRPr="00EB2A07" w:rsidRDefault="00E331D3" w:rsidP="000D6CDF">
      <w:pPr>
        <w:pStyle w:val="Level3"/>
      </w:pPr>
      <w:r w:rsidRPr="00EB2A07">
        <w:t xml:space="preserve">A school identified for ATSI shall </w:t>
      </w:r>
      <w:r w:rsidR="00B646F7" w:rsidRPr="00EB2A07">
        <w:t>include in the</w:t>
      </w:r>
      <w:r w:rsidR="00C52A7E" w:rsidRPr="00EB2A07">
        <w:t>ir</w:t>
      </w:r>
      <w:r w:rsidR="00B646F7" w:rsidRPr="00EB2A07">
        <w:t xml:space="preserve"> plan all requirements listed above in </w:t>
      </w:r>
      <w:r w:rsidR="00FE67B7" w:rsidRPr="00EB2A07">
        <w:t>section</w:t>
      </w:r>
      <w:r w:rsidR="00021F3B" w:rsidRPr="00EB2A07">
        <w:t xml:space="preserve"> 1</w:t>
      </w:r>
      <w:r w:rsidR="00B646F7" w:rsidRPr="00EB2A07">
        <w:t>.</w:t>
      </w:r>
      <w:r w:rsidR="00286AC7" w:rsidRPr="00EB2A07">
        <w:t>2</w:t>
      </w:r>
      <w:r w:rsidR="00B646F7" w:rsidRPr="00EB2A07">
        <w:t>(a)</w:t>
      </w:r>
      <w:r w:rsidR="00B646F7" w:rsidRPr="00EB2A07">
        <w:rPr>
          <w:rFonts w:cs="Arial"/>
        </w:rPr>
        <w:t>–</w:t>
      </w:r>
      <w:r w:rsidR="00B646F7" w:rsidRPr="00EB2A07">
        <w:t xml:space="preserve">(d) of the School Support and Improvement </w:t>
      </w:r>
      <w:r w:rsidR="00FE67B7" w:rsidRPr="00EB2A07">
        <w:t xml:space="preserve">program </w:t>
      </w:r>
      <w:r w:rsidR="00B646F7" w:rsidRPr="00EB2A07">
        <w:t xml:space="preserve">instrument and shall also </w:t>
      </w:r>
      <w:r w:rsidRPr="00EB2A07">
        <w:t>identify resource inequities, which may include a review of LEA and school-level budgeting, which will be addressed through implementation of its plan.</w:t>
      </w:r>
      <w:r w:rsidR="006A61CD" w:rsidRPr="00EB2A07">
        <w:br/>
      </w:r>
      <w:r w:rsidRPr="00EB2A07">
        <w:t xml:space="preserve">(20 U.S.C. </w:t>
      </w:r>
      <w:r w:rsidR="00B646F7" w:rsidRPr="00EB2A07">
        <w:t>sections 6311[d][2][A], 6311[d][2][B],</w:t>
      </w:r>
      <w:r w:rsidRPr="00EB2A07">
        <w:t xml:space="preserve"> 6311[d][2][C])</w:t>
      </w:r>
    </w:p>
    <w:p w14:paraId="3B6BF410" w14:textId="4C0838BC" w:rsidR="00D848E6" w:rsidRPr="00EB2A07" w:rsidRDefault="00D60654" w:rsidP="000D6CDF">
      <w:pPr>
        <w:pStyle w:val="Level2"/>
      </w:pPr>
      <w:r w:rsidRPr="00EB2A07">
        <w:t xml:space="preserve">The </w:t>
      </w:r>
      <w:r w:rsidR="00D848E6" w:rsidRPr="00EB2A07">
        <w:t>School Plan for Student Achievement (SPSA)</w:t>
      </w:r>
      <w:r w:rsidR="00A1187E" w:rsidRPr="00EB2A07">
        <w:t xml:space="preserve"> may serve as </w:t>
      </w:r>
      <w:r w:rsidRPr="00EB2A07">
        <w:t xml:space="preserve">the </w:t>
      </w:r>
      <w:r w:rsidR="00A1187E" w:rsidRPr="00EB2A07">
        <w:t>school improvement plan required under federal law for school</w:t>
      </w:r>
      <w:r w:rsidRPr="00EB2A07">
        <w:t>s</w:t>
      </w:r>
      <w:r w:rsidR="00A1187E" w:rsidRPr="00EB2A07">
        <w:t xml:space="preserve"> identified for CSI</w:t>
      </w:r>
      <w:r w:rsidR="004275D8">
        <w:t>,</w:t>
      </w:r>
      <w:r w:rsidR="00A1187E" w:rsidRPr="00EB2A07">
        <w:t xml:space="preserve"> TSI</w:t>
      </w:r>
      <w:r w:rsidR="004275D8">
        <w:t>, or ATSI</w:t>
      </w:r>
      <w:r w:rsidR="00A1187E" w:rsidRPr="00EB2A07">
        <w:t xml:space="preserve"> as </w:t>
      </w:r>
      <w:r w:rsidR="000C4E34" w:rsidRPr="00EB2A07">
        <w:t>described in sections 1003(e)(1)(A) and 1003(e)(1)(B) of the ESEA, as amended by the ESSA, as long as the SPSA also meet</w:t>
      </w:r>
      <w:r w:rsidRPr="00EB2A07">
        <w:t>s</w:t>
      </w:r>
      <w:r w:rsidR="000C4E34" w:rsidRPr="00EB2A07">
        <w:t xml:space="preserve"> the </w:t>
      </w:r>
      <w:r w:rsidR="000C4E34" w:rsidRPr="00EB2A07">
        <w:lastRenderedPageBreak/>
        <w:t>federal requirements for such plan</w:t>
      </w:r>
      <w:r w:rsidR="008615D9" w:rsidRPr="00EB2A07">
        <w:t>s.</w:t>
      </w:r>
      <w:r w:rsidR="006A61CD" w:rsidRPr="00EB2A07">
        <w:br/>
      </w:r>
      <w:r w:rsidR="000C4E34" w:rsidRPr="00EB2A07">
        <w:t xml:space="preserve">(California </w:t>
      </w:r>
      <w:r w:rsidR="000C4E34" w:rsidRPr="00EB2A07">
        <w:rPr>
          <w:i/>
        </w:rPr>
        <w:t>Education Code</w:t>
      </w:r>
      <w:r w:rsidR="000C4E34" w:rsidRPr="00EB2A07">
        <w:t xml:space="preserve"> [</w:t>
      </w:r>
      <w:r w:rsidR="000C4E34" w:rsidRPr="00EB2A07">
        <w:rPr>
          <w:i/>
        </w:rPr>
        <w:t>EC</w:t>
      </w:r>
      <w:r w:rsidR="000C4E34" w:rsidRPr="00EB2A07">
        <w:t>]</w:t>
      </w:r>
      <w:r w:rsidR="008615D9" w:rsidRPr="00EB2A07">
        <w:t xml:space="preserve"> Section 64001[h])</w:t>
      </w:r>
    </w:p>
    <w:p w14:paraId="2547A88F" w14:textId="7AF3D25F" w:rsidR="00EF5E92" w:rsidRPr="00EB2A07" w:rsidRDefault="00EF5E92" w:rsidP="000D6CDF">
      <w:pPr>
        <w:pStyle w:val="Level3"/>
      </w:pPr>
      <w:r w:rsidRPr="00EB2A07">
        <w:t xml:space="preserve">Single site school districts and charter schools may use their Local Control and Accountability Plan (LCAP) to serve as their SPSA, provided that the LCAP meets federal school planning requirements and the </w:t>
      </w:r>
      <w:r w:rsidR="006E376E" w:rsidRPr="00EB2A07">
        <w:t>educational partner</w:t>
      </w:r>
      <w:r w:rsidRPr="00EB2A07">
        <w:t xml:space="preserve"> requirements established in section </w:t>
      </w:r>
      <w:r w:rsidR="006903AA" w:rsidRPr="00EB2A07">
        <w:t xml:space="preserve">56062(a) of the California </w:t>
      </w:r>
      <w:r w:rsidR="006903AA" w:rsidRPr="00EB2A07">
        <w:rPr>
          <w:i/>
        </w:rPr>
        <w:t>Education Code</w:t>
      </w:r>
      <w:r w:rsidR="006903AA" w:rsidRPr="00EB2A07">
        <w:t>, and is adopted at a public hearing</w:t>
      </w:r>
      <w:r w:rsidR="004275D8">
        <w:t xml:space="preserve"> pursuant to </w:t>
      </w:r>
      <w:r w:rsidR="004275D8" w:rsidRPr="00CC64BB">
        <w:rPr>
          <w:i/>
          <w:iCs/>
        </w:rPr>
        <w:t>EC</w:t>
      </w:r>
      <w:r w:rsidR="004275D8">
        <w:t xml:space="preserve"> Section 52062 or </w:t>
      </w:r>
      <w:r w:rsidR="004275D8" w:rsidRPr="00CC64BB">
        <w:rPr>
          <w:i/>
          <w:iCs/>
        </w:rPr>
        <w:t>EC</w:t>
      </w:r>
      <w:r w:rsidR="004275D8">
        <w:t xml:space="preserve"> Section 47606.5, as applicable</w:t>
      </w:r>
      <w:r w:rsidR="006903AA" w:rsidRPr="00EB2A07">
        <w:t>.</w:t>
      </w:r>
      <w:r w:rsidR="006A61CD" w:rsidRPr="00EB2A07">
        <w:br/>
      </w:r>
      <w:r w:rsidR="006903AA" w:rsidRPr="00EB2A07">
        <w:t>(</w:t>
      </w:r>
      <w:r w:rsidR="006903AA" w:rsidRPr="00EB2A07">
        <w:rPr>
          <w:i/>
        </w:rPr>
        <w:t>EC</w:t>
      </w:r>
      <w:r w:rsidR="006903AA" w:rsidRPr="00EB2A07">
        <w:t xml:space="preserve"> sections 64001[</w:t>
      </w:r>
      <w:r w:rsidR="00527D53" w:rsidRPr="00EB2A07">
        <w:t>j</w:t>
      </w:r>
      <w:r w:rsidR="006903AA" w:rsidRPr="00EB2A07">
        <w:t>], 52062, 47606.5)</w:t>
      </w:r>
    </w:p>
    <w:p w14:paraId="4B079EC5" w14:textId="5A294DEC" w:rsidR="00DE7E7C" w:rsidRPr="00EB2A07" w:rsidRDefault="00BF02AC" w:rsidP="000D6CDF">
      <w:pPr>
        <w:pStyle w:val="Heading4"/>
      </w:pPr>
      <w:r w:rsidRPr="00EB2A07">
        <w:t>Evidence Requests</w:t>
      </w:r>
    </w:p>
    <w:p w14:paraId="197DBF9A" w14:textId="0B55EC88" w:rsidR="00E70B74" w:rsidRPr="00EB2A07" w:rsidRDefault="00E70B74" w:rsidP="004B22EB">
      <w:pPr>
        <w:pStyle w:val="Heading5"/>
      </w:pPr>
      <w:r w:rsidRPr="00EB2A07">
        <w:t>LEA Notificatio</w:t>
      </w:r>
      <w:r w:rsidR="003E1101" w:rsidRPr="00EB2A07">
        <w:t xml:space="preserve">n to Schools Identified for </w:t>
      </w:r>
      <w:r w:rsidRPr="00EB2A07">
        <w:t>ATSI</w:t>
      </w:r>
      <w:r w:rsidR="003D0722" w:rsidRPr="00EB2A07">
        <w:t>/TSI</w:t>
      </w:r>
    </w:p>
    <w:p w14:paraId="082C3B35" w14:textId="3840F94B" w:rsidR="00E70B74" w:rsidRPr="00EB2A07" w:rsidRDefault="00E70B74" w:rsidP="000D6CDF">
      <w:pPr>
        <w:pStyle w:val="EvidenceRequest"/>
      </w:pPr>
      <w:r w:rsidRPr="00EB2A07">
        <w:t>Abbreviation:</w:t>
      </w:r>
      <w:r w:rsidRPr="00EB2A07">
        <w:tab/>
      </w:r>
      <w:proofErr w:type="spellStart"/>
      <w:r w:rsidRPr="00EB2A07">
        <w:t>LEANtfctnATSI</w:t>
      </w:r>
      <w:proofErr w:type="spellEnd"/>
      <w:r w:rsidR="003D0722" w:rsidRPr="00EB2A07">
        <w:t>/TSI</w:t>
      </w:r>
    </w:p>
    <w:p w14:paraId="33471256" w14:textId="4AA08B78" w:rsidR="00E70B74" w:rsidRPr="00EB2A07" w:rsidRDefault="00E70B74" w:rsidP="000D6CDF">
      <w:pPr>
        <w:pStyle w:val="EvidenceRequest"/>
        <w:spacing w:after="0"/>
      </w:pPr>
      <w:r w:rsidRPr="00EB2A07">
        <w:t>Description:</w:t>
      </w:r>
      <w:r w:rsidRPr="00EB2A07">
        <w:tab/>
        <w:t>Documentation demonstrating that the LEA notified the school(s)</w:t>
      </w:r>
      <w:r w:rsidR="003E1101" w:rsidRPr="00EB2A07">
        <w:t xml:space="preserve"> </w:t>
      </w:r>
      <w:r w:rsidR="00A05DCF" w:rsidRPr="00EB2A07">
        <w:t>identified for</w:t>
      </w:r>
      <w:r w:rsidR="003E1101" w:rsidRPr="00EB2A07">
        <w:t xml:space="preserve"> ATSI</w:t>
      </w:r>
      <w:r w:rsidR="003D0722" w:rsidRPr="00EB2A07">
        <w:t>/TSI</w:t>
      </w:r>
      <w:r w:rsidR="003E1101" w:rsidRPr="00EB2A07">
        <w:t xml:space="preserve"> and</w:t>
      </w:r>
      <w:r w:rsidR="004B4F76" w:rsidRPr="00EB2A07">
        <w:t xml:space="preserve"> </w:t>
      </w:r>
      <w:r w:rsidR="002C3A81" w:rsidRPr="00EB2A07">
        <w:t xml:space="preserve">notified such school(s) </w:t>
      </w:r>
      <w:r w:rsidR="00F61901" w:rsidRPr="00EB2A07">
        <w:t xml:space="preserve">with respect to </w:t>
      </w:r>
      <w:r w:rsidR="004B4F76" w:rsidRPr="00EB2A07">
        <w:t xml:space="preserve">which </w:t>
      </w:r>
      <w:r w:rsidR="003E1101" w:rsidRPr="00EB2A07">
        <w:t xml:space="preserve">student </w:t>
      </w:r>
      <w:r w:rsidR="004B4F76" w:rsidRPr="00EB2A07">
        <w:t>subgroups are consistently underperforming.</w:t>
      </w:r>
    </w:p>
    <w:p w14:paraId="63ABE6A9" w14:textId="6CD6FFDF" w:rsidR="004B4F76" w:rsidRPr="00EB2A07" w:rsidRDefault="004B4F76" w:rsidP="000D6CDF">
      <w:pPr>
        <w:pStyle w:val="EvidenceRequest"/>
      </w:pPr>
      <w:r w:rsidRPr="00EB2A07">
        <w:t>Item Instructions:</w:t>
      </w:r>
    </w:p>
    <w:p w14:paraId="54BCDF7F" w14:textId="663E760D" w:rsidR="00AA2D98" w:rsidRPr="00EB2A07" w:rsidRDefault="004B4F76" w:rsidP="000D6CDF">
      <w:pPr>
        <w:pStyle w:val="Relateditems"/>
      </w:pPr>
      <w:r w:rsidRPr="00EB2A07">
        <w:t>Related Items:</w:t>
      </w:r>
      <w:r w:rsidRPr="00EB2A07">
        <w:tab/>
      </w:r>
      <w:r w:rsidR="005C2243" w:rsidRPr="00EB2A07">
        <w:t>SSI 0</w:t>
      </w:r>
      <w:r w:rsidR="00DC2FBD" w:rsidRPr="00EB2A07">
        <w:t>1</w:t>
      </w:r>
    </w:p>
    <w:p w14:paraId="7C7FE5F0" w14:textId="13B1E096" w:rsidR="00BF02AC" w:rsidRPr="00EB2A07" w:rsidRDefault="007C3CB5" w:rsidP="004B22EB">
      <w:pPr>
        <w:pStyle w:val="Heading5"/>
      </w:pPr>
      <w:r w:rsidRPr="00EB2A07">
        <w:t>School</w:t>
      </w:r>
      <w:r w:rsidR="00BF02AC" w:rsidRPr="00EB2A07">
        <w:t xml:space="preserve"> </w:t>
      </w:r>
      <w:r w:rsidR="00550DB8" w:rsidRPr="00EB2A07">
        <w:t xml:space="preserve">Improvement </w:t>
      </w:r>
      <w:r w:rsidR="00BF02AC" w:rsidRPr="00EB2A07">
        <w:t>Plan</w:t>
      </w:r>
      <w:r w:rsidR="004E5467" w:rsidRPr="00EB2A07">
        <w:t xml:space="preserve"> </w:t>
      </w:r>
    </w:p>
    <w:p w14:paraId="51A52A1D" w14:textId="684A4B3C" w:rsidR="00BF02AC" w:rsidRPr="00EB2A07" w:rsidRDefault="00BF02AC" w:rsidP="000D6CDF">
      <w:pPr>
        <w:pStyle w:val="EvidenceRequest"/>
      </w:pPr>
      <w:r w:rsidRPr="00EB2A07">
        <w:t>Abbreviation:</w:t>
      </w:r>
      <w:r w:rsidRPr="00EB2A07">
        <w:tab/>
      </w:r>
      <w:proofErr w:type="spellStart"/>
      <w:r w:rsidRPr="00EB2A07">
        <w:t>S</w:t>
      </w:r>
      <w:r w:rsidR="00550DB8" w:rsidRPr="00EB2A07">
        <w:t>chImpr</w:t>
      </w:r>
      <w:r w:rsidR="008E421D" w:rsidRPr="00EB2A07">
        <w:t>v</w:t>
      </w:r>
      <w:r w:rsidRPr="00EB2A07">
        <w:t>P</w:t>
      </w:r>
      <w:r w:rsidR="00550DB8" w:rsidRPr="00EB2A07">
        <w:t>ln</w:t>
      </w:r>
      <w:proofErr w:type="spellEnd"/>
    </w:p>
    <w:p w14:paraId="484D732D" w14:textId="20F42263" w:rsidR="00BF02AC" w:rsidRPr="00EB2A07" w:rsidRDefault="00BF02AC" w:rsidP="000D6CDF">
      <w:pPr>
        <w:pStyle w:val="EvidenceRequest"/>
      </w:pPr>
      <w:r w:rsidRPr="00EB2A07">
        <w:t>Description:</w:t>
      </w:r>
      <w:r w:rsidRPr="00EB2A07">
        <w:tab/>
      </w:r>
      <w:r w:rsidR="002A4475" w:rsidRPr="00EB2A07">
        <w:t>P</w:t>
      </w:r>
      <w:r w:rsidR="00E85981" w:rsidRPr="00EB2A07">
        <w:t>lan</w:t>
      </w:r>
      <w:r w:rsidR="0003108E" w:rsidRPr="00EB2A07">
        <w:t xml:space="preserve"> </w:t>
      </w:r>
      <w:r w:rsidR="00D505B5" w:rsidRPr="00EB2A07">
        <w:t>that includes necessary components specific to C</w:t>
      </w:r>
      <w:r w:rsidR="004B52D6" w:rsidRPr="00EB2A07">
        <w:t>S</w:t>
      </w:r>
      <w:r w:rsidR="00D505B5" w:rsidRPr="00EB2A07">
        <w:t xml:space="preserve">I, TSI, or ATSI and </w:t>
      </w:r>
      <w:r w:rsidR="004B52D6" w:rsidRPr="00EB2A07">
        <w:t xml:space="preserve">was </w:t>
      </w:r>
      <w:r w:rsidR="0003108E" w:rsidRPr="00EB2A07">
        <w:t xml:space="preserve">developed in </w:t>
      </w:r>
      <w:r w:rsidR="00CE66BA" w:rsidRPr="00EB2A07">
        <w:t>collaboration</w:t>
      </w:r>
      <w:r w:rsidR="0003108E" w:rsidRPr="00EB2A07">
        <w:t xml:space="preserve"> with</w:t>
      </w:r>
      <w:r w:rsidR="006E376E" w:rsidRPr="00EB2A07">
        <w:t xml:space="preserve"> educational partners</w:t>
      </w:r>
      <w:r w:rsidR="0003108E" w:rsidRPr="00EB2A07">
        <w:t>.</w:t>
      </w:r>
    </w:p>
    <w:p w14:paraId="5E485A9D" w14:textId="59D977F2" w:rsidR="00BF02AC" w:rsidRPr="00EB2A07" w:rsidRDefault="00BF02AC" w:rsidP="000D6CDF">
      <w:pPr>
        <w:pStyle w:val="EvidenceRequest"/>
      </w:pPr>
      <w:r w:rsidRPr="00EB2A07">
        <w:t>Item Instructions:</w:t>
      </w:r>
      <w:r w:rsidRPr="00EB2A07">
        <w:tab/>
      </w:r>
      <w:r w:rsidR="005932E3" w:rsidRPr="00EB2A07">
        <w:t>SSI 0</w:t>
      </w:r>
      <w:r w:rsidR="00DC2FBD" w:rsidRPr="00EB2A07">
        <w:t>1</w:t>
      </w:r>
      <w:r w:rsidRPr="00EB2A07">
        <w:t xml:space="preserve">: </w:t>
      </w:r>
      <w:r w:rsidR="002A4475" w:rsidRPr="00EB2A07">
        <w:t xml:space="preserve">Plan requirements may be met in the </w:t>
      </w:r>
      <w:r w:rsidR="0084376C" w:rsidRPr="00EB2A07">
        <w:t xml:space="preserve">SPSA, the LCAP </w:t>
      </w:r>
      <w:r w:rsidR="007801AC" w:rsidRPr="00EB2A07">
        <w:t xml:space="preserve">(only </w:t>
      </w:r>
      <w:r w:rsidR="0084376C" w:rsidRPr="00EB2A07">
        <w:t>for single site school districts or charter</w:t>
      </w:r>
      <w:r w:rsidR="007801AC" w:rsidRPr="00EB2A07">
        <w:t xml:space="preserve"> </w:t>
      </w:r>
      <w:r w:rsidR="0084376C" w:rsidRPr="00EB2A07">
        <w:t>s</w:t>
      </w:r>
      <w:r w:rsidR="007801AC" w:rsidRPr="00EB2A07">
        <w:t>chools</w:t>
      </w:r>
      <w:r w:rsidR="0084376C" w:rsidRPr="00EB2A07">
        <w:t xml:space="preserve"> using the</w:t>
      </w:r>
      <w:r w:rsidR="007801AC" w:rsidRPr="00EB2A07">
        <w:t>ir</w:t>
      </w:r>
      <w:r w:rsidR="0084376C" w:rsidRPr="00EB2A07">
        <w:t xml:space="preserve"> LCAP to serve as the SPSA</w:t>
      </w:r>
      <w:r w:rsidR="007801AC" w:rsidRPr="00EB2A07">
        <w:t>)</w:t>
      </w:r>
      <w:r w:rsidR="003648C5" w:rsidRPr="00EB2A07">
        <w:t xml:space="preserve">, or </w:t>
      </w:r>
      <w:r w:rsidR="002A4475" w:rsidRPr="00EB2A07">
        <w:t>in a separate</w:t>
      </w:r>
      <w:r w:rsidR="003648C5" w:rsidRPr="00EB2A07">
        <w:t xml:space="preserve"> plan created for </w:t>
      </w:r>
      <w:r w:rsidR="006C5F78" w:rsidRPr="00EB2A07">
        <w:t>CSI, TSI</w:t>
      </w:r>
      <w:r w:rsidR="00EA3666" w:rsidRPr="00EB2A07">
        <w:t>, or ATSI</w:t>
      </w:r>
      <w:r w:rsidR="002A1809" w:rsidRPr="00EB2A07">
        <w:t xml:space="preserve"> </w:t>
      </w:r>
      <w:proofErr w:type="gramStart"/>
      <w:r w:rsidR="002A1809" w:rsidRPr="00EB2A07">
        <w:t>as long as</w:t>
      </w:r>
      <w:proofErr w:type="gramEnd"/>
      <w:r w:rsidR="002A1809" w:rsidRPr="00EB2A07">
        <w:t xml:space="preserve"> the plan addresses federal school improvement planning requirements</w:t>
      </w:r>
      <w:r w:rsidR="003648C5" w:rsidRPr="00EB2A07">
        <w:t>.</w:t>
      </w:r>
    </w:p>
    <w:p w14:paraId="4FF198FB" w14:textId="506023A3" w:rsidR="00D17355" w:rsidRPr="00EB2A07" w:rsidRDefault="00BF02AC" w:rsidP="000D6CDF">
      <w:pPr>
        <w:pStyle w:val="Relateditems"/>
      </w:pPr>
      <w:r w:rsidRPr="00EB2A07">
        <w:t>Related Items:</w:t>
      </w:r>
      <w:r w:rsidRPr="00EB2A07">
        <w:tab/>
      </w:r>
      <w:r w:rsidR="003648C5" w:rsidRPr="00EB2A07">
        <w:t>SSI 0</w:t>
      </w:r>
      <w:r w:rsidR="00DC2FBD" w:rsidRPr="00EB2A07">
        <w:t>1</w:t>
      </w:r>
      <w:r w:rsidR="007801AC" w:rsidRPr="00EB2A07">
        <w:t>, SSI 0</w:t>
      </w:r>
      <w:r w:rsidR="008E421D" w:rsidRPr="00EB2A07">
        <w:t>3</w:t>
      </w:r>
    </w:p>
    <w:p w14:paraId="40E61C9E" w14:textId="07E67913" w:rsidR="00461AE7" w:rsidRPr="00EB2A07" w:rsidRDefault="006E376E" w:rsidP="004B22EB">
      <w:pPr>
        <w:pStyle w:val="Heading5"/>
      </w:pPr>
      <w:r w:rsidRPr="00EB2A07">
        <w:t>Educational Partner</w:t>
      </w:r>
      <w:r w:rsidR="00461AE7" w:rsidRPr="00EB2A07">
        <w:t xml:space="preserve"> Involvement in Plan Development</w:t>
      </w:r>
    </w:p>
    <w:p w14:paraId="20BCA5D0" w14:textId="63DE34DC" w:rsidR="00461AE7" w:rsidRPr="00EB2A07" w:rsidRDefault="00461AE7" w:rsidP="000D6CDF">
      <w:pPr>
        <w:pStyle w:val="EvidenceRequest"/>
      </w:pPr>
      <w:r w:rsidRPr="00EB2A07">
        <w:t>Abbreviation:</w:t>
      </w:r>
      <w:r w:rsidRPr="00EB2A07">
        <w:tab/>
      </w:r>
      <w:proofErr w:type="spellStart"/>
      <w:r w:rsidR="006E376E" w:rsidRPr="00EB2A07">
        <w:t>EdctnlPrtnr</w:t>
      </w:r>
      <w:r w:rsidRPr="00EB2A07">
        <w:t>InvlvmtPlnDev</w:t>
      </w:r>
      <w:proofErr w:type="spellEnd"/>
    </w:p>
    <w:p w14:paraId="556131DD" w14:textId="219EF2E4" w:rsidR="00461AE7" w:rsidRPr="00EB2A07" w:rsidRDefault="00461AE7" w:rsidP="000D6CDF">
      <w:pPr>
        <w:pStyle w:val="EvidenceRequest"/>
      </w:pPr>
      <w:r w:rsidRPr="00EB2A07">
        <w:t>Description:</w:t>
      </w:r>
      <w:r w:rsidRPr="00EB2A07">
        <w:tab/>
      </w:r>
      <w:r w:rsidR="00E02C7F" w:rsidRPr="00EB2A07">
        <w:t xml:space="preserve">Documentation </w:t>
      </w:r>
      <w:r w:rsidR="000F0677" w:rsidRPr="00EB2A07">
        <w:t>that</w:t>
      </w:r>
      <w:r w:rsidR="00E02C7F" w:rsidRPr="00EB2A07">
        <w:t xml:space="preserve"> show</w:t>
      </w:r>
      <w:r w:rsidR="000F0677" w:rsidRPr="00EB2A07">
        <w:t>s</w:t>
      </w:r>
      <w:r w:rsidR="00E02C7F" w:rsidRPr="00EB2A07">
        <w:t xml:space="preserve"> how the plan was developed in </w:t>
      </w:r>
      <w:r w:rsidR="00CE66BA" w:rsidRPr="00EB2A07">
        <w:t>collaboration</w:t>
      </w:r>
      <w:r w:rsidR="00E02C7F" w:rsidRPr="00EB2A07">
        <w:t xml:space="preserve"> with</w:t>
      </w:r>
      <w:r w:rsidR="006E376E" w:rsidRPr="00EB2A07">
        <w:t xml:space="preserve"> educational partners</w:t>
      </w:r>
      <w:r w:rsidR="00E02C7F" w:rsidRPr="00EB2A07">
        <w:t>.</w:t>
      </w:r>
    </w:p>
    <w:p w14:paraId="26D4D104" w14:textId="3D01E494" w:rsidR="00461AE7" w:rsidRPr="00EB2A07" w:rsidRDefault="00461AE7" w:rsidP="000D6CDF">
      <w:pPr>
        <w:pStyle w:val="EvidenceRequest"/>
      </w:pPr>
      <w:r w:rsidRPr="00EB2A07">
        <w:t>Item Instructions:</w:t>
      </w:r>
      <w:r w:rsidRPr="00EB2A07">
        <w:tab/>
      </w:r>
      <w:r w:rsidR="00E02C7F" w:rsidRPr="00EB2A07">
        <w:t xml:space="preserve">SSI 01: Records (e.g., agendas, meeting minutes, </w:t>
      </w:r>
      <w:r w:rsidR="005166C9" w:rsidRPr="00EB2A07">
        <w:t>attendance</w:t>
      </w:r>
      <w:r w:rsidR="00E02C7F" w:rsidRPr="00EB2A07">
        <w:t xml:space="preserve">, etc.) </w:t>
      </w:r>
      <w:r w:rsidR="000F0677" w:rsidRPr="00EB2A07">
        <w:t>that</w:t>
      </w:r>
      <w:r w:rsidR="00E02C7F" w:rsidRPr="00EB2A07">
        <w:t xml:space="preserve"> show involvement </w:t>
      </w:r>
      <w:r w:rsidR="006E376E" w:rsidRPr="00EB2A07">
        <w:t xml:space="preserve">with educational partners </w:t>
      </w:r>
      <w:r w:rsidR="00E02C7F" w:rsidRPr="00EB2A07">
        <w:t>in developing and implementing the plan.</w:t>
      </w:r>
    </w:p>
    <w:p w14:paraId="741980F7" w14:textId="20C8810A" w:rsidR="00D2554F" w:rsidRPr="00EB2A07" w:rsidRDefault="00461AE7" w:rsidP="000D6CDF">
      <w:pPr>
        <w:pStyle w:val="Relateditems"/>
      </w:pPr>
      <w:r w:rsidRPr="00EB2A07">
        <w:t>Related Items:</w:t>
      </w:r>
      <w:r w:rsidRPr="00EB2A07">
        <w:tab/>
      </w:r>
      <w:r w:rsidR="00E02C7F" w:rsidRPr="00EB2A07">
        <w:t>SSI 01</w:t>
      </w:r>
    </w:p>
    <w:p w14:paraId="6FE64AF1" w14:textId="77777777" w:rsidR="00D43C41" w:rsidRPr="00EB2A07" w:rsidRDefault="00D43C41" w:rsidP="000D6CDF">
      <w:pPr>
        <w:pStyle w:val="Heading2"/>
      </w:pPr>
      <w:r w:rsidRPr="00EB2A07">
        <w:lastRenderedPageBreak/>
        <w:t>III.</w:t>
      </w:r>
      <w:r w:rsidRPr="00EB2A07">
        <w:tab/>
        <w:t>Funding</w:t>
      </w:r>
    </w:p>
    <w:p w14:paraId="70D603B9" w14:textId="11E191BE" w:rsidR="00D43C41" w:rsidRPr="00EB2A07" w:rsidRDefault="007D4E1C" w:rsidP="009C722F">
      <w:pPr>
        <w:pStyle w:val="Heading3"/>
      </w:pPr>
      <w:r w:rsidRPr="00EB2A07">
        <w:t>SSI</w:t>
      </w:r>
      <w:r w:rsidR="00D43C41" w:rsidRPr="00EB2A07">
        <w:t xml:space="preserve"> </w:t>
      </w:r>
      <w:r w:rsidRPr="00EB2A07">
        <w:t>0</w:t>
      </w:r>
      <w:r w:rsidR="00DC2FBD" w:rsidRPr="00EB2A07">
        <w:t>2</w:t>
      </w:r>
      <w:r w:rsidR="00D43C41" w:rsidRPr="00EB2A07">
        <w:t xml:space="preserve">: </w:t>
      </w:r>
      <w:r w:rsidR="00CA5BF6" w:rsidRPr="00EB2A07">
        <w:t>Allocations and Reporting</w:t>
      </w:r>
    </w:p>
    <w:p w14:paraId="2BED0CEE" w14:textId="2167A75F" w:rsidR="00C84E62" w:rsidRPr="00EB2A07" w:rsidRDefault="00EA5DE6" w:rsidP="000D6CDF">
      <w:pPr>
        <w:pStyle w:val="Level1"/>
      </w:pPr>
      <w:r w:rsidRPr="00EB2A07">
        <w:t xml:space="preserve">The LEA must disburse </w:t>
      </w:r>
      <w:r w:rsidR="00D00C5B" w:rsidRPr="00EB2A07">
        <w:t>school improvement</w:t>
      </w:r>
      <w:r w:rsidRPr="00EB2A07">
        <w:t xml:space="preserve"> funds</w:t>
      </w:r>
      <w:r w:rsidR="00762088" w:rsidRPr="00EB2A07">
        <w:t xml:space="preserve"> (CSI funds)</w:t>
      </w:r>
      <w:r w:rsidR="00D00C5B" w:rsidRPr="00EB2A07">
        <w:t xml:space="preserve"> received under section 1003 of the ESEA, as amended by the ESSA,</w:t>
      </w:r>
      <w:r w:rsidRPr="00EB2A07">
        <w:t xml:space="preserve"> in accordance with the </w:t>
      </w:r>
      <w:r w:rsidR="009E78EE" w:rsidRPr="00EB2A07">
        <w:t>approved CSI Funding Plan</w:t>
      </w:r>
      <w:r w:rsidR="00C32725">
        <w:t xml:space="preserve"> as provided by the LEA</w:t>
      </w:r>
      <w:r w:rsidR="009E78EE" w:rsidRPr="00EB2A07">
        <w:t xml:space="preserve"> in the Grant Management and Report</w:t>
      </w:r>
      <w:r w:rsidR="007D7AC1" w:rsidRPr="00EB2A07">
        <w:t>ing</w:t>
      </w:r>
      <w:r w:rsidR="009E78EE" w:rsidRPr="00EB2A07">
        <w:t xml:space="preserve"> Tool</w:t>
      </w:r>
      <w:r w:rsidR="00863A2A" w:rsidRPr="00EB2A07">
        <w:t xml:space="preserve"> (GMART)</w:t>
      </w:r>
      <w:r w:rsidR="009E78EE" w:rsidRPr="00EB2A07">
        <w:t>.</w:t>
      </w:r>
      <w:r w:rsidR="006A61CD" w:rsidRPr="00EB2A07">
        <w:br/>
      </w:r>
      <w:r w:rsidR="00CE6C10" w:rsidRPr="003B375E">
        <w:t>(</w:t>
      </w:r>
      <w:r w:rsidR="00DC2B55" w:rsidRPr="003B375E">
        <w:t xml:space="preserve">California </w:t>
      </w:r>
      <w:r w:rsidR="003B375E">
        <w:t>Assembly</w:t>
      </w:r>
      <w:r w:rsidR="00CE6C10" w:rsidRPr="003B375E">
        <w:t xml:space="preserve"> Bill [</w:t>
      </w:r>
      <w:r w:rsidR="003B375E">
        <w:t>A</w:t>
      </w:r>
      <w:r w:rsidR="00CE6C10" w:rsidRPr="003B375E">
        <w:t>B]</w:t>
      </w:r>
      <w:r w:rsidR="00CE6C10" w:rsidRPr="003B375E">
        <w:rPr>
          <w:rFonts w:cs="Arial"/>
        </w:rPr>
        <w:t>–</w:t>
      </w:r>
      <w:r w:rsidR="003B375E">
        <w:rPr>
          <w:rFonts w:cs="Arial"/>
        </w:rPr>
        <w:t>157</w:t>
      </w:r>
      <w:r w:rsidR="00CE6C10" w:rsidRPr="003B375E">
        <w:t xml:space="preserve">, Budget Act of </w:t>
      </w:r>
      <w:r w:rsidR="003B375E">
        <w:t>2024</w:t>
      </w:r>
      <w:r w:rsidR="00CE6C10" w:rsidRPr="003B375E">
        <w:t xml:space="preserve"> Item 6100-134-0890 Provision 6 of Schedule 2</w:t>
      </w:r>
      <w:r w:rsidR="001069A4" w:rsidRPr="003B375E">
        <w:t xml:space="preserve">; </w:t>
      </w:r>
      <w:r w:rsidR="0012354D" w:rsidRPr="003B375E">
        <w:t xml:space="preserve">20 U.S.C. </w:t>
      </w:r>
      <w:r w:rsidR="00A712A9" w:rsidRPr="003B375E">
        <w:t>sections</w:t>
      </w:r>
      <w:r w:rsidR="0012354D" w:rsidRPr="003B375E">
        <w:t xml:space="preserve"> 6301 et seq.</w:t>
      </w:r>
      <w:r w:rsidR="002A0F0E" w:rsidRPr="003B375E">
        <w:t>, 6303[e]</w:t>
      </w:r>
      <w:r w:rsidR="0017573C" w:rsidRPr="003B375E">
        <w:t>)</w:t>
      </w:r>
    </w:p>
    <w:p w14:paraId="1723C2B7" w14:textId="38FDE4EE" w:rsidR="00BF02AC" w:rsidRPr="00EB2A07" w:rsidRDefault="00BF02AC" w:rsidP="000D6CDF">
      <w:pPr>
        <w:pStyle w:val="Heading4"/>
      </w:pPr>
      <w:r w:rsidRPr="00EB2A07">
        <w:t>Evidence Requests</w:t>
      </w:r>
    </w:p>
    <w:p w14:paraId="4DC3B71F" w14:textId="77777777" w:rsidR="00BF02AC" w:rsidRPr="00EB2A07" w:rsidRDefault="00BF02AC" w:rsidP="004B22EB">
      <w:pPr>
        <w:pStyle w:val="Heading5"/>
      </w:pPr>
      <w:r w:rsidRPr="00EB2A07">
        <w:t>General Ledger</w:t>
      </w:r>
    </w:p>
    <w:p w14:paraId="6854EF89" w14:textId="77777777" w:rsidR="00BF02AC" w:rsidRPr="00EB2A07" w:rsidRDefault="00BF02AC" w:rsidP="000D6CDF">
      <w:pPr>
        <w:pStyle w:val="EvidenceRequest"/>
      </w:pPr>
      <w:r w:rsidRPr="00EB2A07">
        <w:t>Abbreviation:</w:t>
      </w:r>
      <w:r w:rsidRPr="00EB2A07">
        <w:tab/>
      </w:r>
      <w:proofErr w:type="spellStart"/>
      <w:r w:rsidRPr="00EB2A07">
        <w:t>GnLdgr</w:t>
      </w:r>
      <w:proofErr w:type="spellEnd"/>
    </w:p>
    <w:p w14:paraId="1D763B5B" w14:textId="0CAAC787" w:rsidR="00BF02AC" w:rsidRPr="00EB2A07" w:rsidRDefault="00BF02AC" w:rsidP="000D6CDF">
      <w:pPr>
        <w:pStyle w:val="EvidenceRequest"/>
      </w:pPr>
      <w:r w:rsidRPr="00EB2A07">
        <w:t>Description:</w:t>
      </w:r>
      <w:r w:rsidRPr="00EB2A07">
        <w:tab/>
      </w:r>
      <w:r w:rsidR="007B4538" w:rsidRPr="00EB2A07">
        <w:t xml:space="preserve">Detailed General Ledger for the specific resource code(s) being reviewed. (The General Ledger </w:t>
      </w:r>
      <w:r w:rsidR="00536AA2" w:rsidRPr="00EB2A07">
        <w:t>shall</w:t>
      </w:r>
      <w:r w:rsidR="007B4538" w:rsidRPr="00EB2A07">
        <w:t xml:space="preserve"> include the date, description, vendor name, and total amount for each expenditure line item</w:t>
      </w:r>
      <w:r w:rsidR="009C722F" w:rsidRPr="00EB2A07">
        <w:t>.</w:t>
      </w:r>
      <w:r w:rsidR="007B4538" w:rsidRPr="00EB2A07">
        <w:t>)</w:t>
      </w:r>
    </w:p>
    <w:p w14:paraId="5BCFCAB4" w14:textId="5A0A8DE0" w:rsidR="00BF02AC" w:rsidRPr="00EB2A07" w:rsidRDefault="00BF02AC" w:rsidP="000D6CDF">
      <w:pPr>
        <w:pStyle w:val="EvidenceRequest"/>
      </w:pPr>
      <w:r w:rsidRPr="00EB2A07">
        <w:t>It</w:t>
      </w:r>
      <w:r w:rsidR="00EC54F3" w:rsidRPr="00EB2A07">
        <w:t>em Instructions:</w:t>
      </w:r>
      <w:r w:rsidR="00EC54F3" w:rsidRPr="00EB2A07">
        <w:tab/>
      </w:r>
      <w:r w:rsidR="0003108E" w:rsidRPr="00EB2A07">
        <w:t>SSI 0</w:t>
      </w:r>
      <w:r w:rsidR="004210D7" w:rsidRPr="00EB2A07">
        <w:t>2</w:t>
      </w:r>
      <w:r w:rsidR="00EC54F3" w:rsidRPr="00EB2A07">
        <w:t>: Upload General L</w:t>
      </w:r>
      <w:r w:rsidRPr="00EB2A07">
        <w:t xml:space="preserve">edger for </w:t>
      </w:r>
      <w:r w:rsidR="00DC442C" w:rsidRPr="00EB2A07">
        <w:t>CSI</w:t>
      </w:r>
      <w:r w:rsidR="00565625" w:rsidRPr="00EB2A07">
        <w:t>-</w:t>
      </w:r>
      <w:r w:rsidRPr="00EB2A07">
        <w:t xml:space="preserve">funded expenditures during the reviewed school year at the </w:t>
      </w:r>
      <w:r w:rsidR="009357A9" w:rsidRPr="00EB2A07">
        <w:t>LEA</w:t>
      </w:r>
      <w:r w:rsidRPr="00EB2A07">
        <w:t xml:space="preserve"> level and for each</w:t>
      </w:r>
      <w:r w:rsidR="00565625" w:rsidRPr="00EB2A07">
        <w:t xml:space="preserve"> CSI-eligible</w:t>
      </w:r>
      <w:r w:rsidRPr="00EB2A07">
        <w:t xml:space="preserve"> reviewed school</w:t>
      </w:r>
      <w:r w:rsidR="00565625" w:rsidRPr="00EB2A07">
        <w:t xml:space="preserve">, only </w:t>
      </w:r>
      <w:r w:rsidRPr="00EB2A07">
        <w:t xml:space="preserve">pertaining to </w:t>
      </w:r>
      <w:r w:rsidR="009F0F37" w:rsidRPr="00EB2A07">
        <w:t>CSI funds (resource code</w:t>
      </w:r>
      <w:r w:rsidR="00DC442C" w:rsidRPr="00EB2A07">
        <w:t xml:space="preserve"> 3182)</w:t>
      </w:r>
      <w:r w:rsidRPr="00EB2A07">
        <w:t>.</w:t>
      </w:r>
    </w:p>
    <w:p w14:paraId="7CE54716" w14:textId="701CF693" w:rsidR="00F1014D" w:rsidRPr="00EB2A07" w:rsidRDefault="00BF02AC" w:rsidP="000D6CDF">
      <w:pPr>
        <w:pStyle w:val="Relateditems"/>
      </w:pPr>
      <w:r w:rsidRPr="00EB2A07">
        <w:t>Related Items:</w:t>
      </w:r>
      <w:r w:rsidRPr="00EB2A07">
        <w:tab/>
      </w:r>
      <w:r w:rsidR="007B4538" w:rsidRPr="00EB2A07">
        <w:t xml:space="preserve">AE 02, FM 01, FM 02, FM 03, FM 05, FM 06, EXLP 09, EXLP 11, EXLP 19, SEI </w:t>
      </w:r>
      <w:r w:rsidR="00106745">
        <w:t>08</w:t>
      </w:r>
      <w:r w:rsidR="007B4538" w:rsidRPr="00EB2A07">
        <w:t xml:space="preserve">, SEI 06, SEI 07, CTE 02, ME 07, ME 08, CE </w:t>
      </w:r>
      <w:r w:rsidR="005E4BA2" w:rsidRPr="00EB2A07">
        <w:t>11</w:t>
      </w:r>
      <w:r w:rsidR="007B4538" w:rsidRPr="00EB2A07">
        <w:t xml:space="preserve">, </w:t>
      </w:r>
      <w:r w:rsidR="007C7891" w:rsidRPr="00EB2A07">
        <w:t xml:space="preserve">CE </w:t>
      </w:r>
      <w:r w:rsidR="005E4BA2" w:rsidRPr="00EB2A07">
        <w:t>12</w:t>
      </w:r>
      <w:r w:rsidR="007C7891" w:rsidRPr="00EB2A07">
        <w:t xml:space="preserve">, </w:t>
      </w:r>
      <w:r w:rsidR="007B4538" w:rsidRPr="00EB2A07">
        <w:t>NorD 05</w:t>
      </w:r>
      <w:r w:rsidR="00840B4E" w:rsidRPr="00EB2A07">
        <w:t xml:space="preserve">, </w:t>
      </w:r>
      <w:r w:rsidR="005E4BA2" w:rsidRPr="00EB2A07">
        <w:t xml:space="preserve">NorD 06, </w:t>
      </w:r>
      <w:r w:rsidR="00840B4E" w:rsidRPr="00EB2A07">
        <w:t xml:space="preserve">SSI 02, SSI </w:t>
      </w:r>
      <w:r w:rsidR="000F7BED" w:rsidRPr="00EB2A07">
        <w:t>03</w:t>
      </w:r>
      <w:r w:rsidR="004D3BB7" w:rsidRPr="00EB2A07">
        <w:t xml:space="preserve">, SSAE 02, </w:t>
      </w:r>
      <w:r w:rsidR="005E4BA2" w:rsidRPr="00EB2A07">
        <w:t xml:space="preserve">SSAE 03, </w:t>
      </w:r>
      <w:r w:rsidR="004D3BB7" w:rsidRPr="00EB2A07">
        <w:t>SSAE 04, SSAE 06, SSAE 07</w:t>
      </w:r>
      <w:r w:rsidR="005E4BA2" w:rsidRPr="00EB2A07">
        <w:t>, CA 01, CA 04, CA 05, CA 06, CA 07, CA 08, CA 09, CA 10</w:t>
      </w:r>
    </w:p>
    <w:p w14:paraId="7F52319A" w14:textId="09B8A5C6" w:rsidR="003978AF" w:rsidRPr="00EB2A07" w:rsidRDefault="003978AF" w:rsidP="009C722F">
      <w:pPr>
        <w:pStyle w:val="Heading3"/>
      </w:pPr>
      <w:r w:rsidRPr="00EB2A07">
        <w:t>SSI 0</w:t>
      </w:r>
      <w:r w:rsidR="003051F5" w:rsidRPr="00EB2A07">
        <w:t>3</w:t>
      </w:r>
      <w:r w:rsidRPr="00EB2A07">
        <w:t>: Allowable Use of Funds</w:t>
      </w:r>
    </w:p>
    <w:p w14:paraId="05C46D2D" w14:textId="4E57E444" w:rsidR="000F227B" w:rsidRPr="00EB2A07" w:rsidRDefault="001A3AB7" w:rsidP="000D6CDF">
      <w:pPr>
        <w:pStyle w:val="Level1"/>
      </w:pPr>
      <w:r w:rsidRPr="00EB2A07">
        <w:t>The LEA shall ensure that costs charged to the program(s) under Title I (including CSI) are reasonable, necessary, and allocable in accordance with applicable statutes, regu</w:t>
      </w:r>
      <w:r w:rsidR="00AE0F95" w:rsidRPr="00EB2A07">
        <w:t>lations, and program plan(s).</w:t>
      </w:r>
      <w:r w:rsidR="006A61CD" w:rsidRPr="00EB2A07">
        <w:br/>
      </w:r>
      <w:r w:rsidR="00AE0F95" w:rsidRPr="00EB2A07">
        <w:t>(</w:t>
      </w:r>
      <w:r w:rsidRPr="00EB2A07">
        <w:t xml:space="preserve">2 </w:t>
      </w:r>
      <w:r w:rsidR="00DC16E1" w:rsidRPr="00EB2A07">
        <w:t>Code of Federal Regulations [</w:t>
      </w:r>
      <w:r w:rsidRPr="00EB2A07">
        <w:t>CFR</w:t>
      </w:r>
      <w:r w:rsidR="00DC16E1" w:rsidRPr="00EB2A07">
        <w:t>]</w:t>
      </w:r>
      <w:r w:rsidRPr="00EB2A07">
        <w:t xml:space="preserve"> sections 200.403 – 200.405)</w:t>
      </w:r>
    </w:p>
    <w:p w14:paraId="002AA848" w14:textId="6F21001D" w:rsidR="00B2797D" w:rsidRPr="00EB2A07" w:rsidRDefault="00B2797D" w:rsidP="000D6CDF">
      <w:pPr>
        <w:pStyle w:val="Level2"/>
      </w:pPr>
      <w:r w:rsidRPr="00EB2A07">
        <w:t xml:space="preserve">LEAs shall use the funds for the development of </w:t>
      </w:r>
      <w:r w:rsidR="00CE6C10">
        <w:t>interventions/</w:t>
      </w:r>
      <w:r w:rsidRPr="00EB2A07">
        <w:t>strategies</w:t>
      </w:r>
      <w:r w:rsidR="00CE6C10">
        <w:t>/activities</w:t>
      </w:r>
      <w:r w:rsidRPr="00EB2A07">
        <w:t xml:space="preserve"> to improve pupil performance at schools identified as requiring support that are aligned to goals, actions, and services identified in the LEA’s LCAP.</w:t>
      </w:r>
      <w:r w:rsidR="006A61CD" w:rsidRPr="00EB2A07">
        <w:br/>
      </w:r>
      <w:r w:rsidR="00FA2A67" w:rsidRPr="003B375E">
        <w:t>(</w:t>
      </w:r>
      <w:r w:rsidR="006B2DE8" w:rsidRPr="003B375E">
        <w:t xml:space="preserve">California </w:t>
      </w:r>
      <w:r w:rsidR="003B375E">
        <w:t>AB</w:t>
      </w:r>
      <w:r w:rsidR="003B375E">
        <w:rPr>
          <w:rFonts w:cs="Arial"/>
        </w:rPr>
        <w:t>–</w:t>
      </w:r>
      <w:r w:rsidR="003B375E">
        <w:t>157</w:t>
      </w:r>
      <w:r w:rsidR="00FA2A67" w:rsidRPr="003B375E">
        <w:t xml:space="preserve">, Budget Act of </w:t>
      </w:r>
      <w:r w:rsidR="003B375E">
        <w:t>2024</w:t>
      </w:r>
      <w:r w:rsidR="00FA2A67" w:rsidRPr="003B375E">
        <w:t xml:space="preserve"> Item 6100-134-0890 Provision 6 of Schedule 2)</w:t>
      </w:r>
    </w:p>
    <w:p w14:paraId="62626E62" w14:textId="59CD2635" w:rsidR="005849B4" w:rsidRPr="00EB2A07" w:rsidRDefault="00623A55" w:rsidP="000D6CDF">
      <w:pPr>
        <w:pStyle w:val="Level3"/>
        <w:ind w:left="1354" w:hanging="490"/>
      </w:pPr>
      <w:r w:rsidRPr="00EB2A07">
        <w:lastRenderedPageBreak/>
        <w:t>CSI funds shall not be expended to hire additional permanent staff.</w:t>
      </w:r>
      <w:r w:rsidRPr="00EB2A07">
        <w:br/>
      </w:r>
      <w:r w:rsidR="00FA2A67" w:rsidRPr="003B375E">
        <w:t>(</w:t>
      </w:r>
      <w:r w:rsidR="006B2DE8" w:rsidRPr="003B375E">
        <w:t xml:space="preserve">California </w:t>
      </w:r>
      <w:r w:rsidR="003B375E">
        <w:t>AB</w:t>
      </w:r>
      <w:r w:rsidR="003B375E">
        <w:rPr>
          <w:rFonts w:cs="Arial"/>
        </w:rPr>
        <w:t>–</w:t>
      </w:r>
      <w:r w:rsidR="003B375E">
        <w:t>157</w:t>
      </w:r>
      <w:r w:rsidR="00FA2A67" w:rsidRPr="003B375E">
        <w:t xml:space="preserve">, Budget Act of </w:t>
      </w:r>
      <w:r w:rsidR="003B375E">
        <w:t>2024</w:t>
      </w:r>
      <w:r w:rsidR="00FA2A67" w:rsidRPr="003B375E">
        <w:t xml:space="preserve"> Item 6100-134-0890 Provision 6 of Schedule 2)</w:t>
      </w:r>
    </w:p>
    <w:p w14:paraId="5D6BEB37" w14:textId="102B8702" w:rsidR="00211008" w:rsidRPr="00EB2A07" w:rsidRDefault="00211008" w:rsidP="000D6CDF">
      <w:pPr>
        <w:pStyle w:val="Heading4"/>
      </w:pPr>
      <w:r w:rsidRPr="00EB2A07">
        <w:t>Evidence Requests</w:t>
      </w:r>
    </w:p>
    <w:p w14:paraId="16E9473B" w14:textId="5615262B" w:rsidR="002C2D07" w:rsidRPr="00EB2A07" w:rsidRDefault="002C2D07" w:rsidP="004B22EB">
      <w:pPr>
        <w:pStyle w:val="Heading5"/>
      </w:pPr>
      <w:r w:rsidRPr="00EB2A07">
        <w:t>Duty Statements</w:t>
      </w:r>
    </w:p>
    <w:p w14:paraId="7773D7B9" w14:textId="270C8465" w:rsidR="002C2D07" w:rsidRPr="00EB2A07" w:rsidRDefault="002C2D07" w:rsidP="000D6CDF">
      <w:pPr>
        <w:pStyle w:val="EvidenceRequest"/>
      </w:pPr>
      <w:r w:rsidRPr="00EB2A07">
        <w:t>Abbreviation:</w:t>
      </w:r>
      <w:r w:rsidRPr="00EB2A07">
        <w:tab/>
      </w:r>
      <w:proofErr w:type="spellStart"/>
      <w:r w:rsidRPr="00EB2A07">
        <w:t>DtyStmnt</w:t>
      </w:r>
      <w:proofErr w:type="spellEnd"/>
    </w:p>
    <w:p w14:paraId="51D085B6" w14:textId="2F1DD040" w:rsidR="002C2D07" w:rsidRPr="00EB2A07" w:rsidRDefault="002C2D07" w:rsidP="000D6CDF">
      <w:pPr>
        <w:pStyle w:val="EvidenceRequest"/>
      </w:pPr>
      <w:r w:rsidRPr="00EB2A07">
        <w:t>Description:</w:t>
      </w:r>
      <w:r w:rsidRPr="00EB2A07">
        <w:tab/>
        <w:t>An individual employee’s duty statement describing responsibilities and activities, as agreed to by employer and employee.</w:t>
      </w:r>
    </w:p>
    <w:p w14:paraId="3BF8FC80" w14:textId="2B2F7FBF" w:rsidR="002C2D07" w:rsidRPr="00EB2A07" w:rsidRDefault="002C2D07" w:rsidP="000D6CDF">
      <w:pPr>
        <w:pStyle w:val="EvidenceRequest"/>
      </w:pPr>
      <w:r w:rsidRPr="00EB2A07">
        <w:t>Item Instructions:</w:t>
      </w:r>
      <w:r w:rsidRPr="00EB2A07">
        <w:tab/>
        <w:t>SSI 0</w:t>
      </w:r>
      <w:r w:rsidR="003051F5" w:rsidRPr="00EB2A07">
        <w:t>3</w:t>
      </w:r>
      <w:r w:rsidRPr="00EB2A07">
        <w:t xml:space="preserve">: Duty statement for each staff funded all or in part with CSI funds at the LEA level and at each </w:t>
      </w:r>
      <w:r w:rsidR="0017244A" w:rsidRPr="00EB2A07">
        <w:t xml:space="preserve">CSI-eligible </w:t>
      </w:r>
      <w:r w:rsidRPr="00EB2A07">
        <w:t xml:space="preserve">reviewed school. Clearly identify the duties </w:t>
      </w:r>
      <w:proofErr w:type="gramStart"/>
      <w:r w:rsidRPr="00EB2A07">
        <w:t>from</w:t>
      </w:r>
      <w:proofErr w:type="gramEnd"/>
      <w:r w:rsidRPr="00EB2A07">
        <w:t xml:space="preserve"> each fund source.</w:t>
      </w:r>
    </w:p>
    <w:p w14:paraId="11FADA27" w14:textId="333F6F87" w:rsidR="002C2D07" w:rsidRPr="00EB2A07" w:rsidRDefault="007E4BE5" w:rsidP="000D6CDF">
      <w:pPr>
        <w:pStyle w:val="Relateditems"/>
      </w:pPr>
      <w:r w:rsidRPr="00EB2A07">
        <w:t>Related Items:</w:t>
      </w:r>
      <w:r w:rsidRPr="00EB2A07">
        <w:tab/>
      </w:r>
      <w:r w:rsidR="005E4BA2" w:rsidRPr="00EB2A07">
        <w:t xml:space="preserve">AE 04, FM 01, FM 03, EXLP 11, SEI </w:t>
      </w:r>
      <w:r w:rsidR="00106745">
        <w:t>06</w:t>
      </w:r>
      <w:r w:rsidR="005E4BA2" w:rsidRPr="00EB2A07">
        <w:t xml:space="preserve">, </w:t>
      </w:r>
      <w:r w:rsidR="00106745">
        <w:t xml:space="preserve">SEI </w:t>
      </w:r>
      <w:r w:rsidR="005E4BA2" w:rsidRPr="00EB2A07">
        <w:t xml:space="preserve">07, CTE 04, ME 09, </w:t>
      </w:r>
      <w:r w:rsidR="002C2D07" w:rsidRPr="00EB2A07">
        <w:t xml:space="preserve">CE </w:t>
      </w:r>
      <w:r w:rsidR="005E4BA2" w:rsidRPr="00EB2A07">
        <w:t>12</w:t>
      </w:r>
      <w:r w:rsidR="002C2D07" w:rsidRPr="00EB2A07">
        <w:t xml:space="preserve">, CE </w:t>
      </w:r>
      <w:r w:rsidR="005E4BA2" w:rsidRPr="00EB2A07">
        <w:t>13</w:t>
      </w:r>
      <w:r w:rsidR="002C2D07" w:rsidRPr="00EB2A07">
        <w:t xml:space="preserve">, CE </w:t>
      </w:r>
      <w:r w:rsidR="005E4BA2" w:rsidRPr="00EB2A07">
        <w:t>15</w:t>
      </w:r>
      <w:r w:rsidRPr="00EB2A07">
        <w:t xml:space="preserve">, </w:t>
      </w:r>
      <w:r w:rsidR="005E4BA2" w:rsidRPr="00EB2A07">
        <w:t xml:space="preserve">NorD 06, </w:t>
      </w:r>
      <w:r w:rsidRPr="00EB2A07">
        <w:t>SSI 03, SSI</w:t>
      </w:r>
      <w:r w:rsidR="00F55D03" w:rsidRPr="00EB2A07">
        <w:t xml:space="preserve"> 05</w:t>
      </w:r>
      <w:r w:rsidR="005E4BA2" w:rsidRPr="00EB2A07">
        <w:t>, EL 07, EL 08, CA 01, CA 09, CA 10, SSAE 03</w:t>
      </w:r>
    </w:p>
    <w:p w14:paraId="55F09341" w14:textId="125AE078" w:rsidR="002C2D07" w:rsidRPr="00EB2A07" w:rsidRDefault="002C2D07" w:rsidP="004B22EB">
      <w:pPr>
        <w:pStyle w:val="Heading5"/>
      </w:pPr>
      <w:r w:rsidRPr="00EB2A07">
        <w:t>General Ledger</w:t>
      </w:r>
    </w:p>
    <w:p w14:paraId="094E0D24" w14:textId="3A8BC189" w:rsidR="002C2D07" w:rsidRPr="00EB2A07" w:rsidRDefault="002C2D07" w:rsidP="000D6CDF">
      <w:pPr>
        <w:pStyle w:val="EvidenceRequest"/>
      </w:pPr>
      <w:r w:rsidRPr="00EB2A07">
        <w:t>Abbreviation:</w:t>
      </w:r>
      <w:r w:rsidRPr="00EB2A07">
        <w:tab/>
      </w:r>
      <w:proofErr w:type="spellStart"/>
      <w:r w:rsidRPr="00EB2A07">
        <w:t>GnLdgr</w:t>
      </w:r>
      <w:proofErr w:type="spellEnd"/>
    </w:p>
    <w:p w14:paraId="43620C86" w14:textId="33CF9FCE" w:rsidR="002C2D07" w:rsidRPr="00EB2A07" w:rsidRDefault="002C2D07" w:rsidP="000D6CDF">
      <w:pPr>
        <w:pStyle w:val="EvidenceRequest"/>
      </w:pPr>
      <w:r w:rsidRPr="00EB2A07">
        <w:t>Description:</w:t>
      </w:r>
      <w:r w:rsidRPr="00EB2A07">
        <w:tab/>
        <w:t xml:space="preserve">Detailed General Ledger for the specific resource code(s) being reviewed. (The General Ledger </w:t>
      </w:r>
      <w:r w:rsidR="00536AA2" w:rsidRPr="00EB2A07">
        <w:t>shall</w:t>
      </w:r>
      <w:r w:rsidRPr="00EB2A07">
        <w:t xml:space="preserve"> include the date, description, vendor name, and total amount for each expenditure line item.)</w:t>
      </w:r>
    </w:p>
    <w:p w14:paraId="16069BBA" w14:textId="6CBE87F2" w:rsidR="002C2D07" w:rsidRPr="00EB2A07" w:rsidRDefault="002C2D07" w:rsidP="000D6CDF">
      <w:pPr>
        <w:pStyle w:val="EvidenceRequest"/>
      </w:pPr>
      <w:r w:rsidRPr="00EB2A07">
        <w:t>Item Instructions:</w:t>
      </w:r>
      <w:r w:rsidRPr="00EB2A07">
        <w:tab/>
        <w:t>SSI 0</w:t>
      </w:r>
      <w:r w:rsidR="003051F5" w:rsidRPr="00EB2A07">
        <w:t>3</w:t>
      </w:r>
      <w:r w:rsidRPr="00EB2A07">
        <w:t>: Upload General Ledger for CSI</w:t>
      </w:r>
      <w:r w:rsidR="00F05B5B" w:rsidRPr="00EB2A07">
        <w:t>-</w:t>
      </w:r>
      <w:r w:rsidRPr="00EB2A07">
        <w:t>funded expenditures during the reviewed school year at the LEA level and for each</w:t>
      </w:r>
      <w:r w:rsidR="00F05B5B" w:rsidRPr="00EB2A07">
        <w:t xml:space="preserve"> CSI-eligible</w:t>
      </w:r>
      <w:r w:rsidRPr="00EB2A07">
        <w:t xml:space="preserve"> reviewed school</w:t>
      </w:r>
      <w:r w:rsidR="00F05B5B" w:rsidRPr="00EB2A07">
        <w:t>, only</w:t>
      </w:r>
      <w:r w:rsidRPr="00EB2A07">
        <w:t xml:space="preserve"> pertaining to CSI funds (resource code 3182).</w:t>
      </w:r>
    </w:p>
    <w:p w14:paraId="51563FD9" w14:textId="1CDCDBB3" w:rsidR="000F227B" w:rsidRPr="00EB2A07" w:rsidRDefault="00840B4E" w:rsidP="000D6CDF">
      <w:pPr>
        <w:pStyle w:val="Relateditems"/>
      </w:pPr>
      <w:r w:rsidRPr="00EB2A07">
        <w:t>Related Items:</w:t>
      </w:r>
      <w:r w:rsidRPr="00EB2A07">
        <w:tab/>
      </w:r>
      <w:r w:rsidR="002C2D07" w:rsidRPr="00EB2A07">
        <w:t xml:space="preserve">AE 02, FM 01, FM 02, FM 03, FM 05, FM 06, EXLP 09, EXLP 11, EXLP 19, SEI </w:t>
      </w:r>
      <w:r w:rsidR="00106745">
        <w:t>08</w:t>
      </w:r>
      <w:r w:rsidR="002C2D07" w:rsidRPr="00EB2A07">
        <w:t xml:space="preserve">, SEI 06, SEI 07, CTE 02, ME 07, ME 08, CE </w:t>
      </w:r>
      <w:r w:rsidR="00FA3361" w:rsidRPr="00EB2A07">
        <w:t>11</w:t>
      </w:r>
      <w:r w:rsidR="002C2D07" w:rsidRPr="00EB2A07">
        <w:t xml:space="preserve">, </w:t>
      </w:r>
      <w:r w:rsidR="00270189" w:rsidRPr="00EB2A07">
        <w:t xml:space="preserve">CE </w:t>
      </w:r>
      <w:r w:rsidR="00FA3361" w:rsidRPr="00EB2A07">
        <w:t>12</w:t>
      </w:r>
      <w:r w:rsidR="00270189" w:rsidRPr="00EB2A07">
        <w:t xml:space="preserve">, </w:t>
      </w:r>
      <w:r w:rsidR="002C2D07" w:rsidRPr="00EB2A07">
        <w:t>NorD 05</w:t>
      </w:r>
      <w:r w:rsidRPr="00EB2A07">
        <w:t xml:space="preserve">, </w:t>
      </w:r>
      <w:r w:rsidR="00FA3361" w:rsidRPr="00EB2A07">
        <w:t xml:space="preserve">NorD 06, </w:t>
      </w:r>
      <w:r w:rsidRPr="00EB2A07">
        <w:t>SSI 02, SSI 03</w:t>
      </w:r>
      <w:r w:rsidR="004328FC" w:rsidRPr="00EB2A07">
        <w:t xml:space="preserve">, SSAE 02, </w:t>
      </w:r>
      <w:r w:rsidR="00FA3361" w:rsidRPr="00EB2A07">
        <w:t xml:space="preserve">SSAE 03, </w:t>
      </w:r>
      <w:r w:rsidR="004328FC" w:rsidRPr="00EB2A07">
        <w:t>SSAE 04, SSAE 06, SSAE 07</w:t>
      </w:r>
      <w:r w:rsidR="00FA3361" w:rsidRPr="00EB2A07">
        <w:t>, CA 01, CA 04, CA 05, CA 06, CA 07, CA 08, CA 09, CA 10</w:t>
      </w:r>
    </w:p>
    <w:p w14:paraId="21E8044F" w14:textId="77777777" w:rsidR="00BF02AC" w:rsidRPr="00EB2A07" w:rsidRDefault="00BF02AC" w:rsidP="004B22EB">
      <w:pPr>
        <w:pStyle w:val="Heading5"/>
      </w:pPr>
      <w:r w:rsidRPr="00EB2A07">
        <w:t>Position Control Report</w:t>
      </w:r>
    </w:p>
    <w:p w14:paraId="5CFA1627" w14:textId="77777777" w:rsidR="00BF02AC" w:rsidRPr="00EB2A07" w:rsidRDefault="00BF02AC" w:rsidP="000D6CDF">
      <w:pPr>
        <w:pStyle w:val="EvidenceRequest"/>
      </w:pPr>
      <w:r w:rsidRPr="00EB2A07">
        <w:t>Abbreviation:</w:t>
      </w:r>
      <w:r w:rsidRPr="00EB2A07">
        <w:tab/>
      </w:r>
      <w:proofErr w:type="spellStart"/>
      <w:r w:rsidRPr="00EB2A07">
        <w:t>PstnCntrlRprt</w:t>
      </w:r>
      <w:proofErr w:type="spellEnd"/>
    </w:p>
    <w:p w14:paraId="0130ACA4" w14:textId="77777777" w:rsidR="00BF02AC" w:rsidRPr="00EB2A07" w:rsidRDefault="00BF02AC" w:rsidP="000D6CDF">
      <w:pPr>
        <w:pStyle w:val="EvidenceRequest"/>
      </w:pPr>
      <w:r w:rsidRPr="00EB2A07">
        <w:t>Description:</w:t>
      </w:r>
      <w:r w:rsidRPr="00EB2A07">
        <w:tab/>
        <w:t>Budget report of employees planned to be paid in whole, or in part, with federal funds by resource code in the fiscal year under review.</w:t>
      </w:r>
    </w:p>
    <w:p w14:paraId="435BB438" w14:textId="5C248D13" w:rsidR="00BF02AC" w:rsidRPr="00EB2A07" w:rsidRDefault="00BF02AC" w:rsidP="000D6CDF">
      <w:pPr>
        <w:pStyle w:val="EvidenceRequest"/>
      </w:pPr>
      <w:r w:rsidRPr="00EB2A07">
        <w:t>Item Instructions:</w:t>
      </w:r>
      <w:r w:rsidRPr="00EB2A07">
        <w:tab/>
      </w:r>
      <w:r w:rsidR="003B29FB" w:rsidRPr="00EB2A07">
        <w:t>SSI 0</w:t>
      </w:r>
      <w:r w:rsidR="00364F1C" w:rsidRPr="00EB2A07">
        <w:t>3</w:t>
      </w:r>
      <w:r w:rsidRPr="00EB2A07">
        <w:t xml:space="preserve">: </w:t>
      </w:r>
      <w:r w:rsidR="001F090B" w:rsidRPr="00EB2A07">
        <w:t xml:space="preserve">Table of staff at </w:t>
      </w:r>
      <w:r w:rsidR="009357A9" w:rsidRPr="00EB2A07">
        <w:t>LEA</w:t>
      </w:r>
      <w:r w:rsidR="003466A0" w:rsidRPr="00EB2A07">
        <w:t xml:space="preserve"> and </w:t>
      </w:r>
      <w:r w:rsidR="001F090B" w:rsidRPr="00EB2A07">
        <w:t>reviewed schools funded all</w:t>
      </w:r>
      <w:r w:rsidR="009357A9" w:rsidRPr="00EB2A07">
        <w:t xml:space="preserve"> or </w:t>
      </w:r>
      <w:r w:rsidR="001F090B" w:rsidRPr="00EB2A07">
        <w:t xml:space="preserve">in part with </w:t>
      </w:r>
      <w:r w:rsidR="00DC442C" w:rsidRPr="00EB2A07">
        <w:t>CSI</w:t>
      </w:r>
      <w:r w:rsidR="00B55C01" w:rsidRPr="00EB2A07">
        <w:t xml:space="preserve"> funds</w:t>
      </w:r>
      <w:r w:rsidR="001F090B" w:rsidRPr="00EB2A07">
        <w:t xml:space="preserve">. Include </w:t>
      </w:r>
      <w:r w:rsidR="003466A0" w:rsidRPr="00EB2A07">
        <w:t xml:space="preserve">full </w:t>
      </w:r>
      <w:r w:rsidR="001F090B" w:rsidRPr="00EB2A07">
        <w:t>name</w:t>
      </w:r>
      <w:r w:rsidR="00642E12" w:rsidRPr="00EB2A07">
        <w:t xml:space="preserve">, </w:t>
      </w:r>
      <w:r w:rsidR="001F090B" w:rsidRPr="00EB2A07">
        <w:t>position</w:t>
      </w:r>
      <w:r w:rsidR="003466A0" w:rsidRPr="00EB2A07">
        <w:t xml:space="preserve"> title</w:t>
      </w:r>
      <w:r w:rsidR="00642E12" w:rsidRPr="00EB2A07">
        <w:t xml:space="preserve"> (spell out the entire title)</w:t>
      </w:r>
      <w:r w:rsidR="001F090B" w:rsidRPr="00EB2A07">
        <w:t xml:space="preserve">, funding, percentage of </w:t>
      </w:r>
      <w:r w:rsidR="0003108E" w:rsidRPr="00EB2A07">
        <w:t>each funding, and hours worked.</w:t>
      </w:r>
    </w:p>
    <w:p w14:paraId="355B645D" w14:textId="5293F07C" w:rsidR="000F77C5" w:rsidRPr="00EB2A07" w:rsidRDefault="00BF02AC" w:rsidP="000D6CDF">
      <w:pPr>
        <w:pStyle w:val="Relateditems"/>
      </w:pPr>
      <w:r w:rsidRPr="00EB2A07">
        <w:lastRenderedPageBreak/>
        <w:t>Related Items:</w:t>
      </w:r>
      <w:r w:rsidRPr="00EB2A07">
        <w:tab/>
      </w:r>
      <w:r w:rsidR="007B4538" w:rsidRPr="00EB2A07">
        <w:t xml:space="preserve">FM 01, FM 03, SEI </w:t>
      </w:r>
      <w:r w:rsidR="00441F85">
        <w:t>06</w:t>
      </w:r>
      <w:r w:rsidR="007B4538" w:rsidRPr="00EB2A07">
        <w:t xml:space="preserve">, SEI 07, ME 09, CE </w:t>
      </w:r>
      <w:r w:rsidR="008F38B3" w:rsidRPr="00EB2A07">
        <w:t>12</w:t>
      </w:r>
      <w:r w:rsidR="00270189" w:rsidRPr="00EB2A07">
        <w:t xml:space="preserve">, CE </w:t>
      </w:r>
      <w:r w:rsidR="008F38B3" w:rsidRPr="00EB2A07">
        <w:t>15</w:t>
      </w:r>
      <w:r w:rsidR="007B4538" w:rsidRPr="00EB2A07">
        <w:t>, NorD 06</w:t>
      </w:r>
      <w:r w:rsidR="00EB1E5D" w:rsidRPr="00EB2A07">
        <w:t>, SSI 03, SSI 05</w:t>
      </w:r>
      <w:r w:rsidR="004328FC" w:rsidRPr="00EB2A07">
        <w:t>, SSAE 03</w:t>
      </w:r>
      <w:r w:rsidR="008F38B3" w:rsidRPr="00EB2A07">
        <w:t>, CA 01, CA 09, CA 10</w:t>
      </w:r>
    </w:p>
    <w:p w14:paraId="30F30DAB" w14:textId="3A9C2408" w:rsidR="00BF02AC" w:rsidRPr="00EB2A07" w:rsidRDefault="007C3CB5" w:rsidP="004B22EB">
      <w:pPr>
        <w:pStyle w:val="Heading5"/>
      </w:pPr>
      <w:r w:rsidRPr="00EB2A07">
        <w:t>School</w:t>
      </w:r>
      <w:r w:rsidR="00BF02AC" w:rsidRPr="00EB2A07">
        <w:t xml:space="preserve"> </w:t>
      </w:r>
      <w:r w:rsidR="0003108E" w:rsidRPr="00EB2A07">
        <w:t xml:space="preserve">Improvement </w:t>
      </w:r>
      <w:r w:rsidR="00BF02AC" w:rsidRPr="00EB2A07">
        <w:t>Plan</w:t>
      </w:r>
    </w:p>
    <w:p w14:paraId="77603342" w14:textId="03A46FD9" w:rsidR="00BF02AC" w:rsidRPr="00EB2A07" w:rsidRDefault="00BF02AC" w:rsidP="000D6CDF">
      <w:pPr>
        <w:pStyle w:val="EvidenceRequest"/>
      </w:pPr>
      <w:r w:rsidRPr="00EB2A07">
        <w:t>Abbreviation:</w:t>
      </w:r>
      <w:r w:rsidRPr="00EB2A07">
        <w:tab/>
      </w:r>
      <w:proofErr w:type="spellStart"/>
      <w:r w:rsidRPr="00EB2A07">
        <w:t>S</w:t>
      </w:r>
      <w:r w:rsidR="0003108E" w:rsidRPr="00EB2A07">
        <w:t>ch</w:t>
      </w:r>
      <w:r w:rsidR="008E421D" w:rsidRPr="00EB2A07">
        <w:t>I</w:t>
      </w:r>
      <w:r w:rsidR="0003108E" w:rsidRPr="00EB2A07">
        <w:t>mpr</w:t>
      </w:r>
      <w:r w:rsidR="008E421D" w:rsidRPr="00EB2A07">
        <w:t>v</w:t>
      </w:r>
      <w:r w:rsidRPr="00EB2A07">
        <w:t>P</w:t>
      </w:r>
      <w:r w:rsidR="0003108E" w:rsidRPr="00EB2A07">
        <w:t>ln</w:t>
      </w:r>
      <w:proofErr w:type="spellEnd"/>
    </w:p>
    <w:p w14:paraId="409B5886" w14:textId="05B83D0F" w:rsidR="00E00D95" w:rsidRPr="00EB2A07" w:rsidRDefault="00BF02AC" w:rsidP="000D6CDF">
      <w:pPr>
        <w:pStyle w:val="EvidenceRequest"/>
      </w:pPr>
      <w:r w:rsidRPr="00EB2A07">
        <w:t>Description:</w:t>
      </w:r>
      <w:r w:rsidRPr="00EB2A07">
        <w:tab/>
      </w:r>
      <w:r w:rsidR="008E421D" w:rsidRPr="00EB2A07">
        <w:t>Plan</w:t>
      </w:r>
      <w:r w:rsidR="0003108E" w:rsidRPr="00EB2A07">
        <w:t xml:space="preserve"> </w:t>
      </w:r>
      <w:r w:rsidR="00447CEA" w:rsidRPr="00EB2A07">
        <w:t xml:space="preserve">that includes necessary components specific to CSI, TSI, or ATSI and that was </w:t>
      </w:r>
      <w:r w:rsidR="0003108E" w:rsidRPr="00EB2A07">
        <w:t xml:space="preserve">developed in </w:t>
      </w:r>
      <w:r w:rsidR="00CE66BA" w:rsidRPr="00EB2A07">
        <w:t>collaboration</w:t>
      </w:r>
      <w:r w:rsidR="0003108E" w:rsidRPr="00EB2A07">
        <w:t xml:space="preserve"> with</w:t>
      </w:r>
      <w:r w:rsidR="006E376E" w:rsidRPr="00EB2A07">
        <w:t xml:space="preserve"> educational partners</w:t>
      </w:r>
      <w:r w:rsidR="0003108E" w:rsidRPr="00EB2A07">
        <w:t>.</w:t>
      </w:r>
    </w:p>
    <w:p w14:paraId="229FD5BD" w14:textId="080B2CF0" w:rsidR="00BF02AC" w:rsidRPr="00EB2A07" w:rsidRDefault="00BF02AC" w:rsidP="000D6CDF">
      <w:pPr>
        <w:pStyle w:val="EvidenceRequest"/>
      </w:pPr>
      <w:r w:rsidRPr="00EB2A07">
        <w:t>Item Instructions:</w:t>
      </w:r>
      <w:r w:rsidRPr="00EB2A07">
        <w:tab/>
      </w:r>
      <w:r w:rsidR="00B26DA1" w:rsidRPr="00EB2A07">
        <w:t>SSI 0</w:t>
      </w:r>
      <w:r w:rsidR="008E421D" w:rsidRPr="00EB2A07">
        <w:t>3</w:t>
      </w:r>
      <w:r w:rsidRPr="00EB2A07">
        <w:t xml:space="preserve">: </w:t>
      </w:r>
      <w:r w:rsidR="008E421D" w:rsidRPr="00EB2A07">
        <w:t>Plan requirements may be met in</w:t>
      </w:r>
      <w:r w:rsidR="004237F6" w:rsidRPr="00EB2A07">
        <w:t xml:space="preserve"> the SPSA, the LCAP </w:t>
      </w:r>
      <w:r w:rsidR="00A3251C" w:rsidRPr="00EB2A07">
        <w:t xml:space="preserve">(only </w:t>
      </w:r>
      <w:r w:rsidR="004237F6" w:rsidRPr="00EB2A07">
        <w:t>for single site school districts or charter</w:t>
      </w:r>
      <w:r w:rsidR="00A3251C" w:rsidRPr="00EB2A07">
        <w:t xml:space="preserve"> </w:t>
      </w:r>
      <w:r w:rsidR="004237F6" w:rsidRPr="00EB2A07">
        <w:t>s</w:t>
      </w:r>
      <w:r w:rsidR="00A3251C" w:rsidRPr="00EB2A07">
        <w:t>chools</w:t>
      </w:r>
      <w:r w:rsidR="004237F6" w:rsidRPr="00EB2A07">
        <w:t xml:space="preserve"> using the</w:t>
      </w:r>
      <w:r w:rsidR="00A3251C" w:rsidRPr="00EB2A07">
        <w:t>ir</w:t>
      </w:r>
      <w:r w:rsidR="004237F6" w:rsidRPr="00EB2A07">
        <w:t xml:space="preserve"> LCAP to serve as the SPSA</w:t>
      </w:r>
      <w:r w:rsidR="00A3251C" w:rsidRPr="00EB2A07">
        <w:t>)</w:t>
      </w:r>
      <w:r w:rsidR="004237F6" w:rsidRPr="00EB2A07">
        <w:t xml:space="preserve">, or </w:t>
      </w:r>
      <w:r w:rsidR="008E421D" w:rsidRPr="00EB2A07">
        <w:t>in a separate</w:t>
      </w:r>
      <w:r w:rsidR="004237F6" w:rsidRPr="00EB2A07">
        <w:t xml:space="preserve"> plan created for CSI</w:t>
      </w:r>
      <w:r w:rsidR="00C142BE" w:rsidRPr="00EB2A07">
        <w:t>,</w:t>
      </w:r>
      <w:r w:rsidR="004237F6" w:rsidRPr="00EB2A07">
        <w:t xml:space="preserve"> TSI</w:t>
      </w:r>
      <w:r w:rsidR="00C142BE" w:rsidRPr="00EB2A07">
        <w:t>, or ATSI</w:t>
      </w:r>
      <w:r w:rsidR="002A1809" w:rsidRPr="00EB2A07">
        <w:t xml:space="preserve"> </w:t>
      </w:r>
      <w:proofErr w:type="gramStart"/>
      <w:r w:rsidR="002A1809" w:rsidRPr="00EB2A07">
        <w:t>as long as</w:t>
      </w:r>
      <w:proofErr w:type="gramEnd"/>
      <w:r w:rsidR="002A1809" w:rsidRPr="00EB2A07">
        <w:t xml:space="preserve"> the plan addresses federal school improvement planning requirements</w:t>
      </w:r>
      <w:r w:rsidR="004237F6" w:rsidRPr="00EB2A07">
        <w:t>.</w:t>
      </w:r>
    </w:p>
    <w:p w14:paraId="68D76AF4" w14:textId="246F5BFF" w:rsidR="00442C02" w:rsidRPr="00EB2A07" w:rsidRDefault="00BF02AC" w:rsidP="000D6CDF">
      <w:pPr>
        <w:pStyle w:val="Relateditems"/>
      </w:pPr>
      <w:r w:rsidRPr="00EB2A07">
        <w:t>Related Items:</w:t>
      </w:r>
      <w:r w:rsidRPr="00EB2A07">
        <w:tab/>
      </w:r>
      <w:r w:rsidR="00132BE2" w:rsidRPr="00EB2A07">
        <w:t>SSI 0</w:t>
      </w:r>
      <w:r w:rsidR="008E421D" w:rsidRPr="00EB2A07">
        <w:t>1</w:t>
      </w:r>
      <w:r w:rsidR="00132BE2" w:rsidRPr="00EB2A07">
        <w:t>, SSI 0</w:t>
      </w:r>
      <w:r w:rsidR="008E421D" w:rsidRPr="00EB2A07">
        <w:t>3</w:t>
      </w:r>
    </w:p>
    <w:p w14:paraId="2B2F14CB" w14:textId="7451C222" w:rsidR="00BF02AC" w:rsidRPr="00EB2A07" w:rsidRDefault="00E62027" w:rsidP="004B22EB">
      <w:pPr>
        <w:pStyle w:val="Heading5"/>
      </w:pPr>
      <w:r w:rsidRPr="00EB2A07">
        <w:t>Time and Effort Records</w:t>
      </w:r>
    </w:p>
    <w:p w14:paraId="483D76C7" w14:textId="7F917EB2" w:rsidR="00BF02AC" w:rsidRPr="00EB2A07" w:rsidRDefault="00BF02AC" w:rsidP="000D6CDF">
      <w:pPr>
        <w:pStyle w:val="EvidenceRequest"/>
      </w:pPr>
      <w:r w:rsidRPr="00EB2A07">
        <w:t>Abbreviation:</w:t>
      </w:r>
      <w:r w:rsidRPr="00EB2A07">
        <w:tab/>
      </w:r>
      <w:proofErr w:type="spellStart"/>
      <w:r w:rsidR="00E21BAE" w:rsidRPr="00EB2A07">
        <w:t>TmEfrtRcrds</w:t>
      </w:r>
      <w:proofErr w:type="spellEnd"/>
    </w:p>
    <w:p w14:paraId="7902919F" w14:textId="3775CB04" w:rsidR="00BF02AC" w:rsidRPr="00EB2A07" w:rsidRDefault="00BF02AC" w:rsidP="000D6CDF">
      <w:pPr>
        <w:pStyle w:val="EvidenceRequest"/>
      </w:pPr>
      <w:r w:rsidRPr="00EB2A07">
        <w:t>Description:</w:t>
      </w:r>
      <w:r w:rsidRPr="00EB2A07">
        <w:tab/>
      </w:r>
      <w:r w:rsidR="007B4538" w:rsidRPr="00EB2A07">
        <w:t>Documentation to support salaries and benefits charged to each program funding source under review in accordance with federal requirements. Records may include personnel activity reports, semiannual certifications, or other equivalent records. Budget estimates do not qualify as support.</w:t>
      </w:r>
    </w:p>
    <w:p w14:paraId="72997F17" w14:textId="3A587C66" w:rsidR="00BF02AC" w:rsidRPr="00EB2A07" w:rsidRDefault="00BF02AC" w:rsidP="000D6CDF">
      <w:pPr>
        <w:pStyle w:val="EvidenceRequest"/>
      </w:pPr>
      <w:r w:rsidRPr="00EB2A07">
        <w:t>Item Instructions:</w:t>
      </w:r>
      <w:r w:rsidRPr="00EB2A07">
        <w:tab/>
      </w:r>
      <w:r w:rsidR="005F361C" w:rsidRPr="00EB2A07">
        <w:t>SSI 0</w:t>
      </w:r>
      <w:r w:rsidR="007E4BE5" w:rsidRPr="00EB2A07">
        <w:t>3</w:t>
      </w:r>
      <w:r w:rsidRPr="00EB2A07">
        <w:t>: Documentation</w:t>
      </w:r>
      <w:r w:rsidR="009D3C7E" w:rsidRPr="00EB2A07">
        <w:t xml:space="preserve"> (e.g., personnel activity reports, semiannual certifications, time sheets, </w:t>
      </w:r>
      <w:proofErr w:type="gramStart"/>
      <w:r w:rsidR="009D3C7E" w:rsidRPr="00EB2A07">
        <w:t>time cards</w:t>
      </w:r>
      <w:proofErr w:type="gramEnd"/>
      <w:r w:rsidR="009D3C7E" w:rsidRPr="00EB2A07">
        <w:t>, etc.)</w:t>
      </w:r>
      <w:r w:rsidRPr="00EB2A07">
        <w:t xml:space="preserve"> for each staff, at the </w:t>
      </w:r>
      <w:r w:rsidR="009357A9" w:rsidRPr="00EB2A07">
        <w:t>LEA</w:t>
      </w:r>
      <w:r w:rsidRPr="00EB2A07">
        <w:t xml:space="preserve"> level and at each </w:t>
      </w:r>
      <w:r w:rsidR="00B15E39" w:rsidRPr="00EB2A07">
        <w:t xml:space="preserve">CSI-eligible </w:t>
      </w:r>
      <w:r w:rsidRPr="00EB2A07">
        <w:t xml:space="preserve">reviewed school, funded all or in part with </w:t>
      </w:r>
      <w:r w:rsidR="009C6CFA" w:rsidRPr="00EB2A07">
        <w:t>CSI funds (resource code 3182)</w:t>
      </w:r>
      <w:r w:rsidRPr="00EB2A07">
        <w:t>.</w:t>
      </w:r>
    </w:p>
    <w:p w14:paraId="2697DDCC" w14:textId="00212058" w:rsidR="00232432" w:rsidRPr="00EB2A07" w:rsidRDefault="00BF02AC" w:rsidP="000D6CDF">
      <w:pPr>
        <w:pStyle w:val="Relateditems"/>
      </w:pPr>
      <w:r w:rsidRPr="00EB2A07">
        <w:t>Related Items:</w:t>
      </w:r>
      <w:r w:rsidRPr="00EB2A07">
        <w:tab/>
      </w:r>
      <w:r w:rsidR="007B4538" w:rsidRPr="00EB2A07">
        <w:t xml:space="preserve">AE 02, FM 01, FM 03, EXLP 09, CTE </w:t>
      </w:r>
      <w:r w:rsidR="008F38B3" w:rsidRPr="00EB2A07">
        <w:t>04</w:t>
      </w:r>
      <w:r w:rsidR="007B4538" w:rsidRPr="00EB2A07">
        <w:t xml:space="preserve">, EL 08, HE 10, ME 09, CE </w:t>
      </w:r>
      <w:r w:rsidR="008F38B3" w:rsidRPr="00EB2A07">
        <w:t>12</w:t>
      </w:r>
      <w:r w:rsidR="007B4538" w:rsidRPr="00EB2A07">
        <w:t xml:space="preserve">, CE </w:t>
      </w:r>
      <w:r w:rsidR="008F38B3" w:rsidRPr="00EB2A07">
        <w:t>15</w:t>
      </w:r>
      <w:r w:rsidR="007B4538" w:rsidRPr="00EB2A07">
        <w:t>,</w:t>
      </w:r>
      <w:r w:rsidR="008E216E" w:rsidRPr="00EB2A07">
        <w:t xml:space="preserve"> </w:t>
      </w:r>
      <w:r w:rsidR="00400889" w:rsidRPr="00EB2A07">
        <w:t>NorD 06</w:t>
      </w:r>
      <w:r w:rsidR="00236BAC" w:rsidRPr="00EB2A07">
        <w:t>, SSI 03</w:t>
      </w:r>
      <w:r w:rsidR="007859B5" w:rsidRPr="00EB2A07">
        <w:t>, SSI 05</w:t>
      </w:r>
      <w:r w:rsidR="00906CBE" w:rsidRPr="00EB2A07">
        <w:t>, SSAE 03</w:t>
      </w:r>
      <w:r w:rsidR="008F38B3" w:rsidRPr="00EB2A07">
        <w:t xml:space="preserve">, CA 01, CA 09, CA 10, SEI </w:t>
      </w:r>
      <w:r w:rsidR="00193EAB">
        <w:t>06</w:t>
      </w:r>
      <w:r w:rsidR="008F38B3" w:rsidRPr="00EB2A07">
        <w:t>, SEI 07</w:t>
      </w:r>
    </w:p>
    <w:p w14:paraId="6AFF925B" w14:textId="387301DE" w:rsidR="00D43C41" w:rsidRPr="00EB2A07" w:rsidRDefault="00912FB3" w:rsidP="009C722F">
      <w:pPr>
        <w:pStyle w:val="Heading3"/>
      </w:pPr>
      <w:r w:rsidRPr="00EB2A07">
        <w:t>SSI 0</w:t>
      </w:r>
      <w:r w:rsidR="007E4BE5" w:rsidRPr="00EB2A07">
        <w:t>4</w:t>
      </w:r>
      <w:r w:rsidR="00D43C41" w:rsidRPr="00EB2A07">
        <w:t>: Supplement Not Supplant</w:t>
      </w:r>
      <w:r w:rsidR="00F66E24" w:rsidRPr="00EB2A07">
        <w:t xml:space="preserve"> with School Improvement Funds</w:t>
      </w:r>
    </w:p>
    <w:p w14:paraId="699E9701" w14:textId="13440A45" w:rsidR="00D17355" w:rsidRPr="00EB2A07" w:rsidRDefault="00DF7335" w:rsidP="000D6CDF">
      <w:pPr>
        <w:pStyle w:val="Level1"/>
      </w:pPr>
      <w:r w:rsidRPr="00EB2A07">
        <w:t>Each school t</w:t>
      </w:r>
      <w:r w:rsidR="00D81F67" w:rsidRPr="00EB2A07">
        <w:t>he</w:t>
      </w:r>
      <w:r w:rsidR="00D43C41" w:rsidRPr="00EB2A07">
        <w:t xml:space="preserve"> LEA </w:t>
      </w:r>
      <w:r w:rsidRPr="00EB2A07">
        <w:t xml:space="preserve">proposes to serve will receive </w:t>
      </w:r>
      <w:proofErr w:type="gramStart"/>
      <w:r w:rsidRPr="00EB2A07">
        <w:t>all of</w:t>
      </w:r>
      <w:proofErr w:type="gramEnd"/>
      <w:r w:rsidRPr="00EB2A07">
        <w:t xml:space="preserve"> the state and local funds it would have received in the absence of the school improvement funds received under section 1003 of the ESEA, as amended by the ESSA</w:t>
      </w:r>
      <w:r w:rsidR="00D43C41" w:rsidRPr="00EB2A07">
        <w:t xml:space="preserve">. (20 U.S.C </w:t>
      </w:r>
      <w:r w:rsidR="006134B8" w:rsidRPr="00EB2A07">
        <w:t>S</w:t>
      </w:r>
      <w:r w:rsidR="00A712A9" w:rsidRPr="00EB2A07">
        <w:t>ection</w:t>
      </w:r>
      <w:r w:rsidR="00D43C41" w:rsidRPr="00EB2A07">
        <w:t xml:space="preserve"> </w:t>
      </w:r>
      <w:r w:rsidR="00D67538" w:rsidRPr="00EB2A07">
        <w:t>6303[e][2]</w:t>
      </w:r>
      <w:r w:rsidR="00D43C41" w:rsidRPr="00EB2A07">
        <w:t>)</w:t>
      </w:r>
    </w:p>
    <w:p w14:paraId="022F8380" w14:textId="68AD2B50" w:rsidR="00D17355" w:rsidRPr="00EB2A07" w:rsidRDefault="00881286" w:rsidP="000D6CDF">
      <w:pPr>
        <w:pStyle w:val="Level3"/>
      </w:pPr>
      <w:r w:rsidRPr="00EB2A07">
        <w:t>To demonstrate compliance with</w:t>
      </w:r>
      <w:r w:rsidR="002D1326" w:rsidRPr="00EB2A07">
        <w:t xml:space="preserve"> </w:t>
      </w:r>
      <w:r w:rsidR="00495A54" w:rsidRPr="00EB2A07">
        <w:t>the above paragraph,</w:t>
      </w:r>
      <w:r w:rsidRPr="00EB2A07">
        <w:t xml:space="preserve"> the LEA shall demonstrate that the methodology used to allocate state and local funds </w:t>
      </w:r>
      <w:r w:rsidRPr="00EB2A07">
        <w:lastRenderedPageBreak/>
        <w:t xml:space="preserve">to each school receiving assistance under this part ensures that such school receives all of the state and local funds it would otherwise receive if it were not receiving assistance under </w:t>
      </w:r>
      <w:r w:rsidR="006134B8" w:rsidRPr="00EB2A07">
        <w:t>this part</w:t>
      </w:r>
      <w:r w:rsidRPr="00EB2A07">
        <w:t>.</w:t>
      </w:r>
      <w:r w:rsidR="006A61CD" w:rsidRPr="00EB2A07">
        <w:br/>
      </w:r>
      <w:r w:rsidRPr="00EB2A07">
        <w:t xml:space="preserve">(20 U.S.C. </w:t>
      </w:r>
      <w:r w:rsidR="00A712A9" w:rsidRPr="00EB2A07">
        <w:t>Section</w:t>
      </w:r>
      <w:r w:rsidRPr="00EB2A07">
        <w:t xml:space="preserve"> 6321[b][2])</w:t>
      </w:r>
    </w:p>
    <w:p w14:paraId="40DCAE84" w14:textId="6D1FD17F" w:rsidR="00F220AA" w:rsidRPr="00EB2A07" w:rsidRDefault="00F220AA" w:rsidP="000D6CDF">
      <w:pPr>
        <w:pStyle w:val="Heading4"/>
      </w:pPr>
      <w:r w:rsidRPr="00EB2A07">
        <w:t>Evidence Requests</w:t>
      </w:r>
    </w:p>
    <w:p w14:paraId="1D3515A1" w14:textId="77777777" w:rsidR="00F220AA" w:rsidRPr="00EB2A07" w:rsidRDefault="00F220AA" w:rsidP="004B22EB">
      <w:pPr>
        <w:pStyle w:val="Heading5"/>
      </w:pPr>
      <w:r w:rsidRPr="00EB2A07">
        <w:t>Methodology for Allocating State and Local Funds</w:t>
      </w:r>
    </w:p>
    <w:p w14:paraId="188B9017" w14:textId="77777777" w:rsidR="00F220AA" w:rsidRPr="00EB2A07" w:rsidRDefault="00F220AA" w:rsidP="000D6CDF">
      <w:pPr>
        <w:pStyle w:val="EvidenceRequest"/>
      </w:pPr>
      <w:r w:rsidRPr="00EB2A07">
        <w:t>Abbreviation:</w:t>
      </w:r>
      <w:r w:rsidRPr="00EB2A07">
        <w:tab/>
      </w:r>
      <w:proofErr w:type="spellStart"/>
      <w:r w:rsidRPr="00EB2A07">
        <w:t>MthAlctStLcFnd</w:t>
      </w:r>
      <w:proofErr w:type="spellEnd"/>
    </w:p>
    <w:p w14:paraId="3D238A96" w14:textId="01958FE9" w:rsidR="00F220AA" w:rsidRPr="00EB2A07" w:rsidRDefault="00F220AA" w:rsidP="000D6CDF">
      <w:pPr>
        <w:pStyle w:val="EvidenceRequest"/>
      </w:pPr>
      <w:r w:rsidRPr="00EB2A07">
        <w:t>Description:</w:t>
      </w:r>
      <w:r w:rsidRPr="00EB2A07">
        <w:tab/>
      </w:r>
      <w:r w:rsidR="007B4538" w:rsidRPr="00EB2A07">
        <w:t>Documentation demonstrating that state and local funds were allocated to the school sites equitably in the fiscal year under review. Documentation should demonstrate that federal funds were used to supplement state and local funding.</w:t>
      </w:r>
    </w:p>
    <w:p w14:paraId="17887A3B" w14:textId="74AECB72" w:rsidR="00F220AA" w:rsidRPr="00EB2A07" w:rsidRDefault="00F220AA" w:rsidP="000D6CDF">
      <w:pPr>
        <w:pStyle w:val="EvidenceRequest"/>
      </w:pPr>
      <w:r w:rsidRPr="00EB2A07">
        <w:t>Item Instructions:</w:t>
      </w:r>
      <w:r w:rsidRPr="00EB2A07">
        <w:tab/>
      </w:r>
      <w:r w:rsidR="007372B1" w:rsidRPr="00EB2A07">
        <w:t>SSI 0</w:t>
      </w:r>
      <w:r w:rsidR="007E4BE5" w:rsidRPr="00EB2A07">
        <w:t>4</w:t>
      </w:r>
      <w:r w:rsidRPr="00EB2A07">
        <w:t xml:space="preserve">: </w:t>
      </w:r>
      <w:r w:rsidR="00816FB5" w:rsidRPr="00EB2A07">
        <w:t>Provide a narrative</w:t>
      </w:r>
      <w:r w:rsidR="002873C1" w:rsidRPr="00EB2A07">
        <w:t xml:space="preserve"> and/or table including </w:t>
      </w:r>
      <w:r w:rsidR="00DC16E1" w:rsidRPr="00EB2A07">
        <w:t xml:space="preserve">a </w:t>
      </w:r>
      <w:r w:rsidR="002873C1" w:rsidRPr="00EB2A07">
        <w:t>formula</w:t>
      </w:r>
      <w:r w:rsidR="00816FB5" w:rsidRPr="00EB2A07">
        <w:t xml:space="preserve"> that shows a system of methods used to determine </w:t>
      </w:r>
      <w:r w:rsidR="002873C1" w:rsidRPr="00EB2A07">
        <w:t>and allocate state and local funds to schools.</w:t>
      </w:r>
      <w:r w:rsidR="00816FB5" w:rsidRPr="00EB2A07">
        <w:t xml:space="preserve"> Include a sample of how these methods were applied to the fiscal year under review.</w:t>
      </w:r>
    </w:p>
    <w:p w14:paraId="78B4E347" w14:textId="69F7DF43" w:rsidR="00F220AA" w:rsidRPr="00EB2A07" w:rsidRDefault="00F220AA" w:rsidP="000D6CDF">
      <w:pPr>
        <w:pStyle w:val="Relateditems"/>
      </w:pPr>
      <w:r w:rsidRPr="00EB2A07">
        <w:t>Related Items:</w:t>
      </w:r>
      <w:r w:rsidRPr="00EB2A07">
        <w:tab/>
        <w:t>FM 03</w:t>
      </w:r>
      <w:r w:rsidR="007B4538" w:rsidRPr="00EB2A07">
        <w:t xml:space="preserve">, CE </w:t>
      </w:r>
      <w:r w:rsidR="008F38B3" w:rsidRPr="00EB2A07">
        <w:t>13</w:t>
      </w:r>
      <w:r w:rsidR="007801AC" w:rsidRPr="00EB2A07">
        <w:t>, SSI 0</w:t>
      </w:r>
      <w:r w:rsidR="007E4BE5" w:rsidRPr="00EB2A07">
        <w:t>4</w:t>
      </w:r>
    </w:p>
    <w:p w14:paraId="020F6E97" w14:textId="4C22FFCA" w:rsidR="00D43C41" w:rsidRPr="00EB2A07" w:rsidRDefault="00BA169B" w:rsidP="009C722F">
      <w:pPr>
        <w:pStyle w:val="Heading3"/>
      </w:pPr>
      <w:r w:rsidRPr="00EB2A07">
        <w:t>SSI 0</w:t>
      </w:r>
      <w:r w:rsidR="007E4BE5" w:rsidRPr="00EB2A07">
        <w:t>5</w:t>
      </w:r>
      <w:r w:rsidR="00D43C41" w:rsidRPr="00EB2A07">
        <w:t>: L</w:t>
      </w:r>
      <w:r w:rsidR="00D105F4" w:rsidRPr="00EB2A07">
        <w:t>ocal Educational Agenc</w:t>
      </w:r>
      <w:r w:rsidR="00375F7F" w:rsidRPr="00EB2A07">
        <w:t>y</w:t>
      </w:r>
      <w:r w:rsidR="00D105F4" w:rsidRPr="00EB2A07">
        <w:t xml:space="preserve"> </w:t>
      </w:r>
      <w:r w:rsidR="00D43C41" w:rsidRPr="00EB2A07">
        <w:t xml:space="preserve">Administrative Charges; Time </w:t>
      </w:r>
      <w:r w:rsidR="0058320E" w:rsidRPr="00EB2A07">
        <w:t>and Effort</w:t>
      </w:r>
      <w:r w:rsidR="00614449" w:rsidRPr="00EB2A07">
        <w:t xml:space="preserve"> </w:t>
      </w:r>
    </w:p>
    <w:p w14:paraId="251240E4" w14:textId="5FE51115" w:rsidR="000F227B" w:rsidRPr="00EB2A07" w:rsidRDefault="00D43C41" w:rsidP="000D6CDF">
      <w:pPr>
        <w:pStyle w:val="Level1"/>
      </w:pPr>
      <w:r w:rsidRPr="00EB2A07">
        <w:t>The LEA must properly charge and document allowable salaries and wages that are reasonable</w:t>
      </w:r>
      <w:r w:rsidR="00C17F98">
        <w:t>,</w:t>
      </w:r>
      <w:r w:rsidRPr="00EB2A07">
        <w:t xml:space="preserve"> necessary</w:t>
      </w:r>
      <w:r w:rsidR="00C17F98">
        <w:t>, and allocable</w:t>
      </w:r>
      <w:r w:rsidRPr="00EB2A07">
        <w:t xml:space="preserve"> in accordance with applicable </w:t>
      </w:r>
      <w:r w:rsidR="007B2D85" w:rsidRPr="00EB2A07">
        <w:t xml:space="preserve">CSI </w:t>
      </w:r>
      <w:r w:rsidRPr="00EB2A07">
        <w:t>program requirements</w:t>
      </w:r>
      <w:r w:rsidR="0066490F" w:rsidRPr="00EB2A07">
        <w:t xml:space="preserve"> and federal accounting requirements</w:t>
      </w:r>
      <w:r w:rsidRPr="00EB2A07">
        <w:t>.</w:t>
      </w:r>
      <w:r w:rsidR="006D250A" w:rsidRPr="00EB2A07">
        <w:br/>
      </w:r>
      <w:r w:rsidRPr="00EB2A07">
        <w:t xml:space="preserve">(2 CFR </w:t>
      </w:r>
      <w:r w:rsidR="00A712A9" w:rsidRPr="00EB2A07">
        <w:t>sections</w:t>
      </w:r>
      <w:r w:rsidRPr="00EB2A07">
        <w:t xml:space="preserve"> </w:t>
      </w:r>
      <w:r w:rsidR="007B2D85" w:rsidRPr="00EB2A07">
        <w:t xml:space="preserve">200.302, </w:t>
      </w:r>
      <w:r w:rsidRPr="00EB2A07">
        <w:t>200.430[a], 200.430[</w:t>
      </w:r>
      <w:proofErr w:type="spellStart"/>
      <w:r w:rsidRPr="00EB2A07">
        <w:t>i</w:t>
      </w:r>
      <w:proofErr w:type="spellEnd"/>
      <w:r w:rsidRPr="00EB2A07">
        <w:t xml:space="preserve">]; California School Accounting Manual </w:t>
      </w:r>
      <w:r w:rsidR="00212031" w:rsidRPr="00EB2A07">
        <w:t>[</w:t>
      </w:r>
      <w:r w:rsidRPr="00EB2A07">
        <w:t>CSAM</w:t>
      </w:r>
      <w:r w:rsidR="00212031" w:rsidRPr="00EB2A07">
        <w:t>]</w:t>
      </w:r>
      <w:r w:rsidRPr="00EB2A07">
        <w:t xml:space="preserve"> </w:t>
      </w:r>
      <w:r w:rsidR="00A712A9" w:rsidRPr="00EB2A07">
        <w:t>Section</w:t>
      </w:r>
      <w:r w:rsidRPr="00EB2A07">
        <w:t xml:space="preserve"> 905)</w:t>
      </w:r>
    </w:p>
    <w:p w14:paraId="485040D9" w14:textId="77777777" w:rsidR="00031C11" w:rsidRPr="00EB2A07" w:rsidRDefault="00031C11" w:rsidP="000D6CDF">
      <w:pPr>
        <w:pStyle w:val="Heading4"/>
      </w:pPr>
      <w:r w:rsidRPr="00EB2A07">
        <w:t>Evidence Requests</w:t>
      </w:r>
    </w:p>
    <w:p w14:paraId="49D4A364" w14:textId="77777777" w:rsidR="00031C11" w:rsidRPr="00EB2A07" w:rsidRDefault="00031C11" w:rsidP="004B22EB">
      <w:pPr>
        <w:pStyle w:val="Heading5"/>
      </w:pPr>
      <w:r w:rsidRPr="00EB2A07">
        <w:t>Duty Statements</w:t>
      </w:r>
    </w:p>
    <w:p w14:paraId="7D8D1601" w14:textId="77777777" w:rsidR="00031C11" w:rsidRPr="00EB2A07" w:rsidRDefault="00031C11" w:rsidP="000D6CDF">
      <w:pPr>
        <w:pStyle w:val="EvidenceRequest"/>
      </w:pPr>
      <w:r w:rsidRPr="00EB2A07">
        <w:t>Abbreviation:</w:t>
      </w:r>
      <w:r w:rsidRPr="00EB2A07">
        <w:tab/>
      </w:r>
      <w:proofErr w:type="spellStart"/>
      <w:r w:rsidRPr="00EB2A07">
        <w:t>DtyStmnt</w:t>
      </w:r>
      <w:proofErr w:type="spellEnd"/>
    </w:p>
    <w:p w14:paraId="28922D09" w14:textId="592EDAA7" w:rsidR="00031C11" w:rsidRPr="00EB2A07" w:rsidRDefault="00031C11" w:rsidP="000D6CDF">
      <w:pPr>
        <w:pStyle w:val="EvidenceRequest"/>
      </w:pPr>
      <w:r w:rsidRPr="00EB2A07">
        <w:t>Description:</w:t>
      </w:r>
      <w:r w:rsidRPr="00EB2A07">
        <w:tab/>
      </w:r>
      <w:r w:rsidR="007B4538" w:rsidRPr="00EB2A07">
        <w:t>An individual employee's duty statement describing responsibilities and activities, as agreed to by employer and employee</w:t>
      </w:r>
      <w:r w:rsidRPr="00EB2A07">
        <w:t>.</w:t>
      </w:r>
    </w:p>
    <w:p w14:paraId="0AD671BD" w14:textId="5A5CBE0C" w:rsidR="00031C11" w:rsidRPr="00EB2A07" w:rsidRDefault="00031C11" w:rsidP="000D6CDF">
      <w:pPr>
        <w:pStyle w:val="EvidenceRequest"/>
      </w:pPr>
      <w:r w:rsidRPr="00EB2A07">
        <w:t>Item Instructions:</w:t>
      </w:r>
      <w:r w:rsidRPr="00EB2A07">
        <w:tab/>
      </w:r>
      <w:r w:rsidR="00BA169B" w:rsidRPr="00EB2A07">
        <w:t>SSI 0</w:t>
      </w:r>
      <w:r w:rsidR="007E4BE5" w:rsidRPr="00EB2A07">
        <w:t>5</w:t>
      </w:r>
      <w:r w:rsidRPr="00EB2A07">
        <w:t xml:space="preserve">: Duty statement for each staff funded all or in part with </w:t>
      </w:r>
      <w:r w:rsidR="0028606F" w:rsidRPr="00EB2A07">
        <w:t xml:space="preserve">CSI </w:t>
      </w:r>
      <w:r w:rsidRPr="00EB2A07">
        <w:t xml:space="preserve">funds at the </w:t>
      </w:r>
      <w:r w:rsidR="009357A9" w:rsidRPr="00EB2A07">
        <w:t>LEA</w:t>
      </w:r>
      <w:r w:rsidRPr="00EB2A07">
        <w:t xml:space="preserve"> level and at each </w:t>
      </w:r>
      <w:r w:rsidR="00C81EBA" w:rsidRPr="00EB2A07">
        <w:t xml:space="preserve">CSI-eligible </w:t>
      </w:r>
      <w:r w:rsidRPr="00EB2A07">
        <w:t>reviewed school. Clearly identify the duties</w:t>
      </w:r>
      <w:r w:rsidR="00EC497B" w:rsidRPr="00EB2A07">
        <w:t>/activities</w:t>
      </w:r>
      <w:r w:rsidRPr="00EB2A07">
        <w:t xml:space="preserve"> from each fund source.</w:t>
      </w:r>
    </w:p>
    <w:p w14:paraId="6B95E366" w14:textId="20E9AD78" w:rsidR="000F77C5" w:rsidRPr="00EB2A07" w:rsidRDefault="00031C11" w:rsidP="000D6CDF">
      <w:pPr>
        <w:pStyle w:val="Relateditems"/>
      </w:pPr>
      <w:r w:rsidRPr="00EB2A07">
        <w:t>Related Items:</w:t>
      </w:r>
      <w:r w:rsidRPr="00EB2A07">
        <w:tab/>
      </w:r>
      <w:r w:rsidR="007B4538" w:rsidRPr="00EB2A07">
        <w:t xml:space="preserve">AE 04, FM 01, FM 03, EXLP 11, SEI </w:t>
      </w:r>
      <w:r w:rsidR="00106745">
        <w:t>06</w:t>
      </w:r>
      <w:r w:rsidR="007B4538" w:rsidRPr="00EB2A07">
        <w:t xml:space="preserve">, SEI 07, CTE </w:t>
      </w:r>
      <w:r w:rsidR="008F38B3" w:rsidRPr="00EB2A07">
        <w:t>04</w:t>
      </w:r>
      <w:r w:rsidR="007B4538" w:rsidRPr="00EB2A07">
        <w:t xml:space="preserve">, ME 09, CE </w:t>
      </w:r>
      <w:r w:rsidR="008F38B3" w:rsidRPr="00EB2A07">
        <w:t>12</w:t>
      </w:r>
      <w:r w:rsidR="007B4538" w:rsidRPr="00EB2A07">
        <w:t xml:space="preserve">, CE </w:t>
      </w:r>
      <w:r w:rsidR="008F38B3" w:rsidRPr="00EB2A07">
        <w:t>13</w:t>
      </w:r>
      <w:r w:rsidR="007B4538" w:rsidRPr="00EB2A07">
        <w:t xml:space="preserve">, CE </w:t>
      </w:r>
      <w:r w:rsidR="008F38B3" w:rsidRPr="00EB2A07">
        <w:t>15</w:t>
      </w:r>
      <w:r w:rsidR="007B4538" w:rsidRPr="00EB2A07">
        <w:t>, NorD 06</w:t>
      </w:r>
      <w:r w:rsidR="00D84709" w:rsidRPr="00EB2A07">
        <w:t xml:space="preserve">, </w:t>
      </w:r>
      <w:r w:rsidR="008F38B3" w:rsidRPr="00EB2A07">
        <w:t xml:space="preserve">SSI 03, </w:t>
      </w:r>
      <w:r w:rsidR="00D84709" w:rsidRPr="00EB2A07">
        <w:t>SSI 05</w:t>
      </w:r>
      <w:r w:rsidR="008F38B3" w:rsidRPr="00EB2A07">
        <w:t>, EL 07, EL 08, CA 01, CA 09, CA 10, SSAE 03</w:t>
      </w:r>
    </w:p>
    <w:p w14:paraId="31CBA159" w14:textId="77777777" w:rsidR="00031C11" w:rsidRPr="00EB2A07" w:rsidRDefault="00031C11" w:rsidP="004B22EB">
      <w:pPr>
        <w:pStyle w:val="Heading5"/>
      </w:pPr>
      <w:r w:rsidRPr="00EB2A07">
        <w:lastRenderedPageBreak/>
        <w:t>Position Control Report</w:t>
      </w:r>
    </w:p>
    <w:p w14:paraId="6BF990C5" w14:textId="77777777" w:rsidR="00031C11" w:rsidRPr="00EB2A07" w:rsidRDefault="00031C11" w:rsidP="000D6CDF">
      <w:pPr>
        <w:pStyle w:val="EvidenceRequest"/>
      </w:pPr>
      <w:r w:rsidRPr="00EB2A07">
        <w:t>Abbreviation:</w:t>
      </w:r>
      <w:r w:rsidRPr="00EB2A07">
        <w:tab/>
      </w:r>
      <w:proofErr w:type="spellStart"/>
      <w:r w:rsidRPr="00EB2A07">
        <w:t>PstnCntrlRprt</w:t>
      </w:r>
      <w:proofErr w:type="spellEnd"/>
    </w:p>
    <w:p w14:paraId="6033D3AB" w14:textId="3341A97F" w:rsidR="00031C11" w:rsidRPr="00EB2A07" w:rsidRDefault="00031C11" w:rsidP="000D6CDF">
      <w:pPr>
        <w:pStyle w:val="EvidenceRequest"/>
      </w:pPr>
      <w:r w:rsidRPr="00EB2A07">
        <w:t>Description:</w:t>
      </w:r>
      <w:r w:rsidRPr="00EB2A07">
        <w:tab/>
      </w:r>
      <w:r w:rsidR="007B4538" w:rsidRPr="00EB2A07">
        <w:t>Budget report of employees planned to be paid in whole, or in part, with federal funds by resource code in the fiscal year under review</w:t>
      </w:r>
      <w:r w:rsidRPr="00EB2A07">
        <w:t>.</w:t>
      </w:r>
    </w:p>
    <w:p w14:paraId="3F4C3BEF" w14:textId="5271DFD2" w:rsidR="00031C11" w:rsidRPr="00EB2A07" w:rsidRDefault="00031C11" w:rsidP="000D6CDF">
      <w:pPr>
        <w:pStyle w:val="EvidenceRequest"/>
      </w:pPr>
      <w:r w:rsidRPr="00EB2A07">
        <w:t>Item Instructions:</w:t>
      </w:r>
      <w:r w:rsidRPr="00EB2A07">
        <w:tab/>
      </w:r>
      <w:r w:rsidR="00BA169B" w:rsidRPr="00EB2A07">
        <w:t>SSI 0</w:t>
      </w:r>
      <w:r w:rsidR="007E4BE5" w:rsidRPr="00EB2A07">
        <w:t>5</w:t>
      </w:r>
      <w:r w:rsidRPr="00EB2A07">
        <w:t xml:space="preserve">: </w:t>
      </w:r>
      <w:r w:rsidR="001F090B" w:rsidRPr="00EB2A07">
        <w:t xml:space="preserve">Table of staff at </w:t>
      </w:r>
      <w:r w:rsidR="009357A9" w:rsidRPr="00EB2A07">
        <w:t>LEA</w:t>
      </w:r>
      <w:r w:rsidR="00733E87" w:rsidRPr="00EB2A07">
        <w:t xml:space="preserve"> and </w:t>
      </w:r>
      <w:r w:rsidR="001F090B" w:rsidRPr="00EB2A07">
        <w:t>reviewed schools funded all</w:t>
      </w:r>
      <w:r w:rsidR="009357A9" w:rsidRPr="00EB2A07">
        <w:t xml:space="preserve"> or </w:t>
      </w:r>
      <w:r w:rsidR="001F090B" w:rsidRPr="00EB2A07">
        <w:t xml:space="preserve">in part with </w:t>
      </w:r>
      <w:r w:rsidR="0028606F" w:rsidRPr="00EB2A07">
        <w:t>CSI</w:t>
      </w:r>
      <w:r w:rsidR="002F5DB8" w:rsidRPr="00EB2A07">
        <w:t xml:space="preserve"> funds</w:t>
      </w:r>
      <w:r w:rsidR="001F090B" w:rsidRPr="00EB2A07">
        <w:t xml:space="preserve">. Include </w:t>
      </w:r>
      <w:r w:rsidR="00733E87" w:rsidRPr="00EB2A07">
        <w:t xml:space="preserve">full </w:t>
      </w:r>
      <w:r w:rsidR="001F090B" w:rsidRPr="00EB2A07">
        <w:t>name</w:t>
      </w:r>
      <w:r w:rsidR="00B72C91" w:rsidRPr="00EB2A07">
        <w:t xml:space="preserve">, </w:t>
      </w:r>
      <w:r w:rsidR="001F090B" w:rsidRPr="00EB2A07">
        <w:t>position</w:t>
      </w:r>
      <w:r w:rsidR="00733E87" w:rsidRPr="00EB2A07">
        <w:t xml:space="preserve"> title</w:t>
      </w:r>
      <w:r w:rsidR="00B72C91" w:rsidRPr="00EB2A07">
        <w:t xml:space="preserve"> (spell out the entire title)</w:t>
      </w:r>
      <w:r w:rsidR="001F090B" w:rsidRPr="00EB2A07">
        <w:t xml:space="preserve">, funding, percentage of </w:t>
      </w:r>
      <w:r w:rsidR="005C3B49" w:rsidRPr="00EB2A07">
        <w:t xml:space="preserve">each funding, and </w:t>
      </w:r>
      <w:r w:rsidR="003B3B97" w:rsidRPr="00EB2A07">
        <w:t>hours</w:t>
      </w:r>
      <w:r w:rsidR="005C3B49" w:rsidRPr="00EB2A07">
        <w:t xml:space="preserve"> worked.</w:t>
      </w:r>
    </w:p>
    <w:p w14:paraId="6AA4207B" w14:textId="68073E37" w:rsidR="00F54EA0" w:rsidRPr="00EB2A07" w:rsidRDefault="00031C11" w:rsidP="000D6CDF">
      <w:pPr>
        <w:pStyle w:val="Relateditems"/>
      </w:pPr>
      <w:r w:rsidRPr="00EB2A07">
        <w:t>Related Items:</w:t>
      </w:r>
      <w:r w:rsidRPr="00EB2A07">
        <w:tab/>
      </w:r>
      <w:r w:rsidR="007B4538" w:rsidRPr="00EB2A07">
        <w:t xml:space="preserve">FM 01, FM </w:t>
      </w:r>
      <w:r w:rsidR="00F14B7E" w:rsidRPr="00EB2A07">
        <w:t xml:space="preserve">03, SEI </w:t>
      </w:r>
      <w:r w:rsidR="00441F85">
        <w:t>06</w:t>
      </w:r>
      <w:r w:rsidR="00F14B7E" w:rsidRPr="00EB2A07">
        <w:t xml:space="preserve">, SEI 07, ME 09, CE </w:t>
      </w:r>
      <w:r w:rsidR="008F38B3" w:rsidRPr="00EB2A07">
        <w:t>12</w:t>
      </w:r>
      <w:r w:rsidR="007B4538" w:rsidRPr="00EB2A07">
        <w:t xml:space="preserve">, CE </w:t>
      </w:r>
      <w:r w:rsidR="008F38B3" w:rsidRPr="00EB2A07">
        <w:t>15</w:t>
      </w:r>
      <w:r w:rsidR="007B4538" w:rsidRPr="00EB2A07">
        <w:t>, NorD 06</w:t>
      </w:r>
      <w:r w:rsidR="00927C36" w:rsidRPr="00EB2A07">
        <w:t xml:space="preserve">, </w:t>
      </w:r>
      <w:r w:rsidR="00F47405" w:rsidRPr="00EB2A07">
        <w:t xml:space="preserve">SSI 03, </w:t>
      </w:r>
      <w:r w:rsidR="00927C36" w:rsidRPr="00EB2A07">
        <w:t>SSI 05</w:t>
      </w:r>
      <w:r w:rsidR="004328FC" w:rsidRPr="00EB2A07">
        <w:t>, SSAE 03</w:t>
      </w:r>
      <w:r w:rsidR="008F38B3" w:rsidRPr="00EB2A07">
        <w:t>, CA 01, CA 09, CA 10</w:t>
      </w:r>
    </w:p>
    <w:p w14:paraId="357EF4A9" w14:textId="2A80DBA9" w:rsidR="00213223" w:rsidRPr="00EB2A07" w:rsidRDefault="00213223" w:rsidP="004B22EB">
      <w:pPr>
        <w:pStyle w:val="Heading5"/>
      </w:pPr>
      <w:r w:rsidRPr="00EB2A07">
        <w:t xml:space="preserve">Time </w:t>
      </w:r>
      <w:r w:rsidR="006D0E2A" w:rsidRPr="00EB2A07">
        <w:t>and Effort</w:t>
      </w:r>
      <w:r w:rsidRPr="00EB2A07">
        <w:t xml:space="preserve"> Policies and Procedures</w:t>
      </w:r>
    </w:p>
    <w:p w14:paraId="627CD966" w14:textId="70D07099" w:rsidR="00213223" w:rsidRPr="00EB2A07" w:rsidRDefault="00213223" w:rsidP="000D6CDF">
      <w:pPr>
        <w:pStyle w:val="EvidenceRequest"/>
      </w:pPr>
      <w:r w:rsidRPr="00EB2A07">
        <w:t>Abbreviation:</w:t>
      </w:r>
      <w:r w:rsidRPr="00EB2A07">
        <w:tab/>
      </w:r>
      <w:proofErr w:type="spellStart"/>
      <w:r w:rsidR="007B4538" w:rsidRPr="00EB2A07">
        <w:t>TmEfrtPlcyPrcdrs</w:t>
      </w:r>
      <w:proofErr w:type="spellEnd"/>
    </w:p>
    <w:p w14:paraId="6AAD0E5F" w14:textId="17695A9D" w:rsidR="00213223" w:rsidRPr="00EB2A07" w:rsidRDefault="00213223" w:rsidP="000D6CDF">
      <w:pPr>
        <w:pStyle w:val="EvidenceRequest"/>
      </w:pPr>
      <w:r w:rsidRPr="00EB2A07">
        <w:t>Description:</w:t>
      </w:r>
      <w:r w:rsidRPr="00EB2A07">
        <w:tab/>
      </w:r>
      <w:r w:rsidR="007B4538" w:rsidRPr="00EB2A07">
        <w:t>LEA</w:t>
      </w:r>
      <w:r w:rsidR="00000522" w:rsidRPr="00EB2A07">
        <w:t>’</w:t>
      </w:r>
      <w:r w:rsidR="007B4538" w:rsidRPr="00EB2A07">
        <w:t>s established written policies and procedures for documenting time and effort of employees that work on federal programs. Current year.</w:t>
      </w:r>
    </w:p>
    <w:p w14:paraId="0C0D3712" w14:textId="76E912A8" w:rsidR="00213223" w:rsidRPr="00EB2A07" w:rsidRDefault="00213223" w:rsidP="000D6CDF">
      <w:pPr>
        <w:pStyle w:val="EvidenceRequest"/>
      </w:pPr>
      <w:r w:rsidRPr="00EB2A07">
        <w:t>Item Instructions:</w:t>
      </w:r>
      <w:r w:rsidRPr="00EB2A07">
        <w:tab/>
      </w:r>
      <w:r w:rsidR="00431C87" w:rsidRPr="00EB2A07">
        <w:t>SSI 0</w:t>
      </w:r>
      <w:r w:rsidR="007E4BE5" w:rsidRPr="00EB2A07">
        <w:t>5</w:t>
      </w:r>
      <w:r w:rsidRPr="00EB2A07">
        <w:t xml:space="preserve">: </w:t>
      </w:r>
      <w:r w:rsidR="00465887" w:rsidRPr="00EB2A07">
        <w:t>I</w:t>
      </w:r>
      <w:r w:rsidRPr="00EB2A07">
        <w:t>nclude the LEA’s specific policies and procedures for documenting actual hours worked, including related internal controls</w:t>
      </w:r>
      <w:r w:rsidR="005540D7" w:rsidRPr="00EB2A07">
        <w:t>, employee training,</w:t>
      </w:r>
      <w:r w:rsidR="005B5099" w:rsidRPr="00EB2A07">
        <w:t xml:space="preserve"> and reconciliation processes.</w:t>
      </w:r>
    </w:p>
    <w:p w14:paraId="720657DF" w14:textId="27496C13" w:rsidR="00213223" w:rsidRPr="00EB2A07" w:rsidRDefault="00213223" w:rsidP="000D6CDF">
      <w:pPr>
        <w:pStyle w:val="Relateditems"/>
      </w:pPr>
      <w:r w:rsidRPr="00EB2A07">
        <w:t>Related Items:</w:t>
      </w:r>
      <w:r w:rsidRPr="00EB2A07">
        <w:tab/>
      </w:r>
      <w:r w:rsidR="007B4538" w:rsidRPr="00EB2A07">
        <w:t xml:space="preserve">AE </w:t>
      </w:r>
      <w:r w:rsidR="008F38B3" w:rsidRPr="00EB2A07">
        <w:t>02</w:t>
      </w:r>
      <w:r w:rsidR="007B4538" w:rsidRPr="00EB2A07">
        <w:t xml:space="preserve">, FM 01, CTE </w:t>
      </w:r>
      <w:r w:rsidR="008F38B3" w:rsidRPr="00EB2A07">
        <w:t>04</w:t>
      </w:r>
      <w:r w:rsidR="007B4538" w:rsidRPr="00EB2A07">
        <w:t xml:space="preserve">, EL 08, CE </w:t>
      </w:r>
      <w:r w:rsidR="008F38B3" w:rsidRPr="00EB2A07">
        <w:t>15</w:t>
      </w:r>
      <w:r w:rsidR="007B4538" w:rsidRPr="00EB2A07">
        <w:t>, NorD 06</w:t>
      </w:r>
      <w:r w:rsidR="00F47405" w:rsidRPr="00EB2A07">
        <w:t>, SSI 05</w:t>
      </w:r>
      <w:r w:rsidR="008F38B3" w:rsidRPr="00EB2A07">
        <w:t>, CA 01</w:t>
      </w:r>
    </w:p>
    <w:p w14:paraId="7865F7E6" w14:textId="0C257E2F" w:rsidR="00031C11" w:rsidRPr="00EB2A07" w:rsidRDefault="00031C11" w:rsidP="004B22EB">
      <w:pPr>
        <w:pStyle w:val="Heading5"/>
      </w:pPr>
      <w:r w:rsidRPr="00EB2A07">
        <w:t xml:space="preserve">Time </w:t>
      </w:r>
      <w:r w:rsidR="00390319" w:rsidRPr="00EB2A07">
        <w:t>and Effort</w:t>
      </w:r>
      <w:r w:rsidRPr="00EB2A07">
        <w:t xml:space="preserve"> Records</w:t>
      </w:r>
    </w:p>
    <w:p w14:paraId="7AE4365A" w14:textId="763531F4" w:rsidR="00031C11" w:rsidRPr="00EB2A07" w:rsidRDefault="00031C11" w:rsidP="000D6CDF">
      <w:pPr>
        <w:pStyle w:val="EvidenceRequest"/>
      </w:pPr>
      <w:r w:rsidRPr="00EB2A07">
        <w:t>Abbreviation:</w:t>
      </w:r>
      <w:r w:rsidRPr="00EB2A07">
        <w:tab/>
      </w:r>
      <w:proofErr w:type="spellStart"/>
      <w:r w:rsidR="00390319" w:rsidRPr="00EB2A07">
        <w:t>TmEfrtRcrds</w:t>
      </w:r>
      <w:proofErr w:type="spellEnd"/>
    </w:p>
    <w:p w14:paraId="20060805" w14:textId="70D90DA7" w:rsidR="00031C11" w:rsidRPr="00EB2A07" w:rsidRDefault="00031C11" w:rsidP="000D6CDF">
      <w:pPr>
        <w:pStyle w:val="EvidenceRequest"/>
      </w:pPr>
      <w:r w:rsidRPr="00EB2A07">
        <w:t>Description:</w:t>
      </w:r>
      <w:r w:rsidRPr="00EB2A07">
        <w:tab/>
      </w:r>
      <w:r w:rsidR="007B4538" w:rsidRPr="00EB2A07">
        <w:t>Documentation to support salaries and benefits charged to each program funding source under review in accordance with federal requirements. Records may include personnel activity reports, semiannual certifications, or other equivalent records. Budget estimates do not qualify as support.</w:t>
      </w:r>
    </w:p>
    <w:p w14:paraId="226E5BE5" w14:textId="77A93D03" w:rsidR="00031C11" w:rsidRPr="00EB2A07" w:rsidRDefault="00031C11" w:rsidP="000D6CDF">
      <w:pPr>
        <w:pStyle w:val="EvidenceRequest"/>
      </w:pPr>
      <w:r w:rsidRPr="00EB2A07">
        <w:t>Item Instructions:</w:t>
      </w:r>
      <w:r w:rsidRPr="00EB2A07">
        <w:tab/>
      </w:r>
      <w:r w:rsidR="00431C87" w:rsidRPr="00EB2A07">
        <w:t>SSI 0</w:t>
      </w:r>
      <w:r w:rsidR="007E4BE5" w:rsidRPr="00EB2A07">
        <w:t>5</w:t>
      </w:r>
      <w:r w:rsidRPr="00EB2A07">
        <w:t>: Documentation</w:t>
      </w:r>
      <w:r w:rsidR="005F2DE3" w:rsidRPr="00EB2A07">
        <w:t xml:space="preserve"> (e.g., </w:t>
      </w:r>
      <w:r w:rsidR="00400889" w:rsidRPr="00EB2A07">
        <w:t>personnel activity reports</w:t>
      </w:r>
      <w:r w:rsidR="005F2DE3" w:rsidRPr="00EB2A07">
        <w:t>, semiannual certification</w:t>
      </w:r>
      <w:r w:rsidR="00400889" w:rsidRPr="00EB2A07">
        <w:t>s</w:t>
      </w:r>
      <w:r w:rsidR="005F2DE3" w:rsidRPr="00EB2A07">
        <w:t>, time sheet</w:t>
      </w:r>
      <w:r w:rsidR="00400889" w:rsidRPr="00EB2A07">
        <w:t>s</w:t>
      </w:r>
      <w:r w:rsidR="005F2DE3" w:rsidRPr="00EB2A07">
        <w:t>,</w:t>
      </w:r>
      <w:r w:rsidR="00400889" w:rsidRPr="00EB2A07">
        <w:t xml:space="preserve"> </w:t>
      </w:r>
      <w:proofErr w:type="gramStart"/>
      <w:r w:rsidR="00400889" w:rsidRPr="00EB2A07">
        <w:t>time cards</w:t>
      </w:r>
      <w:proofErr w:type="gramEnd"/>
      <w:r w:rsidR="00400889" w:rsidRPr="00EB2A07">
        <w:t>,</w:t>
      </w:r>
      <w:r w:rsidR="005F2DE3" w:rsidRPr="00EB2A07">
        <w:t xml:space="preserve"> etc.)</w:t>
      </w:r>
      <w:r w:rsidRPr="00EB2A07">
        <w:t xml:space="preserve"> for each staff, at the </w:t>
      </w:r>
      <w:r w:rsidR="009357A9" w:rsidRPr="00EB2A07">
        <w:t>LEA</w:t>
      </w:r>
      <w:r w:rsidRPr="00EB2A07">
        <w:t xml:space="preserve"> level and at each </w:t>
      </w:r>
      <w:r w:rsidR="00BC3260" w:rsidRPr="00EB2A07">
        <w:t xml:space="preserve">CSI-eligible </w:t>
      </w:r>
      <w:r w:rsidRPr="00EB2A07">
        <w:t xml:space="preserve">reviewed school, funded all or in part with </w:t>
      </w:r>
      <w:r w:rsidR="001B4189" w:rsidRPr="00EB2A07">
        <w:t>CSI funds (resource code 3182)</w:t>
      </w:r>
      <w:r w:rsidRPr="00EB2A07">
        <w:t>.</w:t>
      </w:r>
    </w:p>
    <w:p w14:paraId="7EC81CE1" w14:textId="7C7B9A7E" w:rsidR="00D17355" w:rsidRPr="00EB2A07" w:rsidRDefault="00031C11" w:rsidP="000D6CDF">
      <w:pPr>
        <w:pStyle w:val="Relateditems"/>
      </w:pPr>
      <w:r w:rsidRPr="00EB2A07">
        <w:t>Related Items:</w:t>
      </w:r>
      <w:r w:rsidRPr="00EB2A07">
        <w:tab/>
      </w:r>
      <w:r w:rsidR="007B4538" w:rsidRPr="00EB2A07">
        <w:t xml:space="preserve">AE 02, FM 01, FM 03, EXLP 09, CTE </w:t>
      </w:r>
      <w:r w:rsidR="008F38B3" w:rsidRPr="00EB2A07">
        <w:t>04</w:t>
      </w:r>
      <w:r w:rsidR="007B4538" w:rsidRPr="00EB2A07">
        <w:t xml:space="preserve">, EL 08, HE 10, ME 09, CE </w:t>
      </w:r>
      <w:r w:rsidR="008F38B3" w:rsidRPr="00EB2A07">
        <w:t>12</w:t>
      </w:r>
      <w:r w:rsidR="007B4538" w:rsidRPr="00EB2A07">
        <w:t xml:space="preserve">, CE </w:t>
      </w:r>
      <w:r w:rsidR="008F38B3" w:rsidRPr="00EB2A07">
        <w:t>15</w:t>
      </w:r>
      <w:r w:rsidR="007B4538" w:rsidRPr="00EB2A07">
        <w:t xml:space="preserve">, </w:t>
      </w:r>
      <w:r w:rsidR="00400889" w:rsidRPr="00EB2A07">
        <w:t>NorD 06</w:t>
      </w:r>
      <w:r w:rsidR="00BC5763" w:rsidRPr="00EB2A07">
        <w:t>, SSI 03, SSI 05</w:t>
      </w:r>
      <w:r w:rsidR="00906CBE" w:rsidRPr="00EB2A07">
        <w:t>, SSAE 03</w:t>
      </w:r>
      <w:r w:rsidR="00C04C21" w:rsidRPr="00EB2A07">
        <w:t xml:space="preserve">, CA 01, CA 09, CA 10, SEI </w:t>
      </w:r>
      <w:r w:rsidR="00193EAB">
        <w:t>06</w:t>
      </w:r>
      <w:r w:rsidR="00C04C21" w:rsidRPr="00EB2A07">
        <w:t>, SEI 07</w:t>
      </w:r>
    </w:p>
    <w:p w14:paraId="4B804923" w14:textId="77777777" w:rsidR="00FC4C4B" w:rsidRDefault="00FC4C4B" w:rsidP="009C722F">
      <w:pPr>
        <w:pStyle w:val="Heading3"/>
      </w:pPr>
      <w:r>
        <w:br w:type="page"/>
      </w:r>
    </w:p>
    <w:p w14:paraId="5E08E8E2" w14:textId="6BE501BB" w:rsidR="00D43C41" w:rsidRPr="00EB2A07" w:rsidRDefault="00E048DB" w:rsidP="009C722F">
      <w:pPr>
        <w:pStyle w:val="Heading3"/>
      </w:pPr>
      <w:r w:rsidRPr="00EB2A07">
        <w:lastRenderedPageBreak/>
        <w:t>SSI 0</w:t>
      </w:r>
      <w:r w:rsidR="007E4BE5" w:rsidRPr="00EB2A07">
        <w:t>6</w:t>
      </w:r>
      <w:r w:rsidR="00D43C41" w:rsidRPr="00EB2A07">
        <w:t xml:space="preserve">: </w:t>
      </w:r>
      <w:r w:rsidR="00D105F4" w:rsidRPr="00EB2A07">
        <w:t>Local Educational Agenc</w:t>
      </w:r>
      <w:r w:rsidR="00375F7F" w:rsidRPr="00EB2A07">
        <w:t>y</w:t>
      </w:r>
      <w:r w:rsidR="00D43C41" w:rsidRPr="00EB2A07">
        <w:t xml:space="preserve"> Equipment Inventory</w:t>
      </w:r>
    </w:p>
    <w:p w14:paraId="16DB1DC4" w14:textId="595270E9" w:rsidR="00D43C41" w:rsidRPr="00EB2A07" w:rsidRDefault="00D43C41" w:rsidP="000D6CDF">
      <w:pPr>
        <w:pStyle w:val="Level1"/>
        <w:spacing w:after="120"/>
      </w:pPr>
      <w:r w:rsidRPr="00EB2A07">
        <w:t xml:space="preserve">The LEA spending </w:t>
      </w:r>
      <w:r w:rsidR="00F1233D" w:rsidRPr="00EB2A07">
        <w:t>CSI funds</w:t>
      </w:r>
      <w:r w:rsidRPr="00EB2A07">
        <w:t xml:space="preserve"> on equipment </w:t>
      </w:r>
      <w:r w:rsidR="00D00C5B" w:rsidRPr="00EB2A07">
        <w:t>shall</w:t>
      </w:r>
      <w:r w:rsidRPr="00EB2A07">
        <w:t xml:space="preserve"> maintain a historical inventory record for each piece of equipment with an acquisition cost of $500 or more per unit. The record describes the acquisition by:</w:t>
      </w:r>
    </w:p>
    <w:p w14:paraId="6F119EC0" w14:textId="77777777" w:rsidR="00D43C41" w:rsidRPr="00EB2A07" w:rsidRDefault="00D43C41" w:rsidP="000D6CDF">
      <w:pPr>
        <w:pStyle w:val="Level3"/>
        <w:numPr>
          <w:ilvl w:val="2"/>
          <w:numId w:val="49"/>
        </w:numPr>
        <w:spacing w:after="200"/>
      </w:pPr>
      <w:r w:rsidRPr="00EB2A07">
        <w:t>Type/description</w:t>
      </w:r>
    </w:p>
    <w:p w14:paraId="12040E95" w14:textId="77777777" w:rsidR="00D43C41" w:rsidRPr="00EB2A07" w:rsidRDefault="00D43C41" w:rsidP="000D6CDF">
      <w:pPr>
        <w:pStyle w:val="Level3"/>
        <w:spacing w:after="200"/>
      </w:pPr>
      <w:r w:rsidRPr="00EB2A07">
        <w:t>Model/name</w:t>
      </w:r>
    </w:p>
    <w:p w14:paraId="40B03415" w14:textId="05182A2F" w:rsidR="00D43C41" w:rsidRPr="00EB2A07" w:rsidRDefault="00D43C41" w:rsidP="000D6CDF">
      <w:pPr>
        <w:pStyle w:val="Level3"/>
        <w:spacing w:after="200"/>
      </w:pPr>
      <w:r w:rsidRPr="00EB2A07">
        <w:t>Serial</w:t>
      </w:r>
      <w:r w:rsidR="00C75EBD" w:rsidRPr="00EB2A07">
        <w:t>/Identification</w:t>
      </w:r>
      <w:r w:rsidRPr="00EB2A07">
        <w:t xml:space="preserve"> number</w:t>
      </w:r>
    </w:p>
    <w:p w14:paraId="42CAEE2F" w14:textId="3F326F50" w:rsidR="00D43C41" w:rsidRPr="00EB2A07" w:rsidRDefault="00D43C41" w:rsidP="000D6CDF">
      <w:pPr>
        <w:pStyle w:val="Level3"/>
        <w:spacing w:after="200"/>
      </w:pPr>
      <w:r w:rsidRPr="00EB2A07">
        <w:t>Funding source</w:t>
      </w:r>
    </w:p>
    <w:p w14:paraId="7F4D8B14" w14:textId="090C701A" w:rsidR="00F05D64" w:rsidRPr="00EB2A07" w:rsidRDefault="00F05D64" w:rsidP="000D6CDF">
      <w:pPr>
        <w:pStyle w:val="Level3"/>
        <w:spacing w:after="200"/>
      </w:pPr>
      <w:r w:rsidRPr="00EB2A07">
        <w:t>Federal Award Identification Number</w:t>
      </w:r>
    </w:p>
    <w:p w14:paraId="0DFB41B3" w14:textId="1A92C8BB" w:rsidR="00C75EBD" w:rsidRPr="00EB2A07" w:rsidRDefault="00C75EBD" w:rsidP="000D6CDF">
      <w:pPr>
        <w:pStyle w:val="Level3"/>
        <w:spacing w:after="200"/>
      </w:pPr>
      <w:r w:rsidRPr="00EB2A07">
        <w:t>Who holds</w:t>
      </w:r>
      <w:r w:rsidR="00F05D64" w:rsidRPr="00EB2A07">
        <w:t xml:space="preserve"> the</w:t>
      </w:r>
      <w:r w:rsidRPr="00EB2A07">
        <w:t xml:space="preserve"> title</w:t>
      </w:r>
    </w:p>
    <w:p w14:paraId="7E2051C5" w14:textId="77777777" w:rsidR="00D43C41" w:rsidRPr="00EB2A07" w:rsidRDefault="00D43C41" w:rsidP="000D6CDF">
      <w:pPr>
        <w:pStyle w:val="Level3"/>
        <w:spacing w:after="200"/>
      </w:pPr>
      <w:r w:rsidRPr="00EB2A07">
        <w:t>Acquisition date</w:t>
      </w:r>
    </w:p>
    <w:p w14:paraId="38EDE475" w14:textId="141ABC73" w:rsidR="00D43C41" w:rsidRPr="00EB2A07" w:rsidRDefault="00B653B2" w:rsidP="000D6CDF">
      <w:pPr>
        <w:pStyle w:val="Level3"/>
        <w:spacing w:after="200"/>
      </w:pPr>
      <w:r w:rsidRPr="00EB2A07">
        <w:t xml:space="preserve">Original </w:t>
      </w:r>
      <w:r w:rsidR="00AB2A8D" w:rsidRPr="00EB2A07">
        <w:t>c</w:t>
      </w:r>
      <w:r w:rsidR="00D43C41" w:rsidRPr="00EB2A07">
        <w:t>ost</w:t>
      </w:r>
    </w:p>
    <w:p w14:paraId="0A9CC00D" w14:textId="0461F20D" w:rsidR="00C75EBD" w:rsidRPr="00EB2A07" w:rsidRDefault="00C75EBD" w:rsidP="000D6CDF">
      <w:pPr>
        <w:pStyle w:val="Level3"/>
        <w:spacing w:after="200"/>
      </w:pPr>
      <w:r w:rsidRPr="00EB2A07">
        <w:t>Percentage of Federal participation in the costs for the Federal award under which the property was acquired</w:t>
      </w:r>
    </w:p>
    <w:p w14:paraId="196239F1" w14:textId="77777777" w:rsidR="00D43C41" w:rsidRPr="00EB2A07" w:rsidRDefault="00D43C41" w:rsidP="000D6CDF">
      <w:pPr>
        <w:pStyle w:val="Level3"/>
        <w:spacing w:after="200"/>
      </w:pPr>
      <w:r w:rsidRPr="00EB2A07">
        <w:t>Location</w:t>
      </w:r>
    </w:p>
    <w:p w14:paraId="6855996E" w14:textId="15560EAB" w:rsidR="00D43C41" w:rsidRPr="00EB2A07" w:rsidRDefault="00C75EBD" w:rsidP="000D6CDF">
      <w:pPr>
        <w:pStyle w:val="Level3"/>
        <w:spacing w:after="200"/>
      </w:pPr>
      <w:r w:rsidRPr="00EB2A07">
        <w:t>Use and c</w:t>
      </w:r>
      <w:r w:rsidR="00D43C41" w:rsidRPr="00EB2A07">
        <w:t>urrent condition</w:t>
      </w:r>
    </w:p>
    <w:p w14:paraId="7F78E3BE" w14:textId="6797449C" w:rsidR="009C0A13" w:rsidRDefault="00D43C41" w:rsidP="000D6CDF">
      <w:pPr>
        <w:pStyle w:val="Level3"/>
        <w:spacing w:after="200"/>
      </w:pPr>
      <w:r w:rsidRPr="00EB2A07">
        <w:t>Transfer, replacement, or disposition of obsolete or unusable equipment</w:t>
      </w:r>
    </w:p>
    <w:p w14:paraId="510F2571" w14:textId="438160B7" w:rsidR="00C75EBD" w:rsidRPr="00EB2A07" w:rsidRDefault="00C75EBD" w:rsidP="00A47589">
      <w:pPr>
        <w:pStyle w:val="Level3"/>
        <w:spacing w:before="60" w:after="120"/>
        <w:ind w:left="1620" w:hanging="468"/>
      </w:pPr>
      <w:r w:rsidRPr="00EB2A07">
        <w:t>Any ultimate disposition data, including the date of disposal and sale price or method used to determine current fair market value</w:t>
      </w:r>
    </w:p>
    <w:p w14:paraId="36EC0AB8" w14:textId="1748BA4C" w:rsidR="000F227B" w:rsidRPr="00EB2A07" w:rsidRDefault="00D43C41" w:rsidP="000D6CDF">
      <w:pPr>
        <w:ind w:left="1170"/>
      </w:pPr>
      <w:r w:rsidRPr="00EB2A07">
        <w:t>(</w:t>
      </w:r>
      <w:r w:rsidRPr="00EB2A07">
        <w:rPr>
          <w:i/>
        </w:rPr>
        <w:t>EC</w:t>
      </w:r>
      <w:r w:rsidRPr="00EB2A07">
        <w:t xml:space="preserve"> </w:t>
      </w:r>
      <w:r w:rsidR="00A712A9" w:rsidRPr="00EB2A07">
        <w:t>Section</w:t>
      </w:r>
      <w:r w:rsidRPr="00EB2A07">
        <w:t xml:space="preserve"> 35168; Title 5, </w:t>
      </w:r>
      <w:r w:rsidR="008576BF" w:rsidRPr="00EB2A07">
        <w:rPr>
          <w:i/>
        </w:rPr>
        <w:t>California</w:t>
      </w:r>
      <w:r w:rsidRPr="00EB2A07">
        <w:rPr>
          <w:i/>
        </w:rPr>
        <w:t xml:space="preserve"> Code of Regulations</w:t>
      </w:r>
      <w:r w:rsidRPr="00EB2A07">
        <w:t xml:space="preserve"> </w:t>
      </w:r>
      <w:r w:rsidR="004D2487" w:rsidRPr="00EB2A07">
        <w:t>[</w:t>
      </w:r>
      <w:r w:rsidRPr="00EB2A07">
        <w:t xml:space="preserve">5 </w:t>
      </w:r>
      <w:r w:rsidRPr="00EB2A07">
        <w:rPr>
          <w:i/>
        </w:rPr>
        <w:t>CCR</w:t>
      </w:r>
      <w:r w:rsidR="004D2487" w:rsidRPr="00EB2A07">
        <w:t>]</w:t>
      </w:r>
      <w:r w:rsidRPr="00EB2A07">
        <w:t xml:space="preserve"> </w:t>
      </w:r>
      <w:r w:rsidR="00A712A9" w:rsidRPr="00EB2A07">
        <w:t>Section</w:t>
      </w:r>
      <w:r w:rsidRPr="00EB2A07">
        <w:t xml:space="preserve"> 3946; 2 CFR </w:t>
      </w:r>
      <w:r w:rsidR="00A712A9" w:rsidRPr="00EB2A07">
        <w:t>Section</w:t>
      </w:r>
      <w:r w:rsidRPr="00EB2A07">
        <w:t xml:space="preserve"> 200.313[d])</w:t>
      </w:r>
    </w:p>
    <w:p w14:paraId="1864150E" w14:textId="17C13DF3" w:rsidR="00D43C41" w:rsidRPr="00EB2A07" w:rsidRDefault="00D43C41" w:rsidP="000D6CDF">
      <w:pPr>
        <w:pStyle w:val="Level2"/>
        <w:numPr>
          <w:ilvl w:val="1"/>
          <w:numId w:val="52"/>
        </w:numPr>
      </w:pPr>
      <w:r w:rsidRPr="00EB2A07">
        <w:t xml:space="preserve">Capital expenditures for special purpose equipment are allowable as direct costs, </w:t>
      </w:r>
      <w:proofErr w:type="gramStart"/>
      <w:r w:rsidRPr="00EB2A07">
        <w:t>provided that</w:t>
      </w:r>
      <w:proofErr w:type="gramEnd"/>
      <w:r w:rsidRPr="00EB2A07">
        <w:t xml:space="preserve"> items with a unit cost </w:t>
      </w:r>
      <w:r w:rsidRPr="00F94540">
        <w:t>of $</w:t>
      </w:r>
      <w:r w:rsidR="00A361C4" w:rsidRPr="00F94540">
        <w:t>10,000</w:t>
      </w:r>
      <w:r w:rsidRPr="00EB2A07">
        <w:t xml:space="preserve"> or </w:t>
      </w:r>
      <w:r w:rsidR="00EF3C13" w:rsidRPr="00EB2A07">
        <w:t>more</w:t>
      </w:r>
      <w:r w:rsidRPr="00EB2A07">
        <w:t xml:space="preserve"> have the prior written approval of the </w:t>
      </w:r>
      <w:r w:rsidR="006A61CD" w:rsidRPr="00EB2A07">
        <w:t>f</w:t>
      </w:r>
      <w:r w:rsidRPr="00EB2A07">
        <w:t>ederal awarding agency or pass-through entity.</w:t>
      </w:r>
      <w:r w:rsidR="00D17355" w:rsidRPr="00EB2A07">
        <w:t xml:space="preserve"> </w:t>
      </w:r>
      <w:r w:rsidRPr="00EB2A07">
        <w:t xml:space="preserve">(2 CFR </w:t>
      </w:r>
      <w:r w:rsidR="00A712A9" w:rsidRPr="00EB2A07">
        <w:t>Section</w:t>
      </w:r>
      <w:r w:rsidRPr="00EB2A07">
        <w:t xml:space="preserve"> 200.439[b][2])</w:t>
      </w:r>
    </w:p>
    <w:p w14:paraId="52887641" w14:textId="6574056F" w:rsidR="00D43C41" w:rsidRPr="00EB2A07" w:rsidRDefault="000606EE" w:rsidP="000D6CDF">
      <w:pPr>
        <w:pStyle w:val="Level2"/>
      </w:pPr>
      <w:r w:rsidRPr="00EB2A07">
        <w:t xml:space="preserve">Unless otherwise provided, </w:t>
      </w:r>
      <w:r w:rsidR="00D43C41" w:rsidRPr="00EB2A07">
        <w:t xml:space="preserve">equipment purchased with </w:t>
      </w:r>
      <w:r w:rsidR="003E3215" w:rsidRPr="00EB2A07">
        <w:t>CSI</w:t>
      </w:r>
      <w:r w:rsidR="00D43C41" w:rsidRPr="00EB2A07">
        <w:t xml:space="preserve"> funds with a </w:t>
      </w:r>
      <w:r w:rsidR="00C432DC" w:rsidRPr="00EB2A07">
        <w:t xml:space="preserve">current per unit </w:t>
      </w:r>
      <w:r w:rsidR="00D43C41" w:rsidRPr="00EB2A07">
        <w:t xml:space="preserve">fair market value </w:t>
      </w:r>
      <w:proofErr w:type="gramStart"/>
      <w:r w:rsidR="003552DF" w:rsidRPr="00EB2A07">
        <w:t xml:space="preserve">in excess </w:t>
      </w:r>
      <w:r w:rsidR="00D43C41" w:rsidRPr="00EB2A07">
        <w:t>of</w:t>
      </w:r>
      <w:proofErr w:type="gramEnd"/>
      <w:r w:rsidR="00D43C41" w:rsidRPr="00EB2A07">
        <w:t xml:space="preserve"> </w:t>
      </w:r>
      <w:r w:rsidR="00D43C41" w:rsidRPr="00F94540">
        <w:t>$</w:t>
      </w:r>
      <w:r w:rsidR="00A361C4" w:rsidRPr="00F94540">
        <w:t>10,000</w:t>
      </w:r>
      <w:r w:rsidR="00D43C41" w:rsidRPr="00EB2A07">
        <w:t xml:space="preserve"> may be retained</w:t>
      </w:r>
      <w:r w:rsidRPr="00EB2A07">
        <w:t xml:space="preserve"> by the non-federal entity or</w:t>
      </w:r>
      <w:r w:rsidR="00D43C41" w:rsidRPr="00EB2A07">
        <w:t xml:space="preserve"> sold</w:t>
      </w:r>
      <w:r w:rsidR="00E07983" w:rsidRPr="00EB2A07">
        <w:t xml:space="preserve"> with a certain percentage of the current market value or proceeds from sale going to the </w:t>
      </w:r>
      <w:r w:rsidR="008A37B7" w:rsidRPr="00EB2A07">
        <w:t>f</w:t>
      </w:r>
      <w:r w:rsidR="00E07983" w:rsidRPr="00EB2A07">
        <w:t>ederal awarding agency pursuant to federal regulations (see 2 CFR Section 200.313</w:t>
      </w:r>
      <w:r w:rsidR="000A653D" w:rsidRPr="00EB2A07">
        <w:t>[</w:t>
      </w:r>
      <w:r w:rsidR="00E07983" w:rsidRPr="00EB2A07">
        <w:t>e</w:t>
      </w:r>
      <w:r w:rsidR="000A653D" w:rsidRPr="00EB2A07">
        <w:t>][</w:t>
      </w:r>
      <w:r w:rsidR="00E07983" w:rsidRPr="00EB2A07">
        <w:t>2</w:t>
      </w:r>
      <w:r w:rsidR="000A653D" w:rsidRPr="00EB2A07">
        <w:t>]</w:t>
      </w:r>
      <w:r w:rsidR="00E07983" w:rsidRPr="00EB2A07">
        <w:t xml:space="preserve">). </w:t>
      </w:r>
      <w:r w:rsidR="000A653D" w:rsidRPr="00EB2A07">
        <w:br/>
      </w:r>
      <w:r w:rsidR="00E07983" w:rsidRPr="00EB2A07">
        <w:t>E</w:t>
      </w:r>
      <w:r w:rsidR="003552DF" w:rsidRPr="00EB2A07">
        <w:t xml:space="preserve">quipment with a current </w:t>
      </w:r>
      <w:r w:rsidR="00DB53AB" w:rsidRPr="00EB2A07">
        <w:t xml:space="preserve">per unit </w:t>
      </w:r>
      <w:r w:rsidR="003552DF" w:rsidRPr="00EB2A07">
        <w:t xml:space="preserve">fair market value of </w:t>
      </w:r>
      <w:r w:rsidR="003552DF" w:rsidRPr="00F94540">
        <w:t>$</w:t>
      </w:r>
      <w:r w:rsidR="00A361C4" w:rsidRPr="00F94540">
        <w:t>10,000</w:t>
      </w:r>
      <w:r w:rsidR="003552DF" w:rsidRPr="00EB2A07">
        <w:t xml:space="preserve"> or less may be retained, sold, or otherwise disposed of with no further obligation to the SEA</w:t>
      </w:r>
      <w:r w:rsidR="00F305C0" w:rsidRPr="00EB2A07">
        <w:t xml:space="preserve"> (federal awarding agency)</w:t>
      </w:r>
      <w:r w:rsidR="003552DF" w:rsidRPr="00EB2A07">
        <w:t xml:space="preserve">. </w:t>
      </w:r>
      <w:r w:rsidR="00D43C41" w:rsidRPr="00EB2A07">
        <w:t xml:space="preserve">(2 CFR </w:t>
      </w:r>
      <w:r w:rsidR="00A712A9" w:rsidRPr="00EB2A07">
        <w:t>Section</w:t>
      </w:r>
      <w:r w:rsidR="00D43C41" w:rsidRPr="00EB2A07">
        <w:t xml:space="preserve"> 200.313[e][1]-[4])</w:t>
      </w:r>
    </w:p>
    <w:p w14:paraId="7F1F87BA" w14:textId="261CE22E" w:rsidR="006D250A" w:rsidRPr="00EB2A07" w:rsidRDefault="00D43C41" w:rsidP="000D6CDF">
      <w:pPr>
        <w:pStyle w:val="Level2"/>
      </w:pPr>
      <w:r w:rsidRPr="00EB2A07">
        <w:lastRenderedPageBreak/>
        <w:t xml:space="preserve">The </w:t>
      </w:r>
      <w:r w:rsidR="0014188D" w:rsidRPr="00EB2A07">
        <w:t>LEA</w:t>
      </w:r>
      <w:r w:rsidRPr="00EB2A07">
        <w:t xml:space="preserve"> must conduct a physical inventory of </w:t>
      </w:r>
      <w:r w:rsidR="00CF300F" w:rsidRPr="00EB2A07">
        <w:t xml:space="preserve">the </w:t>
      </w:r>
      <w:proofErr w:type="gramStart"/>
      <w:r w:rsidR="00CF300F" w:rsidRPr="00EB2A07">
        <w:t>property</w:t>
      </w:r>
      <w:proofErr w:type="gramEnd"/>
      <w:r w:rsidR="00CF300F" w:rsidRPr="00EB2A07">
        <w:t xml:space="preserve"> and the results</w:t>
      </w:r>
      <w:r w:rsidR="00B3714D">
        <w:t xml:space="preserve"> must be</w:t>
      </w:r>
      <w:r w:rsidR="00CF300F" w:rsidRPr="00EB2A07">
        <w:t xml:space="preserve"> reconciled with the property records at least once every two years.</w:t>
      </w:r>
      <w:r w:rsidR="006A61CD" w:rsidRPr="00EB2A07">
        <w:br/>
      </w:r>
      <w:r w:rsidRPr="00EB2A07">
        <w:t xml:space="preserve">(2 CFR </w:t>
      </w:r>
      <w:r w:rsidR="00A712A9" w:rsidRPr="00EB2A07">
        <w:t>Section</w:t>
      </w:r>
      <w:r w:rsidRPr="00EB2A07">
        <w:t xml:space="preserve"> 200.313[d][2])</w:t>
      </w:r>
    </w:p>
    <w:p w14:paraId="622DDE40" w14:textId="77777777" w:rsidR="00031C11" w:rsidRPr="00EB2A07" w:rsidRDefault="00031C11" w:rsidP="000D6CDF">
      <w:pPr>
        <w:pStyle w:val="Heading4"/>
      </w:pPr>
      <w:r w:rsidRPr="00EB2A07">
        <w:t>Evidence Requests</w:t>
      </w:r>
    </w:p>
    <w:p w14:paraId="75F320DE" w14:textId="77777777" w:rsidR="00E012B3" w:rsidRPr="00EB2A07" w:rsidRDefault="00E012B3" w:rsidP="004B22EB">
      <w:pPr>
        <w:pStyle w:val="Heading5"/>
      </w:pPr>
      <w:r w:rsidRPr="00EB2A07">
        <w:t>Approval of Capital Expenditures</w:t>
      </w:r>
    </w:p>
    <w:p w14:paraId="0B40C96F" w14:textId="1DED74A9" w:rsidR="00E012B3" w:rsidRPr="00EB2A07" w:rsidRDefault="00E012B3" w:rsidP="000D6CDF">
      <w:pPr>
        <w:pStyle w:val="EvidenceRequest"/>
      </w:pPr>
      <w:r w:rsidRPr="00EB2A07">
        <w:t>Abbreviation:</w:t>
      </w:r>
      <w:r w:rsidRPr="00EB2A07">
        <w:tab/>
      </w:r>
      <w:proofErr w:type="spellStart"/>
      <w:r w:rsidRPr="00EB2A07">
        <w:t>AprvlCptlExpnd</w:t>
      </w:r>
      <w:proofErr w:type="spellEnd"/>
    </w:p>
    <w:p w14:paraId="4F7C5734" w14:textId="714447E9" w:rsidR="00E012B3" w:rsidRPr="00EB2A07" w:rsidRDefault="00E012B3" w:rsidP="000D6CDF">
      <w:pPr>
        <w:pStyle w:val="EvidenceRequest"/>
      </w:pPr>
      <w:r w:rsidRPr="00EB2A07">
        <w:t>Description:</w:t>
      </w:r>
      <w:r w:rsidRPr="00EB2A07">
        <w:tab/>
        <w:t xml:space="preserve">For items with a unit cost of </w:t>
      </w:r>
      <w:r w:rsidRPr="00F94540">
        <w:t>$</w:t>
      </w:r>
      <w:r w:rsidR="00A361C4" w:rsidRPr="00F94540">
        <w:t>10,000</w:t>
      </w:r>
      <w:r w:rsidRPr="00EB2A07">
        <w:t xml:space="preserve"> or more, </w:t>
      </w:r>
      <w:r w:rsidR="008C3730" w:rsidRPr="00EB2A07">
        <w:t xml:space="preserve">the </w:t>
      </w:r>
      <w:r w:rsidR="00286423" w:rsidRPr="00EB2A07">
        <w:t>corresponding</w:t>
      </w:r>
      <w:r w:rsidRPr="00EB2A07">
        <w:t xml:space="preserve"> Capital Expenditures Request Form showing approval by the California Department of Education.</w:t>
      </w:r>
    </w:p>
    <w:p w14:paraId="702A4259" w14:textId="0CE522DD" w:rsidR="00E012B3" w:rsidRPr="00EB2A07" w:rsidRDefault="00E012B3" w:rsidP="000D6CDF">
      <w:pPr>
        <w:pStyle w:val="EvidenceRequest"/>
      </w:pPr>
      <w:r w:rsidRPr="00EB2A07">
        <w:t>Item Instructions:</w:t>
      </w:r>
      <w:r w:rsidRPr="00EB2A07">
        <w:tab/>
        <w:t>SSI 0</w:t>
      </w:r>
      <w:r w:rsidR="007E4BE5" w:rsidRPr="00EB2A07">
        <w:t>6</w:t>
      </w:r>
      <w:r w:rsidRPr="00EB2A07">
        <w:t xml:space="preserve">: </w:t>
      </w:r>
      <w:r w:rsidR="008C3730" w:rsidRPr="00EB2A07">
        <w:t xml:space="preserve">Provide the </w:t>
      </w:r>
      <w:r w:rsidR="00866545" w:rsidRPr="00EB2A07">
        <w:t xml:space="preserve">approved </w:t>
      </w:r>
      <w:r w:rsidR="008C3730" w:rsidRPr="00EB2A07">
        <w:t xml:space="preserve">Title I CSI Capital Expenditures Request </w:t>
      </w:r>
      <w:r w:rsidR="00866545" w:rsidRPr="00EB2A07">
        <w:t>F</w:t>
      </w:r>
      <w:r w:rsidR="008C3730" w:rsidRPr="00EB2A07">
        <w:t>orm p</w:t>
      </w:r>
      <w:r w:rsidR="005D34E9" w:rsidRPr="00EB2A07">
        <w:t xml:space="preserve">ertaining specifically to items purchased with </w:t>
      </w:r>
      <w:r w:rsidR="00F1233D" w:rsidRPr="00EB2A07">
        <w:t>CSI funds</w:t>
      </w:r>
      <w:r w:rsidR="005D34E9" w:rsidRPr="00EB2A07">
        <w:t>.</w:t>
      </w:r>
    </w:p>
    <w:p w14:paraId="02A102C0" w14:textId="312FF34F" w:rsidR="009C0A13" w:rsidRDefault="00E012B3" w:rsidP="000D6CDF">
      <w:pPr>
        <w:pStyle w:val="Relateditems"/>
      </w:pPr>
      <w:r w:rsidRPr="00EB2A07">
        <w:t>Related Items:</w:t>
      </w:r>
      <w:r w:rsidRPr="00EB2A07">
        <w:tab/>
      </w:r>
      <w:r w:rsidR="005D34E9" w:rsidRPr="00EB2A07">
        <w:t xml:space="preserve">CE </w:t>
      </w:r>
      <w:r w:rsidR="00EB0711" w:rsidRPr="00EB2A07">
        <w:t>16</w:t>
      </w:r>
      <w:r w:rsidR="005D34E9" w:rsidRPr="00EB2A07">
        <w:t xml:space="preserve">, </w:t>
      </w:r>
      <w:r w:rsidR="006C7E04" w:rsidRPr="00EB2A07">
        <w:t>NorD 04,</w:t>
      </w:r>
      <w:r w:rsidR="00EB0711" w:rsidRPr="00EB2A07">
        <w:t xml:space="preserve"> SSAE 02, SSAE 04, SSAE 06,</w:t>
      </w:r>
      <w:r w:rsidR="006C7E04" w:rsidRPr="00EB2A07">
        <w:t xml:space="preserve"> </w:t>
      </w:r>
      <w:r w:rsidR="005D34E9" w:rsidRPr="00EB2A07">
        <w:t>SSI 0</w:t>
      </w:r>
      <w:r w:rsidR="007E4BE5" w:rsidRPr="00EB2A07">
        <w:t>6</w:t>
      </w:r>
    </w:p>
    <w:p w14:paraId="14B436F0" w14:textId="77777777" w:rsidR="00031C11" w:rsidRPr="00EB2A07" w:rsidRDefault="00031C11" w:rsidP="004B22EB">
      <w:pPr>
        <w:pStyle w:val="Heading5"/>
      </w:pPr>
      <w:r w:rsidRPr="00EB2A07">
        <w:t>Equipment Inventory Records</w:t>
      </w:r>
    </w:p>
    <w:p w14:paraId="60AC4810" w14:textId="77777777" w:rsidR="00031C11" w:rsidRPr="00EB2A07" w:rsidRDefault="00031C11" w:rsidP="000D6CDF">
      <w:pPr>
        <w:pStyle w:val="EvidenceRequest"/>
      </w:pPr>
      <w:r w:rsidRPr="00EB2A07">
        <w:t>Abbreviation:</w:t>
      </w:r>
      <w:r w:rsidRPr="00EB2A07">
        <w:tab/>
      </w:r>
      <w:proofErr w:type="spellStart"/>
      <w:r w:rsidRPr="00EB2A07">
        <w:t>EqpmntInvntyRcrds</w:t>
      </w:r>
      <w:proofErr w:type="spellEnd"/>
    </w:p>
    <w:p w14:paraId="4C557477" w14:textId="6EFCB24E" w:rsidR="00031C11" w:rsidRPr="00EB2A07" w:rsidRDefault="00031C11" w:rsidP="000D6CDF">
      <w:pPr>
        <w:pStyle w:val="EvidenceRequest"/>
      </w:pPr>
      <w:r w:rsidRPr="00EB2A07">
        <w:t>Description:</w:t>
      </w:r>
      <w:r w:rsidRPr="00EB2A07">
        <w:tab/>
      </w:r>
      <w:r w:rsidR="00F71950" w:rsidRPr="00EB2A07">
        <w:t>Historical inventory list of all equipment purchased for $500 or more per Education Department General Administrative Regulations (EDGAR)/EC requirements and a record of last physical check of items. If no purchases were made, indicate that in a comment.</w:t>
      </w:r>
    </w:p>
    <w:p w14:paraId="0561CD3B" w14:textId="4D7720BF" w:rsidR="00031C11" w:rsidRPr="00EB2A07" w:rsidRDefault="00031C11" w:rsidP="000D6CDF">
      <w:pPr>
        <w:pStyle w:val="EvidenceRequest"/>
      </w:pPr>
      <w:r w:rsidRPr="00EB2A07">
        <w:t>Item Instructions:</w:t>
      </w:r>
      <w:r w:rsidRPr="00EB2A07">
        <w:tab/>
      </w:r>
      <w:r w:rsidR="00E048DB" w:rsidRPr="00EB2A07">
        <w:t>SSI 0</w:t>
      </w:r>
      <w:r w:rsidR="007E4BE5" w:rsidRPr="00EB2A07">
        <w:t>6</w:t>
      </w:r>
      <w:r w:rsidRPr="00EB2A07">
        <w:t xml:space="preserve">: Evidence the physical </w:t>
      </w:r>
      <w:proofErr w:type="gramStart"/>
      <w:r w:rsidRPr="00EB2A07">
        <w:t>check has occurred</w:t>
      </w:r>
      <w:proofErr w:type="gramEnd"/>
      <w:r w:rsidRPr="00EB2A07">
        <w:t xml:space="preserve"> for equipment purchased with </w:t>
      </w:r>
      <w:r w:rsidR="00EC4C1A" w:rsidRPr="00EB2A07">
        <w:t>CSI</w:t>
      </w:r>
      <w:r w:rsidRPr="00EB2A07">
        <w:t xml:space="preserve"> funds. If applicable, include approval of the equipment disposal form.</w:t>
      </w:r>
    </w:p>
    <w:p w14:paraId="140AF54D" w14:textId="64C66EBB" w:rsidR="00031C11" w:rsidRDefault="00031C11" w:rsidP="000D6CDF">
      <w:pPr>
        <w:pStyle w:val="Relateditems"/>
      </w:pPr>
      <w:r w:rsidRPr="00EB2A07">
        <w:t>Related Items:</w:t>
      </w:r>
      <w:r w:rsidRPr="00EB2A07">
        <w:tab/>
      </w:r>
      <w:r w:rsidR="00F71950" w:rsidRPr="00EB2A07">
        <w:t xml:space="preserve">AE 02, AE 09, EXLP 08, EXLP 11, CTE </w:t>
      </w:r>
      <w:r w:rsidR="00EB0711" w:rsidRPr="00EB2A07">
        <w:t>05</w:t>
      </w:r>
      <w:r w:rsidR="00F71950" w:rsidRPr="00EB2A07">
        <w:t xml:space="preserve">, EL 06, HE 08, ME 06, CE </w:t>
      </w:r>
      <w:r w:rsidR="00EB0711" w:rsidRPr="00EB2A07">
        <w:t>16</w:t>
      </w:r>
      <w:r w:rsidR="00F71950" w:rsidRPr="00EB2A07">
        <w:t>, NorD 04</w:t>
      </w:r>
      <w:r w:rsidR="00D84709" w:rsidRPr="00EB2A07">
        <w:t>, SSI 0</w:t>
      </w:r>
      <w:r w:rsidR="007E4BE5" w:rsidRPr="00EB2A07">
        <w:t>6</w:t>
      </w:r>
      <w:r w:rsidR="00564273" w:rsidRPr="00EB2A07">
        <w:t xml:space="preserve">, </w:t>
      </w:r>
      <w:r w:rsidR="00EB0711" w:rsidRPr="00EB2A07">
        <w:t>CA 05, EED 17</w:t>
      </w:r>
    </w:p>
    <w:sectPr w:rsidR="00031C11" w:rsidSect="003F3912">
      <w:headerReference w:type="even" r:id="rId8"/>
      <w:headerReference w:type="default" r:id="rId9"/>
      <w:footerReference w:type="default" r:id="rId10"/>
      <w:footerReference w:type="first" r:id="rId11"/>
      <w:pgSz w:w="12240" w:h="15840"/>
      <w:pgMar w:top="81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24939D" w14:textId="77777777" w:rsidR="003971BD" w:rsidRDefault="003971BD" w:rsidP="00135E52">
      <w:pPr>
        <w:spacing w:after="0"/>
      </w:pPr>
      <w:r>
        <w:separator/>
      </w:r>
    </w:p>
    <w:p w14:paraId="453FF940" w14:textId="77777777" w:rsidR="003971BD" w:rsidRDefault="003971BD"/>
  </w:endnote>
  <w:endnote w:type="continuationSeparator" w:id="0">
    <w:p w14:paraId="2AE13170" w14:textId="77777777" w:rsidR="003971BD" w:rsidRDefault="003971BD" w:rsidP="00135E52">
      <w:pPr>
        <w:spacing w:after="0"/>
      </w:pPr>
      <w:r>
        <w:continuationSeparator/>
      </w:r>
    </w:p>
    <w:p w14:paraId="1C326C62" w14:textId="77777777" w:rsidR="003971BD" w:rsidRDefault="003971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8EDA" w14:textId="49BB16A1" w:rsidR="00847957" w:rsidRPr="008246FD" w:rsidRDefault="004012F8" w:rsidP="008246FD">
    <w:pPr>
      <w:pStyle w:val="Footer"/>
      <w:ind w:hanging="720"/>
      <w:rPr>
        <w:szCs w:val="24"/>
      </w:rPr>
    </w:pPr>
    <w:r w:rsidRPr="008246FD">
      <w:rPr>
        <w:szCs w:val="24"/>
      </w:rPr>
      <w:t xml:space="preserve">California </w:t>
    </w:r>
    <w:r w:rsidR="006171D5" w:rsidRPr="008246FD">
      <w:rPr>
        <w:szCs w:val="24"/>
      </w:rPr>
      <w:t>Department of Education</w:t>
    </w:r>
    <w:r w:rsidR="006171D5" w:rsidRPr="008246FD">
      <w:rPr>
        <w:szCs w:val="24"/>
      </w:rPr>
      <w:ptab w:relativeTo="margin" w:alignment="center" w:leader="none"/>
    </w:r>
    <w:r w:rsidR="002E7499">
      <w:rPr>
        <w:szCs w:val="24"/>
      </w:rPr>
      <w:t>April</w:t>
    </w:r>
    <w:r w:rsidR="00C1762E">
      <w:rPr>
        <w:szCs w:val="24"/>
      </w:rPr>
      <w:t xml:space="preserve"> 2025</w:t>
    </w:r>
    <w:r w:rsidR="006171D5" w:rsidRPr="008246FD">
      <w:rPr>
        <w:szCs w:val="24"/>
      </w:rPr>
      <w:ptab w:relativeTo="margin" w:alignment="right" w:leader="none"/>
    </w:r>
    <w:r w:rsidR="006171D5" w:rsidRPr="008246FD">
      <w:rPr>
        <w:szCs w:val="24"/>
      </w:rPr>
      <w:t xml:space="preserve">Page </w:t>
    </w:r>
    <w:r w:rsidR="006171D5" w:rsidRPr="008246FD">
      <w:rPr>
        <w:bCs/>
        <w:szCs w:val="24"/>
      </w:rPr>
      <w:fldChar w:fldCharType="begin"/>
    </w:r>
    <w:r w:rsidR="006171D5" w:rsidRPr="008246FD">
      <w:rPr>
        <w:bCs/>
        <w:szCs w:val="24"/>
      </w:rPr>
      <w:instrText xml:space="preserve"> PAGE  \* Arabic  \* MERGEFORMAT </w:instrText>
    </w:r>
    <w:r w:rsidR="006171D5" w:rsidRPr="008246FD">
      <w:rPr>
        <w:bCs/>
        <w:szCs w:val="24"/>
      </w:rPr>
      <w:fldChar w:fldCharType="separate"/>
    </w:r>
    <w:r w:rsidR="00D60267" w:rsidRPr="008246FD">
      <w:rPr>
        <w:bCs/>
        <w:noProof/>
        <w:szCs w:val="24"/>
      </w:rPr>
      <w:t>9</w:t>
    </w:r>
    <w:r w:rsidR="006171D5" w:rsidRPr="008246FD">
      <w:rPr>
        <w:bCs/>
        <w:szCs w:val="24"/>
      </w:rPr>
      <w:fldChar w:fldCharType="end"/>
    </w:r>
    <w:r w:rsidR="006171D5" w:rsidRPr="008246FD">
      <w:rPr>
        <w:szCs w:val="24"/>
      </w:rPr>
      <w:t xml:space="preserve"> of </w:t>
    </w:r>
    <w:r w:rsidR="006171D5" w:rsidRPr="008246FD">
      <w:rPr>
        <w:bCs/>
        <w:szCs w:val="24"/>
      </w:rPr>
      <w:fldChar w:fldCharType="begin"/>
    </w:r>
    <w:r w:rsidR="006171D5" w:rsidRPr="008246FD">
      <w:rPr>
        <w:bCs/>
        <w:szCs w:val="24"/>
      </w:rPr>
      <w:instrText xml:space="preserve"> NUMPAGES  \* Arabic  \* MERGEFORMAT </w:instrText>
    </w:r>
    <w:r w:rsidR="006171D5" w:rsidRPr="008246FD">
      <w:rPr>
        <w:bCs/>
        <w:szCs w:val="24"/>
      </w:rPr>
      <w:fldChar w:fldCharType="separate"/>
    </w:r>
    <w:r w:rsidR="00D60267" w:rsidRPr="008246FD">
      <w:rPr>
        <w:bCs/>
        <w:noProof/>
        <w:szCs w:val="24"/>
      </w:rPr>
      <w:t>9</w:t>
    </w:r>
    <w:r w:rsidR="006171D5" w:rsidRPr="008246FD">
      <w:rPr>
        <w:bCs/>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F777E2" w14:textId="34E9C013" w:rsidR="006171D5" w:rsidRPr="008246FD" w:rsidRDefault="006171D5" w:rsidP="008246FD">
    <w:pPr>
      <w:pStyle w:val="Footer"/>
      <w:ind w:hanging="720"/>
      <w:rPr>
        <w:szCs w:val="24"/>
      </w:rPr>
    </w:pPr>
    <w:r w:rsidRPr="008246FD">
      <w:rPr>
        <w:szCs w:val="24"/>
      </w:rPr>
      <w:t>California Department of Education</w:t>
    </w:r>
    <w:r w:rsidRPr="008246FD">
      <w:rPr>
        <w:szCs w:val="24"/>
      </w:rPr>
      <w:ptab w:relativeTo="margin" w:alignment="center" w:leader="none"/>
    </w:r>
    <w:r w:rsidR="002E7499">
      <w:rPr>
        <w:szCs w:val="24"/>
      </w:rPr>
      <w:t>April</w:t>
    </w:r>
    <w:r w:rsidR="00C1762E">
      <w:rPr>
        <w:szCs w:val="24"/>
      </w:rPr>
      <w:t xml:space="preserve"> 2025</w:t>
    </w:r>
    <w:r w:rsidRPr="008246FD">
      <w:rPr>
        <w:szCs w:val="24"/>
      </w:rPr>
      <w:ptab w:relativeTo="margin" w:alignment="right" w:leader="none"/>
    </w:r>
    <w:r w:rsidRPr="008246FD">
      <w:rPr>
        <w:szCs w:val="24"/>
      </w:rPr>
      <w:t xml:space="preserve">Page </w:t>
    </w:r>
    <w:r w:rsidRPr="008246FD">
      <w:rPr>
        <w:bCs/>
        <w:szCs w:val="24"/>
      </w:rPr>
      <w:fldChar w:fldCharType="begin"/>
    </w:r>
    <w:r w:rsidRPr="008246FD">
      <w:rPr>
        <w:bCs/>
        <w:szCs w:val="24"/>
      </w:rPr>
      <w:instrText xml:space="preserve"> PAGE  \* Arabic  \* MERGEFORMAT </w:instrText>
    </w:r>
    <w:r w:rsidRPr="008246FD">
      <w:rPr>
        <w:bCs/>
        <w:szCs w:val="24"/>
      </w:rPr>
      <w:fldChar w:fldCharType="separate"/>
    </w:r>
    <w:r w:rsidR="00D60267" w:rsidRPr="008246FD">
      <w:rPr>
        <w:bCs/>
        <w:noProof/>
        <w:szCs w:val="24"/>
      </w:rPr>
      <w:t>1</w:t>
    </w:r>
    <w:r w:rsidRPr="008246FD">
      <w:rPr>
        <w:bCs/>
        <w:szCs w:val="24"/>
      </w:rPr>
      <w:fldChar w:fldCharType="end"/>
    </w:r>
    <w:r w:rsidRPr="008246FD">
      <w:rPr>
        <w:szCs w:val="24"/>
      </w:rPr>
      <w:t xml:space="preserve"> of </w:t>
    </w:r>
    <w:r w:rsidRPr="008246FD">
      <w:rPr>
        <w:bCs/>
        <w:szCs w:val="24"/>
      </w:rPr>
      <w:fldChar w:fldCharType="begin"/>
    </w:r>
    <w:r w:rsidRPr="008246FD">
      <w:rPr>
        <w:bCs/>
        <w:szCs w:val="24"/>
      </w:rPr>
      <w:instrText xml:space="preserve"> NUMPAGES  \* Arabic  \* MERGEFORMAT </w:instrText>
    </w:r>
    <w:r w:rsidRPr="008246FD">
      <w:rPr>
        <w:bCs/>
        <w:szCs w:val="24"/>
      </w:rPr>
      <w:fldChar w:fldCharType="separate"/>
    </w:r>
    <w:r w:rsidR="00D60267" w:rsidRPr="008246FD">
      <w:rPr>
        <w:bCs/>
        <w:noProof/>
        <w:szCs w:val="24"/>
      </w:rPr>
      <w:t>9</w:t>
    </w:r>
    <w:r w:rsidRPr="008246FD">
      <w:rPr>
        <w:bCs/>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F6EB64" w14:textId="77777777" w:rsidR="003971BD" w:rsidRDefault="003971BD" w:rsidP="00135E52">
      <w:pPr>
        <w:spacing w:after="0"/>
      </w:pPr>
      <w:r>
        <w:separator/>
      </w:r>
    </w:p>
    <w:p w14:paraId="3AB12D60" w14:textId="77777777" w:rsidR="003971BD" w:rsidRDefault="003971BD"/>
  </w:footnote>
  <w:footnote w:type="continuationSeparator" w:id="0">
    <w:p w14:paraId="74B20601" w14:textId="77777777" w:rsidR="003971BD" w:rsidRDefault="003971BD" w:rsidP="00135E52">
      <w:pPr>
        <w:spacing w:after="0"/>
      </w:pPr>
      <w:r>
        <w:continuationSeparator/>
      </w:r>
    </w:p>
    <w:p w14:paraId="6C9D485A" w14:textId="77777777" w:rsidR="003971BD" w:rsidRDefault="003971B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41954F" w14:textId="7843D3A6" w:rsidR="006171D5" w:rsidRDefault="006171D5">
    <w:pPr>
      <w:pStyle w:val="Header"/>
    </w:pPr>
  </w:p>
  <w:p w14:paraId="0264F5BF" w14:textId="77777777" w:rsidR="00847957" w:rsidRDefault="0084795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606E3A" w14:textId="1C7E8F72" w:rsidR="00847957" w:rsidRPr="00953CC7" w:rsidRDefault="00C1762E" w:rsidP="00783CE0">
    <w:pPr>
      <w:pStyle w:val="Header"/>
      <w:spacing w:after="480"/>
      <w:jc w:val="center"/>
      <w:rPr>
        <w:b/>
      </w:rPr>
    </w:pPr>
    <w:r>
      <w:rPr>
        <w:b/>
      </w:rPr>
      <w:t>2025</w:t>
    </w:r>
    <w:r>
      <w:rPr>
        <w:rFonts w:cs="Arial"/>
        <w:b/>
      </w:rPr>
      <w:t>–</w:t>
    </w:r>
    <w:r>
      <w:rPr>
        <w:b/>
      </w:rPr>
      <w:t>26</w:t>
    </w:r>
    <w:r w:rsidR="006171D5" w:rsidRPr="00135E52">
      <w:rPr>
        <w:b/>
      </w:rPr>
      <w:t xml:space="preserve"> </w:t>
    </w:r>
    <w:r w:rsidR="00FC4BE0">
      <w:rPr>
        <w:b/>
      </w:rPr>
      <w:t>School Support and Improvement</w:t>
    </w:r>
    <w:r w:rsidR="006171D5">
      <w:rPr>
        <w:b/>
      </w:rPr>
      <w:t xml:space="preserve"> </w:t>
    </w:r>
    <w:r w:rsidR="006171D5" w:rsidRPr="00135E52">
      <w:rPr>
        <w:b/>
      </w:rPr>
      <w:t>Program Instr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55BD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2F52AD2"/>
    <w:multiLevelType w:val="multilevel"/>
    <w:tmpl w:val="893427DE"/>
    <w:lvl w:ilvl="0">
      <w:start w:val="1"/>
      <w:numFmt w:val="decimal"/>
      <w:lvlText w:val="%1.0"/>
      <w:lvlJc w:val="left"/>
      <w:pPr>
        <w:ind w:left="1351" w:hanging="631"/>
      </w:pPr>
      <w:rPr>
        <w:rFonts w:hint="default"/>
      </w:rPr>
    </w:lvl>
    <w:lvl w:ilvl="1">
      <w:numFmt w:val="decimal"/>
      <w:lvlText w:val="%1.%2"/>
      <w:lvlJc w:val="left"/>
      <w:pPr>
        <w:ind w:left="1351" w:hanging="492"/>
      </w:pPr>
      <w:rPr>
        <w:rFonts w:ascii="Arial" w:eastAsia="Arial" w:hAnsi="Arial" w:cs="Arial" w:hint="default"/>
        <w:spacing w:val="-1"/>
        <w:w w:val="100"/>
        <w:sz w:val="22"/>
        <w:szCs w:val="22"/>
      </w:rPr>
    </w:lvl>
    <w:lvl w:ilvl="2">
      <w:start w:val="1"/>
      <w:numFmt w:val="lowerLetter"/>
      <w:lvlText w:val="(%3)"/>
      <w:lvlJc w:val="left"/>
      <w:pPr>
        <w:ind w:left="1594" w:hanging="33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2" w15:restartNumberingAfterBreak="0">
    <w:nsid w:val="055B2EBF"/>
    <w:multiLevelType w:val="multilevel"/>
    <w:tmpl w:val="A46E8D02"/>
    <w:lvl w:ilvl="0">
      <w:start w:val="1"/>
      <w:numFmt w:val="decimal"/>
      <w:lvlText w:val="%1.0"/>
      <w:lvlJc w:val="left"/>
      <w:pPr>
        <w:ind w:left="499" w:hanging="360"/>
      </w:pPr>
      <w:rPr>
        <w:rFonts w:hint="default"/>
      </w:rPr>
    </w:lvl>
    <w:lvl w:ilvl="1">
      <w:start w:val="1"/>
      <w:numFmt w:val="decimal"/>
      <w:lvlText w:val="%1.%2"/>
      <w:lvlJc w:val="left"/>
      <w:pPr>
        <w:ind w:left="1219" w:hanging="360"/>
      </w:pPr>
      <w:rPr>
        <w:rFonts w:hint="default"/>
      </w:rPr>
    </w:lvl>
    <w:lvl w:ilvl="2">
      <w:start w:val="1"/>
      <w:numFmt w:val="lowerLetter"/>
      <w:lvlText w:val="(%3)"/>
      <w:lvlJc w:val="right"/>
      <w:pPr>
        <w:ind w:left="1939" w:hanging="180"/>
      </w:pPr>
      <w:rPr>
        <w:rFonts w:hint="default"/>
      </w:rPr>
    </w:lvl>
    <w:lvl w:ilvl="3">
      <w:start w:val="1"/>
      <w:numFmt w:val="upperRoman"/>
      <w:lvlText w:val="%4"/>
      <w:lvlJc w:val="left"/>
      <w:pPr>
        <w:ind w:left="2659" w:hanging="360"/>
      </w:pPr>
      <w:rPr>
        <w:rFonts w:hint="default"/>
      </w:rPr>
    </w:lvl>
    <w:lvl w:ilvl="4">
      <w:start w:val="1"/>
      <w:numFmt w:val="upperLetter"/>
      <w:lvlText w:val="%5"/>
      <w:lvlJc w:val="left"/>
      <w:pPr>
        <w:ind w:left="3379" w:hanging="360"/>
      </w:pPr>
      <w:rPr>
        <w:rFonts w:hint="default"/>
      </w:rPr>
    </w:lvl>
    <w:lvl w:ilvl="5">
      <w:start w:val="1"/>
      <w:numFmt w:val="lowerRoman"/>
      <w:lvlText w:val="%6."/>
      <w:lvlJc w:val="right"/>
      <w:pPr>
        <w:ind w:left="4099" w:hanging="180"/>
      </w:pPr>
      <w:rPr>
        <w:rFonts w:hint="default"/>
      </w:rPr>
    </w:lvl>
    <w:lvl w:ilvl="6">
      <w:start w:val="1"/>
      <w:numFmt w:val="decimal"/>
      <w:lvlText w:val="%7."/>
      <w:lvlJc w:val="left"/>
      <w:pPr>
        <w:ind w:left="4819" w:hanging="360"/>
      </w:pPr>
      <w:rPr>
        <w:rFonts w:hint="default"/>
      </w:rPr>
    </w:lvl>
    <w:lvl w:ilvl="7">
      <w:start w:val="1"/>
      <w:numFmt w:val="lowerLetter"/>
      <w:lvlText w:val="%8."/>
      <w:lvlJc w:val="left"/>
      <w:pPr>
        <w:ind w:left="5539" w:hanging="360"/>
      </w:pPr>
      <w:rPr>
        <w:rFonts w:hint="default"/>
      </w:rPr>
    </w:lvl>
    <w:lvl w:ilvl="8">
      <w:start w:val="1"/>
      <w:numFmt w:val="lowerRoman"/>
      <w:lvlText w:val="%9."/>
      <w:lvlJc w:val="right"/>
      <w:pPr>
        <w:ind w:left="6259" w:hanging="180"/>
      </w:pPr>
      <w:rPr>
        <w:rFonts w:hint="default"/>
      </w:rPr>
    </w:lvl>
  </w:abstractNum>
  <w:abstractNum w:abstractNumId="3" w15:restartNumberingAfterBreak="0">
    <w:nsid w:val="0A4C4549"/>
    <w:multiLevelType w:val="hybridMultilevel"/>
    <w:tmpl w:val="FA9015FA"/>
    <w:lvl w:ilvl="0" w:tplc="6FE642C2">
      <w:start w:val="1"/>
      <w:numFmt w:val="decimal"/>
      <w:lvlText w:val="%1.0"/>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800B16"/>
    <w:multiLevelType w:val="hybridMultilevel"/>
    <w:tmpl w:val="109808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9CA0353"/>
    <w:multiLevelType w:val="multilevel"/>
    <w:tmpl w:val="557CC882"/>
    <w:lvl w:ilvl="0">
      <w:start w:val="2"/>
      <w:numFmt w:val="decimal"/>
      <w:lvlText w:val="%1.0"/>
      <w:lvlJc w:val="left"/>
      <w:pPr>
        <w:ind w:left="631" w:hanging="631"/>
      </w:pPr>
      <w:rPr>
        <w:rFonts w:hint="default"/>
      </w:rPr>
    </w:lvl>
    <w:lvl w:ilvl="1">
      <w:start w:val="1"/>
      <w:numFmt w:val="decimal"/>
      <w:lvlText w:val="%2.0"/>
      <w:lvlJc w:val="left"/>
      <w:pPr>
        <w:ind w:left="631" w:hanging="492"/>
      </w:pPr>
      <w:rPr>
        <w:rFonts w:hint="default"/>
        <w:spacing w:val="-1"/>
        <w:w w:val="100"/>
        <w:sz w:val="22"/>
        <w:szCs w:val="22"/>
      </w:rPr>
    </w:lvl>
    <w:lvl w:ilvl="2">
      <w:start w:val="1"/>
      <w:numFmt w:val="lowerLetter"/>
      <w:lvlText w:val="(%3)"/>
      <w:lvlJc w:val="left"/>
      <w:pPr>
        <w:ind w:left="874" w:hanging="334"/>
      </w:pPr>
      <w:rPr>
        <w:rFonts w:ascii="Arial" w:eastAsia="Arial" w:hAnsi="Arial" w:cs="Arial" w:hint="default"/>
        <w:spacing w:val="-1"/>
        <w:w w:val="100"/>
        <w:sz w:val="22"/>
        <w:szCs w:val="22"/>
      </w:rPr>
    </w:lvl>
    <w:lvl w:ilvl="3">
      <w:start w:val="1"/>
      <w:numFmt w:val="lowerRoman"/>
      <w:lvlText w:val="%4."/>
      <w:lvlJc w:val="left"/>
      <w:pPr>
        <w:ind w:left="1580" w:hanging="173"/>
      </w:pPr>
      <w:rPr>
        <w:rFonts w:ascii="Arial" w:eastAsia="Arial" w:hAnsi="Arial" w:cs="Arial" w:hint="default"/>
        <w:spacing w:val="-1"/>
        <w:w w:val="100"/>
        <w:sz w:val="22"/>
        <w:szCs w:val="22"/>
      </w:rPr>
    </w:lvl>
    <w:lvl w:ilvl="4">
      <w:numFmt w:val="bullet"/>
      <w:lvlText w:val="•"/>
      <w:lvlJc w:val="left"/>
      <w:pPr>
        <w:ind w:left="3595" w:hanging="173"/>
      </w:pPr>
      <w:rPr>
        <w:rFonts w:hint="default"/>
      </w:rPr>
    </w:lvl>
    <w:lvl w:ilvl="5">
      <w:numFmt w:val="bullet"/>
      <w:lvlText w:val="•"/>
      <w:lvlJc w:val="left"/>
      <w:pPr>
        <w:ind w:left="4602" w:hanging="173"/>
      </w:pPr>
      <w:rPr>
        <w:rFonts w:hint="default"/>
      </w:rPr>
    </w:lvl>
    <w:lvl w:ilvl="6">
      <w:numFmt w:val="bullet"/>
      <w:lvlText w:val="•"/>
      <w:lvlJc w:val="left"/>
      <w:pPr>
        <w:ind w:left="5610" w:hanging="173"/>
      </w:pPr>
      <w:rPr>
        <w:rFonts w:hint="default"/>
      </w:rPr>
    </w:lvl>
    <w:lvl w:ilvl="7">
      <w:numFmt w:val="bullet"/>
      <w:lvlText w:val="•"/>
      <w:lvlJc w:val="left"/>
      <w:pPr>
        <w:ind w:left="6617" w:hanging="173"/>
      </w:pPr>
      <w:rPr>
        <w:rFonts w:hint="default"/>
      </w:rPr>
    </w:lvl>
    <w:lvl w:ilvl="8">
      <w:numFmt w:val="bullet"/>
      <w:lvlText w:val="•"/>
      <w:lvlJc w:val="left"/>
      <w:pPr>
        <w:ind w:left="7625" w:hanging="173"/>
      </w:pPr>
      <w:rPr>
        <w:rFonts w:hint="default"/>
      </w:rPr>
    </w:lvl>
  </w:abstractNum>
  <w:abstractNum w:abstractNumId="6" w15:restartNumberingAfterBreak="0">
    <w:nsid w:val="1E126286"/>
    <w:multiLevelType w:val="multilevel"/>
    <w:tmpl w:val="C1A67A14"/>
    <w:lvl w:ilvl="0">
      <w:start w:val="1"/>
      <w:numFmt w:val="decimal"/>
      <w:pStyle w:val="Level1"/>
      <w:lvlText w:val="%1.0"/>
      <w:lvlJc w:val="left"/>
      <w:pPr>
        <w:ind w:left="1224" w:hanging="576"/>
      </w:pPr>
      <w:rPr>
        <w:rFonts w:hint="default"/>
        <w:vanish w:val="0"/>
      </w:rPr>
    </w:lvl>
    <w:lvl w:ilvl="1">
      <w:start w:val="1"/>
      <w:numFmt w:val="decimal"/>
      <w:pStyle w:val="Level2"/>
      <w:lvlText w:val="%1.%2"/>
      <w:lvlJc w:val="left"/>
      <w:pPr>
        <w:ind w:left="1206" w:hanging="576"/>
      </w:pPr>
      <w:rPr>
        <w:rFonts w:hint="default"/>
      </w:rPr>
    </w:lvl>
    <w:lvl w:ilvl="2">
      <w:start w:val="1"/>
      <w:numFmt w:val="lowerLetter"/>
      <w:pStyle w:val="Level3"/>
      <w:lvlText w:val="(%3)"/>
      <w:lvlJc w:val="left"/>
      <w:pPr>
        <w:ind w:left="1512" w:hanging="360"/>
      </w:pPr>
      <w:rPr>
        <w:rFonts w:hint="default"/>
      </w:rPr>
    </w:lvl>
    <w:lvl w:ilvl="3">
      <w:start w:val="1"/>
      <w:numFmt w:val="lowerRoman"/>
      <w:lvlText w:val="%4."/>
      <w:lvlJc w:val="right"/>
      <w:pPr>
        <w:ind w:left="1656" w:hanging="144"/>
      </w:pPr>
      <w:rPr>
        <w:rFonts w:hint="default"/>
      </w:rPr>
    </w:lvl>
    <w:lvl w:ilvl="4">
      <w:start w:val="1"/>
      <w:numFmt w:val="upp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7" w15:restartNumberingAfterBreak="0">
    <w:nsid w:val="212B38AF"/>
    <w:multiLevelType w:val="hybridMultilevel"/>
    <w:tmpl w:val="FE2C88EA"/>
    <w:lvl w:ilvl="0" w:tplc="07E68208">
      <w:start w:val="1"/>
      <w:numFmt w:val="decimal"/>
      <w:suff w:val="nothing"/>
      <w:lvlText w:val=""/>
      <w:lvlJc w:val="left"/>
      <w:pPr>
        <w:ind w:left="0" w:firstLine="0"/>
      </w:pPr>
      <w:rPr>
        <w:rFonts w:hint="default"/>
        <w:vanish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3D2015"/>
    <w:multiLevelType w:val="multilevel"/>
    <w:tmpl w:val="D89EA788"/>
    <w:styleLink w:val="Style1"/>
    <w:lvl w:ilvl="0">
      <w:start w:val="2"/>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9" w15:restartNumberingAfterBreak="0">
    <w:nsid w:val="2D78219D"/>
    <w:multiLevelType w:val="multilevel"/>
    <w:tmpl w:val="3E769658"/>
    <w:lvl w:ilvl="0">
      <w:start w:val="1"/>
      <w:numFmt w:val="decimal"/>
      <w:lvlText w:val="%1"/>
      <w:lvlJc w:val="left"/>
      <w:pPr>
        <w:ind w:left="631" w:hanging="631"/>
      </w:pPr>
      <w:rPr>
        <w:rFonts w:hint="default"/>
      </w:rPr>
    </w:lvl>
    <w:lvl w:ilvl="1">
      <w:start w:val="1"/>
      <w:numFmt w:val="decimal"/>
      <w:lvlText w:val="%2.0"/>
      <w:lvlJc w:val="left"/>
      <w:pPr>
        <w:ind w:left="631" w:hanging="492"/>
      </w:pPr>
      <w:rPr>
        <w:rFonts w:hint="default"/>
        <w:spacing w:val="-1"/>
        <w:w w:val="100"/>
        <w:sz w:val="22"/>
        <w:szCs w:val="22"/>
      </w:rPr>
    </w:lvl>
    <w:lvl w:ilvl="2">
      <w:start w:val="1"/>
      <w:numFmt w:val="lowerLetter"/>
      <w:lvlText w:val="(%3)"/>
      <w:lvlJc w:val="left"/>
      <w:pPr>
        <w:ind w:left="874" w:hanging="334"/>
      </w:pPr>
      <w:rPr>
        <w:rFonts w:ascii="Arial" w:eastAsia="Arial" w:hAnsi="Arial" w:cs="Arial" w:hint="default"/>
        <w:spacing w:val="-1"/>
        <w:w w:val="100"/>
        <w:sz w:val="22"/>
        <w:szCs w:val="22"/>
      </w:rPr>
    </w:lvl>
    <w:lvl w:ilvl="3">
      <w:start w:val="1"/>
      <w:numFmt w:val="lowerRoman"/>
      <w:lvlText w:val="%4."/>
      <w:lvlJc w:val="left"/>
      <w:pPr>
        <w:ind w:left="1580" w:hanging="173"/>
      </w:pPr>
      <w:rPr>
        <w:rFonts w:ascii="Arial" w:eastAsia="Arial" w:hAnsi="Arial" w:cs="Arial" w:hint="default"/>
        <w:spacing w:val="-1"/>
        <w:w w:val="100"/>
        <w:sz w:val="22"/>
        <w:szCs w:val="22"/>
      </w:rPr>
    </w:lvl>
    <w:lvl w:ilvl="4">
      <w:numFmt w:val="bullet"/>
      <w:lvlText w:val="•"/>
      <w:lvlJc w:val="left"/>
      <w:pPr>
        <w:ind w:left="3595" w:hanging="173"/>
      </w:pPr>
      <w:rPr>
        <w:rFonts w:hint="default"/>
      </w:rPr>
    </w:lvl>
    <w:lvl w:ilvl="5">
      <w:numFmt w:val="bullet"/>
      <w:lvlText w:val="•"/>
      <w:lvlJc w:val="left"/>
      <w:pPr>
        <w:ind w:left="4602" w:hanging="173"/>
      </w:pPr>
      <w:rPr>
        <w:rFonts w:hint="default"/>
      </w:rPr>
    </w:lvl>
    <w:lvl w:ilvl="6">
      <w:numFmt w:val="bullet"/>
      <w:lvlText w:val="•"/>
      <w:lvlJc w:val="left"/>
      <w:pPr>
        <w:ind w:left="5610" w:hanging="173"/>
      </w:pPr>
      <w:rPr>
        <w:rFonts w:hint="default"/>
      </w:rPr>
    </w:lvl>
    <w:lvl w:ilvl="7">
      <w:numFmt w:val="bullet"/>
      <w:lvlText w:val="•"/>
      <w:lvlJc w:val="left"/>
      <w:pPr>
        <w:ind w:left="6617" w:hanging="173"/>
      </w:pPr>
      <w:rPr>
        <w:rFonts w:hint="default"/>
      </w:rPr>
    </w:lvl>
    <w:lvl w:ilvl="8">
      <w:numFmt w:val="bullet"/>
      <w:lvlText w:val="•"/>
      <w:lvlJc w:val="left"/>
      <w:pPr>
        <w:ind w:left="7625" w:hanging="173"/>
      </w:pPr>
      <w:rPr>
        <w:rFonts w:hint="default"/>
      </w:rPr>
    </w:lvl>
  </w:abstractNum>
  <w:abstractNum w:abstractNumId="10" w15:restartNumberingAfterBreak="0">
    <w:nsid w:val="2D7932F4"/>
    <w:multiLevelType w:val="multilevel"/>
    <w:tmpl w:val="46CECA9C"/>
    <w:lvl w:ilvl="0">
      <w:start w:val="1"/>
      <w:numFmt w:val="decimal"/>
      <w:suff w:val="nothing"/>
      <w:lvlText w:val=""/>
      <w:lvlJc w:val="left"/>
      <w:pPr>
        <w:ind w:left="0" w:firstLine="0"/>
      </w:pPr>
      <w:rPr>
        <w:rFonts w:hint="default"/>
        <w:vanish w:val="0"/>
      </w:rPr>
    </w:lvl>
    <w:lvl w:ilvl="1">
      <w:numFmt w:val="decimal"/>
      <w:lvlText w:val="%1.%2"/>
      <w:lvlJc w:val="left"/>
      <w:pPr>
        <w:ind w:left="1351" w:hanging="492"/>
      </w:pPr>
      <w:rPr>
        <w:rFonts w:ascii="Arial" w:eastAsia="Arial" w:hAnsi="Arial" w:cs="Arial" w:hint="default"/>
        <w:b w:val="0"/>
        <w:spacing w:val="-1"/>
        <w:w w:val="100"/>
        <w:sz w:val="22"/>
        <w:szCs w:val="22"/>
      </w:rPr>
    </w:lvl>
    <w:lvl w:ilvl="2">
      <w:start w:val="1"/>
      <w:numFmt w:val="lowerLetter"/>
      <w:suff w:val="space"/>
      <w:lvlText w:val="(%3)"/>
      <w:lvlJc w:val="left"/>
      <w:pPr>
        <w:ind w:left="1584" w:hanging="32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11" w15:restartNumberingAfterBreak="0">
    <w:nsid w:val="31F83828"/>
    <w:multiLevelType w:val="multilevel"/>
    <w:tmpl w:val="BDE8EDB6"/>
    <w:numStyleLink w:val="Style2"/>
  </w:abstractNum>
  <w:abstractNum w:abstractNumId="12" w15:restartNumberingAfterBreak="0">
    <w:nsid w:val="3B83462F"/>
    <w:multiLevelType w:val="multilevel"/>
    <w:tmpl w:val="893427DE"/>
    <w:lvl w:ilvl="0">
      <w:start w:val="1"/>
      <w:numFmt w:val="decimal"/>
      <w:lvlText w:val="%1.0"/>
      <w:lvlJc w:val="left"/>
      <w:pPr>
        <w:ind w:left="1351" w:hanging="631"/>
      </w:pPr>
      <w:rPr>
        <w:rFonts w:hint="default"/>
      </w:rPr>
    </w:lvl>
    <w:lvl w:ilvl="1">
      <w:numFmt w:val="decimal"/>
      <w:lvlText w:val="%1.%2"/>
      <w:lvlJc w:val="left"/>
      <w:pPr>
        <w:ind w:left="1351" w:hanging="492"/>
      </w:pPr>
      <w:rPr>
        <w:rFonts w:ascii="Arial" w:eastAsia="Arial" w:hAnsi="Arial" w:cs="Arial" w:hint="default"/>
        <w:spacing w:val="-1"/>
        <w:w w:val="100"/>
        <w:sz w:val="22"/>
        <w:szCs w:val="22"/>
      </w:rPr>
    </w:lvl>
    <w:lvl w:ilvl="2">
      <w:start w:val="1"/>
      <w:numFmt w:val="lowerLetter"/>
      <w:lvlText w:val="(%3)"/>
      <w:lvlJc w:val="left"/>
      <w:pPr>
        <w:ind w:left="1594" w:hanging="33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13" w15:restartNumberingAfterBreak="0">
    <w:nsid w:val="3BB66943"/>
    <w:multiLevelType w:val="multilevel"/>
    <w:tmpl w:val="BDE8EDB6"/>
    <w:styleLink w:val="Style2"/>
    <w:lvl w:ilvl="0">
      <w:start w:val="2"/>
      <w:numFmt w:val="decimal"/>
      <w:lvlText w:val="%1.0"/>
      <w:lvlJc w:val="left"/>
      <w:pPr>
        <w:ind w:left="859"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lvlText w:val="%2."/>
      <w:lvlJc w:val="left"/>
      <w:pPr>
        <w:ind w:left="1579" w:hanging="360"/>
      </w:pPr>
    </w:lvl>
    <w:lvl w:ilvl="2">
      <w:start w:val="1"/>
      <w:numFmt w:val="lowerRoman"/>
      <w:lvlText w:val="%3."/>
      <w:lvlJc w:val="right"/>
      <w:pPr>
        <w:ind w:left="2299" w:hanging="180"/>
      </w:pPr>
    </w:lvl>
    <w:lvl w:ilvl="3">
      <w:start w:val="1"/>
      <w:numFmt w:val="decimal"/>
      <w:lvlText w:val="%4."/>
      <w:lvlJc w:val="left"/>
      <w:pPr>
        <w:ind w:left="3019" w:hanging="360"/>
      </w:pPr>
    </w:lvl>
    <w:lvl w:ilvl="4">
      <w:start w:val="1"/>
      <w:numFmt w:val="lowerLetter"/>
      <w:lvlText w:val="%5."/>
      <w:lvlJc w:val="left"/>
      <w:pPr>
        <w:ind w:left="3739" w:hanging="360"/>
      </w:pPr>
    </w:lvl>
    <w:lvl w:ilvl="5">
      <w:start w:val="1"/>
      <w:numFmt w:val="lowerRoman"/>
      <w:lvlText w:val="%6."/>
      <w:lvlJc w:val="right"/>
      <w:pPr>
        <w:ind w:left="4459" w:hanging="180"/>
      </w:pPr>
    </w:lvl>
    <w:lvl w:ilvl="6">
      <w:start w:val="1"/>
      <w:numFmt w:val="decimal"/>
      <w:lvlText w:val="%7."/>
      <w:lvlJc w:val="left"/>
      <w:pPr>
        <w:ind w:left="5179" w:hanging="360"/>
      </w:pPr>
    </w:lvl>
    <w:lvl w:ilvl="7">
      <w:start w:val="1"/>
      <w:numFmt w:val="lowerLetter"/>
      <w:lvlText w:val="%8."/>
      <w:lvlJc w:val="left"/>
      <w:pPr>
        <w:ind w:left="5899" w:hanging="360"/>
      </w:pPr>
    </w:lvl>
    <w:lvl w:ilvl="8">
      <w:start w:val="1"/>
      <w:numFmt w:val="lowerRoman"/>
      <w:lvlText w:val="%9."/>
      <w:lvlJc w:val="right"/>
      <w:pPr>
        <w:ind w:left="6619" w:hanging="180"/>
      </w:pPr>
    </w:lvl>
  </w:abstractNum>
  <w:abstractNum w:abstractNumId="14" w15:restartNumberingAfterBreak="0">
    <w:nsid w:val="3C4C64AE"/>
    <w:multiLevelType w:val="hybridMultilevel"/>
    <w:tmpl w:val="5D04F2FA"/>
    <w:lvl w:ilvl="0" w:tplc="D294060C">
      <w:start w:val="1"/>
      <w:numFmt w:val="decimal"/>
      <w:suff w:val="space"/>
      <w:lvlText w:val="%1.0"/>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DB62C12"/>
    <w:multiLevelType w:val="hybridMultilevel"/>
    <w:tmpl w:val="F064E6F6"/>
    <w:lvl w:ilvl="0" w:tplc="EA5A36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E922A37"/>
    <w:multiLevelType w:val="hybridMultilevel"/>
    <w:tmpl w:val="7500FB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076CC2"/>
    <w:multiLevelType w:val="multilevel"/>
    <w:tmpl w:val="D89EA788"/>
    <w:numStyleLink w:val="Style1"/>
  </w:abstractNum>
  <w:abstractNum w:abstractNumId="18" w15:restartNumberingAfterBreak="0">
    <w:nsid w:val="496736AA"/>
    <w:multiLevelType w:val="multilevel"/>
    <w:tmpl w:val="893427DE"/>
    <w:lvl w:ilvl="0">
      <w:start w:val="1"/>
      <w:numFmt w:val="decimal"/>
      <w:lvlText w:val="%1.0"/>
      <w:lvlJc w:val="left"/>
      <w:pPr>
        <w:ind w:left="1351" w:hanging="631"/>
      </w:pPr>
      <w:rPr>
        <w:rFonts w:hint="default"/>
      </w:rPr>
    </w:lvl>
    <w:lvl w:ilvl="1">
      <w:numFmt w:val="decimal"/>
      <w:lvlText w:val="%1.%2"/>
      <w:lvlJc w:val="left"/>
      <w:pPr>
        <w:ind w:left="1351" w:hanging="492"/>
      </w:pPr>
      <w:rPr>
        <w:rFonts w:ascii="Arial" w:eastAsia="Arial" w:hAnsi="Arial" w:cs="Arial" w:hint="default"/>
        <w:spacing w:val="-1"/>
        <w:w w:val="100"/>
        <w:sz w:val="22"/>
        <w:szCs w:val="22"/>
      </w:rPr>
    </w:lvl>
    <w:lvl w:ilvl="2">
      <w:start w:val="1"/>
      <w:numFmt w:val="lowerLetter"/>
      <w:lvlText w:val="(%3)"/>
      <w:lvlJc w:val="left"/>
      <w:pPr>
        <w:ind w:left="1594" w:hanging="33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19" w15:restartNumberingAfterBreak="0">
    <w:nsid w:val="4B430762"/>
    <w:multiLevelType w:val="hybridMultilevel"/>
    <w:tmpl w:val="0E80AE16"/>
    <w:lvl w:ilvl="0" w:tplc="6FA0E2D4">
      <w:start w:val="1"/>
      <w:numFmt w:val="decimal"/>
      <w:lvlText w:val="%1.0"/>
      <w:lvlJc w:val="left"/>
      <w:pPr>
        <w:ind w:left="499" w:hanging="360"/>
      </w:pPr>
      <w:rPr>
        <w:rFonts w:hint="default"/>
      </w:rPr>
    </w:lvl>
    <w:lvl w:ilvl="1" w:tplc="04090019" w:tentative="1">
      <w:start w:val="1"/>
      <w:numFmt w:val="lowerLetter"/>
      <w:lvlText w:val="%2."/>
      <w:lvlJc w:val="left"/>
      <w:pPr>
        <w:ind w:left="1219" w:hanging="360"/>
      </w:pPr>
    </w:lvl>
    <w:lvl w:ilvl="2" w:tplc="0409001B" w:tentative="1">
      <w:start w:val="1"/>
      <w:numFmt w:val="lowerRoman"/>
      <w:lvlText w:val="%3."/>
      <w:lvlJc w:val="right"/>
      <w:pPr>
        <w:ind w:left="1939" w:hanging="180"/>
      </w:pPr>
    </w:lvl>
    <w:lvl w:ilvl="3" w:tplc="0409000F" w:tentative="1">
      <w:start w:val="1"/>
      <w:numFmt w:val="decimal"/>
      <w:lvlText w:val="%4."/>
      <w:lvlJc w:val="left"/>
      <w:pPr>
        <w:ind w:left="2659" w:hanging="360"/>
      </w:pPr>
    </w:lvl>
    <w:lvl w:ilvl="4" w:tplc="04090019" w:tentative="1">
      <w:start w:val="1"/>
      <w:numFmt w:val="lowerLetter"/>
      <w:lvlText w:val="%5."/>
      <w:lvlJc w:val="left"/>
      <w:pPr>
        <w:ind w:left="3379" w:hanging="360"/>
      </w:pPr>
    </w:lvl>
    <w:lvl w:ilvl="5" w:tplc="0409001B" w:tentative="1">
      <w:start w:val="1"/>
      <w:numFmt w:val="lowerRoman"/>
      <w:lvlText w:val="%6."/>
      <w:lvlJc w:val="right"/>
      <w:pPr>
        <w:ind w:left="4099" w:hanging="180"/>
      </w:pPr>
    </w:lvl>
    <w:lvl w:ilvl="6" w:tplc="0409000F" w:tentative="1">
      <w:start w:val="1"/>
      <w:numFmt w:val="decimal"/>
      <w:lvlText w:val="%7."/>
      <w:lvlJc w:val="left"/>
      <w:pPr>
        <w:ind w:left="4819" w:hanging="360"/>
      </w:pPr>
    </w:lvl>
    <w:lvl w:ilvl="7" w:tplc="04090019" w:tentative="1">
      <w:start w:val="1"/>
      <w:numFmt w:val="lowerLetter"/>
      <w:lvlText w:val="%8."/>
      <w:lvlJc w:val="left"/>
      <w:pPr>
        <w:ind w:left="5539" w:hanging="360"/>
      </w:pPr>
    </w:lvl>
    <w:lvl w:ilvl="8" w:tplc="0409001B" w:tentative="1">
      <w:start w:val="1"/>
      <w:numFmt w:val="lowerRoman"/>
      <w:lvlText w:val="%9."/>
      <w:lvlJc w:val="right"/>
      <w:pPr>
        <w:ind w:left="6259" w:hanging="180"/>
      </w:pPr>
    </w:lvl>
  </w:abstractNum>
  <w:abstractNum w:abstractNumId="20" w15:restartNumberingAfterBreak="0">
    <w:nsid w:val="557110F5"/>
    <w:multiLevelType w:val="hybridMultilevel"/>
    <w:tmpl w:val="75EE913C"/>
    <w:lvl w:ilvl="0" w:tplc="6FA0E2D4">
      <w:start w:val="1"/>
      <w:numFmt w:val="decimal"/>
      <w:lvlText w:val="%1.0"/>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CFC66A0"/>
    <w:multiLevelType w:val="multilevel"/>
    <w:tmpl w:val="17E03D9C"/>
    <w:lvl w:ilvl="0">
      <w:start w:val="1"/>
      <w:numFmt w:val="decimal"/>
      <w:suff w:val="nothing"/>
      <w:lvlText w:val=""/>
      <w:lvlJc w:val="left"/>
      <w:pPr>
        <w:ind w:left="0" w:firstLine="0"/>
      </w:pPr>
      <w:rPr>
        <w:rFonts w:hint="default"/>
        <w:vanish w:val="0"/>
      </w:rPr>
    </w:lvl>
    <w:lvl w:ilvl="1">
      <w:numFmt w:val="decimal"/>
      <w:lvlText w:val="%1.%2"/>
      <w:lvlJc w:val="left"/>
      <w:pPr>
        <w:ind w:left="1351" w:hanging="492"/>
      </w:pPr>
      <w:rPr>
        <w:rFonts w:ascii="Arial" w:eastAsia="Arial" w:hAnsi="Arial" w:cs="Arial" w:hint="default"/>
        <w:spacing w:val="-1"/>
        <w:w w:val="100"/>
        <w:sz w:val="22"/>
        <w:szCs w:val="22"/>
      </w:rPr>
    </w:lvl>
    <w:lvl w:ilvl="2">
      <w:start w:val="1"/>
      <w:numFmt w:val="lowerLetter"/>
      <w:suff w:val="space"/>
      <w:lvlText w:val="(%3)"/>
      <w:lvlJc w:val="left"/>
      <w:pPr>
        <w:ind w:left="1584" w:hanging="32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22" w15:restartNumberingAfterBreak="0">
    <w:nsid w:val="61235894"/>
    <w:multiLevelType w:val="multilevel"/>
    <w:tmpl w:val="893427DE"/>
    <w:lvl w:ilvl="0">
      <w:start w:val="1"/>
      <w:numFmt w:val="decimal"/>
      <w:lvlText w:val="%1.0"/>
      <w:lvlJc w:val="left"/>
      <w:pPr>
        <w:ind w:left="1351" w:hanging="631"/>
      </w:pPr>
      <w:rPr>
        <w:rFonts w:hint="default"/>
      </w:rPr>
    </w:lvl>
    <w:lvl w:ilvl="1">
      <w:numFmt w:val="decimal"/>
      <w:lvlText w:val="%1.%2"/>
      <w:lvlJc w:val="left"/>
      <w:pPr>
        <w:ind w:left="1351" w:hanging="492"/>
      </w:pPr>
      <w:rPr>
        <w:rFonts w:ascii="Arial" w:eastAsia="Arial" w:hAnsi="Arial" w:cs="Arial" w:hint="default"/>
        <w:spacing w:val="-1"/>
        <w:w w:val="100"/>
        <w:sz w:val="22"/>
        <w:szCs w:val="22"/>
      </w:rPr>
    </w:lvl>
    <w:lvl w:ilvl="2">
      <w:start w:val="1"/>
      <w:numFmt w:val="lowerLetter"/>
      <w:lvlText w:val="(%3)"/>
      <w:lvlJc w:val="left"/>
      <w:pPr>
        <w:ind w:left="1594" w:hanging="33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23" w15:restartNumberingAfterBreak="0">
    <w:nsid w:val="7498499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756B4C8D"/>
    <w:multiLevelType w:val="multilevel"/>
    <w:tmpl w:val="B09E232E"/>
    <w:lvl w:ilvl="0">
      <w:start w:val="1"/>
      <w:numFmt w:val="decimal"/>
      <w:suff w:val="nothing"/>
      <w:lvlText w:val=""/>
      <w:lvlJc w:val="left"/>
      <w:pPr>
        <w:ind w:left="0" w:firstLine="0"/>
      </w:pPr>
      <w:rPr>
        <w:rFonts w:hint="default"/>
        <w:vanish w:val="0"/>
      </w:rPr>
    </w:lvl>
    <w:lvl w:ilvl="1">
      <w:numFmt w:val="decimal"/>
      <w:lvlText w:val="%1.%2"/>
      <w:lvlJc w:val="left"/>
      <w:pPr>
        <w:ind w:left="1351" w:hanging="492"/>
      </w:pPr>
      <w:rPr>
        <w:rFonts w:ascii="Arial" w:eastAsia="Arial" w:hAnsi="Arial" w:cs="Arial" w:hint="default"/>
        <w:spacing w:val="-1"/>
        <w:w w:val="100"/>
        <w:sz w:val="22"/>
        <w:szCs w:val="22"/>
      </w:rPr>
    </w:lvl>
    <w:lvl w:ilvl="2">
      <w:start w:val="1"/>
      <w:numFmt w:val="lowerLetter"/>
      <w:suff w:val="space"/>
      <w:lvlText w:val="(%3)"/>
      <w:lvlJc w:val="left"/>
      <w:pPr>
        <w:ind w:left="1584" w:hanging="32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25" w15:restartNumberingAfterBreak="0">
    <w:nsid w:val="79AE4AAB"/>
    <w:multiLevelType w:val="multilevel"/>
    <w:tmpl w:val="AC28FA6E"/>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7D586436"/>
    <w:multiLevelType w:val="multilevel"/>
    <w:tmpl w:val="36F6FAE8"/>
    <w:lvl w:ilvl="0">
      <w:start w:val="2"/>
      <w:numFmt w:val="decimal"/>
      <w:lvlText w:val="%1.0"/>
      <w:lvlJc w:val="left"/>
      <w:pPr>
        <w:ind w:left="1351" w:hanging="631"/>
      </w:pPr>
      <w:rPr>
        <w:rFonts w:hint="default"/>
      </w:rPr>
    </w:lvl>
    <w:lvl w:ilvl="1">
      <w:start w:val="2"/>
      <w:numFmt w:val="decimal"/>
      <w:lvlText w:val="%2.0"/>
      <w:lvlJc w:val="left"/>
      <w:pPr>
        <w:ind w:left="1351" w:hanging="492"/>
      </w:pPr>
      <w:rPr>
        <w:rFonts w:hint="default"/>
        <w:spacing w:val="-1"/>
        <w:w w:val="100"/>
        <w:sz w:val="22"/>
        <w:szCs w:val="22"/>
      </w:rPr>
    </w:lvl>
    <w:lvl w:ilvl="2">
      <w:start w:val="1"/>
      <w:numFmt w:val="lowerLetter"/>
      <w:lvlText w:val="(%3)"/>
      <w:lvlJc w:val="left"/>
      <w:pPr>
        <w:ind w:left="1594" w:hanging="33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27" w15:restartNumberingAfterBreak="0">
    <w:nsid w:val="7DCE2D6D"/>
    <w:multiLevelType w:val="multilevel"/>
    <w:tmpl w:val="56B01C70"/>
    <w:lvl w:ilvl="0">
      <w:start w:val="1"/>
      <w:numFmt w:val="decimal"/>
      <w:suff w:val="space"/>
      <w:lvlText w:val="%1.0"/>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16cid:durableId="1503743363">
    <w:abstractNumId w:val="1"/>
  </w:num>
  <w:num w:numId="2" w16cid:durableId="535511013">
    <w:abstractNumId w:val="25"/>
  </w:num>
  <w:num w:numId="3" w16cid:durableId="1882475257">
    <w:abstractNumId w:val="18"/>
  </w:num>
  <w:num w:numId="4" w16cid:durableId="161093549">
    <w:abstractNumId w:val="10"/>
  </w:num>
  <w:num w:numId="5" w16cid:durableId="1309169454">
    <w:abstractNumId w:val="20"/>
  </w:num>
  <w:num w:numId="6" w16cid:durableId="479342906">
    <w:abstractNumId w:val="16"/>
  </w:num>
  <w:num w:numId="7" w16cid:durableId="630406374">
    <w:abstractNumId w:val="4"/>
  </w:num>
  <w:num w:numId="8" w16cid:durableId="1014766341">
    <w:abstractNumId w:val="21"/>
  </w:num>
  <w:num w:numId="9" w16cid:durableId="338121538">
    <w:abstractNumId w:val="24"/>
  </w:num>
  <w:num w:numId="10" w16cid:durableId="577129149">
    <w:abstractNumId w:val="22"/>
  </w:num>
  <w:num w:numId="11" w16cid:durableId="1985505039">
    <w:abstractNumId w:val="23"/>
  </w:num>
  <w:num w:numId="12" w16cid:durableId="1545486933">
    <w:abstractNumId w:val="8"/>
  </w:num>
  <w:num w:numId="13" w16cid:durableId="145778755">
    <w:abstractNumId w:val="17"/>
  </w:num>
  <w:num w:numId="14" w16cid:durableId="1213342500">
    <w:abstractNumId w:val="12"/>
  </w:num>
  <w:num w:numId="15" w16cid:durableId="1031147340">
    <w:abstractNumId w:val="5"/>
  </w:num>
  <w:num w:numId="16" w16cid:durableId="842281759">
    <w:abstractNumId w:val="26"/>
  </w:num>
  <w:num w:numId="17" w16cid:durableId="2021814908">
    <w:abstractNumId w:val="5"/>
    <w:lvlOverride w:ilvl="0">
      <w:startOverride w:val="2"/>
    </w:lvlOverride>
    <w:lvlOverride w:ilvl="1">
      <w:startOverride w:val="2"/>
    </w:lvlOverride>
    <w:lvlOverride w:ilvl="2">
      <w:startOverride w:val="1"/>
    </w:lvlOverride>
    <w:lvlOverride w:ilvl="3">
      <w:startOverride w:val="1"/>
    </w:lvlOverride>
    <w:lvlOverride w:ilvl="4"/>
    <w:lvlOverride w:ilvl="5"/>
    <w:lvlOverride w:ilvl="6"/>
    <w:lvlOverride w:ilvl="7"/>
    <w:lvlOverride w:ilvl="8"/>
  </w:num>
  <w:num w:numId="18" w16cid:durableId="2060550064">
    <w:abstractNumId w:val="0"/>
  </w:num>
  <w:num w:numId="19" w16cid:durableId="1207447157">
    <w:abstractNumId w:val="3"/>
  </w:num>
  <w:num w:numId="20" w16cid:durableId="1172797850">
    <w:abstractNumId w:val="11"/>
  </w:num>
  <w:num w:numId="21" w16cid:durableId="1747068616">
    <w:abstractNumId w:val="15"/>
  </w:num>
  <w:num w:numId="22" w16cid:durableId="1756828310">
    <w:abstractNumId w:val="13"/>
  </w:num>
  <w:num w:numId="23" w16cid:durableId="2019849933">
    <w:abstractNumId w:val="9"/>
  </w:num>
  <w:num w:numId="24" w16cid:durableId="1244101669">
    <w:abstractNumId w:val="19"/>
  </w:num>
  <w:num w:numId="25" w16cid:durableId="872422754">
    <w:abstractNumId w:val="2"/>
  </w:num>
  <w:num w:numId="26" w16cid:durableId="111022469">
    <w:abstractNumId w:val="6"/>
  </w:num>
  <w:num w:numId="27" w16cid:durableId="2087259961">
    <w:abstractNumId w:val="7"/>
  </w:num>
  <w:num w:numId="28" w16cid:durableId="140274938">
    <w:abstractNumId w:val="14"/>
  </w:num>
  <w:num w:numId="29" w16cid:durableId="400324144">
    <w:abstractNumId w:val="27"/>
  </w:num>
  <w:num w:numId="30" w16cid:durableId="1669284639">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30915793">
    <w:abstractNumId w:val="6"/>
    <w:lvlOverride w:ilvl="0">
      <w:lvl w:ilvl="0">
        <w:start w:val="1"/>
        <w:numFmt w:val="decimal"/>
        <w:pStyle w:val="Level1"/>
        <w:suff w:val="nothing"/>
        <w:lvlText w:val=""/>
        <w:lvlJc w:val="right"/>
        <w:pPr>
          <w:ind w:left="0" w:firstLine="0"/>
        </w:pPr>
        <w:rPr>
          <w:rFonts w:hint="default"/>
          <w:vanish w:val="0"/>
        </w:rPr>
      </w:lvl>
    </w:lvlOverride>
    <w:lvlOverride w:ilvl="1">
      <w:lvl w:ilvl="1">
        <w:numFmt w:val="decimal"/>
        <w:pStyle w:val="Level2"/>
        <w:suff w:val="space"/>
        <w:lvlText w:val="%1.%2"/>
        <w:lvlJc w:val="right"/>
        <w:pPr>
          <w:ind w:left="576" w:firstLine="0"/>
        </w:pPr>
        <w:rPr>
          <w:rFonts w:hint="default"/>
        </w:rPr>
      </w:lvl>
    </w:lvlOverride>
    <w:lvlOverride w:ilvl="2">
      <w:lvl w:ilvl="2">
        <w:start w:val="1"/>
        <w:numFmt w:val="lowerLetter"/>
        <w:pStyle w:val="Level3"/>
        <w:suff w:val="space"/>
        <w:lvlText w:val="(%3)"/>
        <w:lvlJc w:val="right"/>
        <w:pPr>
          <w:ind w:left="864" w:firstLine="0"/>
        </w:pPr>
        <w:rPr>
          <w:rFonts w:hint="default"/>
        </w:rPr>
      </w:lvl>
    </w:lvlOverride>
    <w:lvlOverride w:ilvl="3">
      <w:lvl w:ilvl="3">
        <w:start w:val="1"/>
        <w:numFmt w:val="upperRoman"/>
        <w:suff w:val="space"/>
        <w:lvlText w:val="%4."/>
        <w:lvlJc w:val="right"/>
        <w:pPr>
          <w:ind w:left="2160" w:firstLine="0"/>
        </w:pPr>
        <w:rPr>
          <w:rFonts w:hint="default"/>
        </w:rPr>
      </w:lvl>
    </w:lvlOverride>
    <w:lvlOverride w:ilvl="4">
      <w:lvl w:ilvl="4">
        <w:start w:val="1"/>
        <w:numFmt w:val="upperLetter"/>
        <w:lvlText w:val="%5"/>
        <w:lvlJc w:val="left"/>
        <w:pPr>
          <w:ind w:left="3240" w:hanging="360"/>
        </w:pPr>
        <w:rPr>
          <w:rFonts w:hint="default"/>
        </w:rPr>
      </w:lvl>
    </w:lvlOverride>
    <w:lvlOverride w:ilvl="5">
      <w:lvl w:ilvl="5">
        <w:start w:val="1"/>
        <w:numFmt w:val="lowerRoman"/>
        <w:lvlText w:val="%6."/>
        <w:lvlJc w:val="right"/>
        <w:pPr>
          <w:ind w:left="3960" w:hanging="180"/>
        </w:pPr>
        <w:rPr>
          <w:rFonts w:hint="default"/>
        </w:rPr>
      </w:lvl>
    </w:lvlOverride>
    <w:lvlOverride w:ilvl="6">
      <w:lvl w:ilvl="6">
        <w:start w:val="1"/>
        <w:numFmt w:val="decimal"/>
        <w:lvlText w:val="%7."/>
        <w:lvlJc w:val="left"/>
        <w:pPr>
          <w:ind w:left="4680" w:hanging="360"/>
        </w:pPr>
        <w:rPr>
          <w:rFonts w:hint="default"/>
        </w:rPr>
      </w:lvl>
    </w:lvlOverride>
    <w:lvlOverride w:ilvl="7">
      <w:lvl w:ilvl="7">
        <w:start w:val="1"/>
        <w:numFmt w:val="lowerLetter"/>
        <w:lvlText w:val="%8."/>
        <w:lvlJc w:val="left"/>
        <w:pPr>
          <w:ind w:left="5400" w:hanging="360"/>
        </w:pPr>
        <w:rPr>
          <w:rFonts w:hint="default"/>
        </w:rPr>
      </w:lvl>
    </w:lvlOverride>
    <w:lvlOverride w:ilvl="8">
      <w:lvl w:ilvl="8">
        <w:start w:val="1"/>
        <w:numFmt w:val="lowerRoman"/>
        <w:lvlText w:val="%9."/>
        <w:lvlJc w:val="right"/>
        <w:pPr>
          <w:ind w:left="6120" w:hanging="180"/>
        </w:pPr>
        <w:rPr>
          <w:rFonts w:hint="default"/>
        </w:rPr>
      </w:lvl>
    </w:lvlOverride>
  </w:num>
  <w:num w:numId="32" w16cid:durableId="1116559056">
    <w:abstractNumId w:val="6"/>
    <w:lvlOverride w:ilvl="0">
      <w:lvl w:ilvl="0">
        <w:start w:val="1"/>
        <w:numFmt w:val="decimal"/>
        <w:pStyle w:val="Level1"/>
        <w:suff w:val="nothing"/>
        <w:lvlText w:val=""/>
        <w:lvlJc w:val="right"/>
        <w:pPr>
          <w:ind w:left="0" w:firstLine="0"/>
        </w:pPr>
        <w:rPr>
          <w:rFonts w:hint="default"/>
          <w:vanish w:val="0"/>
        </w:rPr>
      </w:lvl>
    </w:lvlOverride>
    <w:lvlOverride w:ilvl="1">
      <w:lvl w:ilvl="1">
        <w:numFmt w:val="decimal"/>
        <w:pStyle w:val="Level2"/>
        <w:lvlText w:val="%1.%2"/>
        <w:lvlJc w:val="left"/>
        <w:pPr>
          <w:ind w:left="1224" w:hanging="648"/>
        </w:pPr>
        <w:rPr>
          <w:rFonts w:hint="default"/>
        </w:rPr>
      </w:lvl>
    </w:lvlOverride>
    <w:lvlOverride w:ilvl="2">
      <w:lvl w:ilvl="2">
        <w:start w:val="1"/>
        <w:numFmt w:val="lowerLetter"/>
        <w:pStyle w:val="Level3"/>
        <w:lvlText w:val="(%3)"/>
        <w:lvlJc w:val="left"/>
        <w:pPr>
          <w:ind w:left="1368" w:hanging="360"/>
        </w:pPr>
        <w:rPr>
          <w:rFonts w:hint="default"/>
        </w:rPr>
      </w:lvl>
    </w:lvlOverride>
    <w:lvlOverride w:ilvl="3">
      <w:lvl w:ilvl="3">
        <w:start w:val="1"/>
        <w:numFmt w:val="upperRoman"/>
        <w:suff w:val="nothing"/>
        <w:lvlText w:val="%4."/>
        <w:lvlJc w:val="left"/>
        <w:pPr>
          <w:ind w:left="1728" w:hanging="288"/>
        </w:pPr>
        <w:rPr>
          <w:rFonts w:hint="default"/>
        </w:rPr>
      </w:lvl>
    </w:lvlOverride>
    <w:lvlOverride w:ilvl="4">
      <w:lvl w:ilvl="4">
        <w:start w:val="1"/>
        <w:numFmt w:val="upperLetter"/>
        <w:lvlText w:val="%5"/>
        <w:lvlJc w:val="left"/>
        <w:pPr>
          <w:ind w:left="3240" w:hanging="360"/>
        </w:pPr>
        <w:rPr>
          <w:rFonts w:hint="default"/>
        </w:rPr>
      </w:lvl>
    </w:lvlOverride>
    <w:lvlOverride w:ilvl="5">
      <w:lvl w:ilvl="5">
        <w:start w:val="1"/>
        <w:numFmt w:val="lowerRoman"/>
        <w:lvlText w:val="%6."/>
        <w:lvlJc w:val="right"/>
        <w:pPr>
          <w:ind w:left="3960" w:hanging="180"/>
        </w:pPr>
        <w:rPr>
          <w:rFonts w:hint="default"/>
        </w:rPr>
      </w:lvl>
    </w:lvlOverride>
    <w:lvlOverride w:ilvl="6">
      <w:lvl w:ilvl="6">
        <w:start w:val="1"/>
        <w:numFmt w:val="decimal"/>
        <w:lvlText w:val="%7."/>
        <w:lvlJc w:val="left"/>
        <w:pPr>
          <w:ind w:left="4680" w:hanging="360"/>
        </w:pPr>
        <w:rPr>
          <w:rFonts w:hint="default"/>
        </w:rPr>
      </w:lvl>
    </w:lvlOverride>
    <w:lvlOverride w:ilvl="7">
      <w:lvl w:ilvl="7">
        <w:start w:val="1"/>
        <w:numFmt w:val="lowerLetter"/>
        <w:lvlText w:val="%8."/>
        <w:lvlJc w:val="left"/>
        <w:pPr>
          <w:ind w:left="5400" w:hanging="360"/>
        </w:pPr>
        <w:rPr>
          <w:rFonts w:hint="default"/>
        </w:rPr>
      </w:lvl>
    </w:lvlOverride>
    <w:lvlOverride w:ilvl="8">
      <w:lvl w:ilvl="8">
        <w:start w:val="1"/>
        <w:numFmt w:val="lowerRoman"/>
        <w:lvlText w:val="%9."/>
        <w:lvlJc w:val="right"/>
        <w:pPr>
          <w:ind w:left="6120" w:hanging="180"/>
        </w:pPr>
        <w:rPr>
          <w:rFonts w:hint="default"/>
        </w:rPr>
      </w:lvl>
    </w:lvlOverride>
  </w:num>
  <w:num w:numId="33" w16cid:durableId="1188372672">
    <w:abstractNumId w:val="6"/>
    <w:lvlOverride w:ilvl="0">
      <w:lvl w:ilvl="0">
        <w:start w:val="1"/>
        <w:numFmt w:val="none"/>
        <w:pStyle w:val="Level1"/>
        <w:suff w:val="nothing"/>
        <w:lvlText w:val=""/>
        <w:lvlJc w:val="right"/>
        <w:pPr>
          <w:ind w:left="0" w:firstLine="0"/>
        </w:pPr>
        <w:rPr>
          <w:rFonts w:hint="default"/>
          <w:vanish w:val="0"/>
        </w:rPr>
      </w:lvl>
    </w:lvlOverride>
    <w:lvlOverride w:ilvl="1">
      <w:lvl w:ilvl="1">
        <w:numFmt w:val="decimal"/>
        <w:pStyle w:val="Level2"/>
        <w:lvlText w:val="%1.%2"/>
        <w:lvlJc w:val="left"/>
        <w:pPr>
          <w:ind w:left="1224" w:hanging="648"/>
        </w:pPr>
        <w:rPr>
          <w:rFonts w:hint="default"/>
        </w:rPr>
      </w:lvl>
    </w:lvlOverride>
    <w:lvlOverride w:ilvl="2">
      <w:lvl w:ilvl="2">
        <w:start w:val="1"/>
        <w:numFmt w:val="lowerLetter"/>
        <w:pStyle w:val="Level3"/>
        <w:lvlText w:val="(%3)"/>
        <w:lvlJc w:val="left"/>
        <w:pPr>
          <w:ind w:left="1368" w:hanging="360"/>
        </w:pPr>
        <w:rPr>
          <w:rFonts w:hint="default"/>
        </w:rPr>
      </w:lvl>
    </w:lvlOverride>
    <w:lvlOverride w:ilvl="3">
      <w:lvl w:ilvl="3">
        <w:start w:val="1"/>
        <w:numFmt w:val="upperRoman"/>
        <w:lvlText w:val="%4."/>
        <w:lvlJc w:val="left"/>
        <w:pPr>
          <w:ind w:left="1728" w:hanging="288"/>
        </w:pPr>
        <w:rPr>
          <w:rFonts w:hint="default"/>
        </w:rPr>
      </w:lvl>
    </w:lvlOverride>
    <w:lvlOverride w:ilvl="4">
      <w:lvl w:ilvl="4">
        <w:start w:val="1"/>
        <w:numFmt w:val="upperLetter"/>
        <w:lvlText w:val="%5"/>
        <w:lvlJc w:val="left"/>
        <w:pPr>
          <w:ind w:left="3240" w:hanging="360"/>
        </w:pPr>
        <w:rPr>
          <w:rFonts w:hint="default"/>
        </w:rPr>
      </w:lvl>
    </w:lvlOverride>
    <w:lvlOverride w:ilvl="5">
      <w:lvl w:ilvl="5">
        <w:start w:val="1"/>
        <w:numFmt w:val="lowerRoman"/>
        <w:lvlText w:val="%6."/>
        <w:lvlJc w:val="right"/>
        <w:pPr>
          <w:ind w:left="3960" w:hanging="180"/>
        </w:pPr>
        <w:rPr>
          <w:rFonts w:hint="default"/>
        </w:rPr>
      </w:lvl>
    </w:lvlOverride>
    <w:lvlOverride w:ilvl="6">
      <w:lvl w:ilvl="6">
        <w:start w:val="1"/>
        <w:numFmt w:val="decimal"/>
        <w:lvlText w:val="%7."/>
        <w:lvlJc w:val="left"/>
        <w:pPr>
          <w:ind w:left="4680" w:hanging="360"/>
        </w:pPr>
        <w:rPr>
          <w:rFonts w:hint="default"/>
        </w:rPr>
      </w:lvl>
    </w:lvlOverride>
    <w:lvlOverride w:ilvl="7">
      <w:lvl w:ilvl="7">
        <w:start w:val="1"/>
        <w:numFmt w:val="lowerLetter"/>
        <w:lvlText w:val="%8."/>
        <w:lvlJc w:val="left"/>
        <w:pPr>
          <w:ind w:left="5400" w:hanging="360"/>
        </w:pPr>
        <w:rPr>
          <w:rFonts w:hint="default"/>
        </w:rPr>
      </w:lvl>
    </w:lvlOverride>
    <w:lvlOverride w:ilvl="8">
      <w:lvl w:ilvl="8">
        <w:start w:val="1"/>
        <w:numFmt w:val="lowerRoman"/>
        <w:lvlText w:val="%9."/>
        <w:lvlJc w:val="right"/>
        <w:pPr>
          <w:ind w:left="6120" w:hanging="180"/>
        </w:pPr>
        <w:rPr>
          <w:rFonts w:hint="default"/>
        </w:rPr>
      </w:lvl>
    </w:lvlOverride>
  </w:num>
  <w:num w:numId="34" w16cid:durableId="60369344">
    <w:abstractNumId w:val="6"/>
  </w:num>
  <w:num w:numId="35" w16cid:durableId="1651131632">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27408950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22810309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03581037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02756017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99596315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761247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38398589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271621389">
    <w:abstractNumId w:val="6"/>
    <w:lvlOverride w:ilvl="0">
      <w:startOverride w:val="6"/>
    </w:lvlOverride>
    <w:lvlOverride w:ilvl="1">
      <w:startOverride w:val="1"/>
    </w:lvlOverride>
    <w:lvlOverride w:ilvl="2">
      <w:startOverride w:val="7"/>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41153764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76592606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9307043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0026649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0123358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68039574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884555884">
    <w:abstractNumId w:val="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854421718">
    <w:abstractNumId w:val="6"/>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355546784">
    <w:abstractNumId w:val="6"/>
    <w:lvlOverride w:ilvl="0">
      <w:startOverride w:val="1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820195553">
    <w:abstractNumId w:val="6"/>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402295181">
    <w:abstractNumId w:val="6"/>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900286424">
    <w:abstractNumId w:val="6"/>
    <w:lvlOverride w:ilvl="0">
      <w:startOverride w:val="1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223250393">
    <w:abstractNumId w:val="6"/>
    <w:lvlOverride w:ilvl="0">
      <w:startOverride w:val="1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389263061">
    <w:abstractNumId w:val="6"/>
    <w:lvlOverride w:ilvl="0">
      <w:startOverride w:val="1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734427767">
    <w:abstractNumId w:val="6"/>
    <w:lvlOverride w:ilvl="0">
      <w:startOverride w:val="1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078020290">
    <w:abstractNumId w:val="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535431140">
    <w:abstractNumId w:val="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22159916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746762868">
    <w:abstractNumId w:val="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303004983">
    <w:abstractNumId w:val="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621495679">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237979706">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zM7M0AAJzQyMDMyUdpeDU4uLM/DyQAsNaAFhr5wIsAAAA"/>
  </w:docVars>
  <w:rsids>
    <w:rsidRoot w:val="00A45C27"/>
    <w:rsid w:val="00000522"/>
    <w:rsid w:val="00001712"/>
    <w:rsid w:val="00003035"/>
    <w:rsid w:val="000033CB"/>
    <w:rsid w:val="00004D3E"/>
    <w:rsid w:val="000117F7"/>
    <w:rsid w:val="000124B1"/>
    <w:rsid w:val="00013655"/>
    <w:rsid w:val="00014040"/>
    <w:rsid w:val="00014A22"/>
    <w:rsid w:val="00015B11"/>
    <w:rsid w:val="00021F3B"/>
    <w:rsid w:val="0002747A"/>
    <w:rsid w:val="0003108E"/>
    <w:rsid w:val="00031C11"/>
    <w:rsid w:val="00034EDA"/>
    <w:rsid w:val="00037606"/>
    <w:rsid w:val="000405D1"/>
    <w:rsid w:val="000425AB"/>
    <w:rsid w:val="000439EF"/>
    <w:rsid w:val="000446C4"/>
    <w:rsid w:val="000456F6"/>
    <w:rsid w:val="00046AB1"/>
    <w:rsid w:val="00047F36"/>
    <w:rsid w:val="00050C81"/>
    <w:rsid w:val="0005155E"/>
    <w:rsid w:val="00051A67"/>
    <w:rsid w:val="00051FBB"/>
    <w:rsid w:val="00052F18"/>
    <w:rsid w:val="00055360"/>
    <w:rsid w:val="000606EE"/>
    <w:rsid w:val="00060C15"/>
    <w:rsid w:val="00060D83"/>
    <w:rsid w:val="000615D5"/>
    <w:rsid w:val="00062C4A"/>
    <w:rsid w:val="00066338"/>
    <w:rsid w:val="00067CAB"/>
    <w:rsid w:val="000710DF"/>
    <w:rsid w:val="00071F1A"/>
    <w:rsid w:val="0007211C"/>
    <w:rsid w:val="00072B0E"/>
    <w:rsid w:val="0007343E"/>
    <w:rsid w:val="00074FC8"/>
    <w:rsid w:val="00076076"/>
    <w:rsid w:val="000774ED"/>
    <w:rsid w:val="00077DF2"/>
    <w:rsid w:val="000809F2"/>
    <w:rsid w:val="000823BE"/>
    <w:rsid w:val="0008287B"/>
    <w:rsid w:val="00083EE1"/>
    <w:rsid w:val="000853FC"/>
    <w:rsid w:val="000865D6"/>
    <w:rsid w:val="00090BA9"/>
    <w:rsid w:val="000A03EE"/>
    <w:rsid w:val="000A04AD"/>
    <w:rsid w:val="000A347E"/>
    <w:rsid w:val="000A3F58"/>
    <w:rsid w:val="000A4C31"/>
    <w:rsid w:val="000A653D"/>
    <w:rsid w:val="000A74D7"/>
    <w:rsid w:val="000A7EC2"/>
    <w:rsid w:val="000B0D68"/>
    <w:rsid w:val="000B2D51"/>
    <w:rsid w:val="000B31F2"/>
    <w:rsid w:val="000B3CE4"/>
    <w:rsid w:val="000B6826"/>
    <w:rsid w:val="000C0812"/>
    <w:rsid w:val="000C0C50"/>
    <w:rsid w:val="000C16A0"/>
    <w:rsid w:val="000C2563"/>
    <w:rsid w:val="000C2C16"/>
    <w:rsid w:val="000C3B1B"/>
    <w:rsid w:val="000C4E34"/>
    <w:rsid w:val="000C79B2"/>
    <w:rsid w:val="000C7A23"/>
    <w:rsid w:val="000D06CF"/>
    <w:rsid w:val="000D14B6"/>
    <w:rsid w:val="000D3034"/>
    <w:rsid w:val="000D42B0"/>
    <w:rsid w:val="000D4C9A"/>
    <w:rsid w:val="000D6ACC"/>
    <w:rsid w:val="000D6C93"/>
    <w:rsid w:val="000D6CDF"/>
    <w:rsid w:val="000D6DDF"/>
    <w:rsid w:val="000D7158"/>
    <w:rsid w:val="000E07F1"/>
    <w:rsid w:val="000E19C9"/>
    <w:rsid w:val="000E1BE0"/>
    <w:rsid w:val="000E23E0"/>
    <w:rsid w:val="000E37B2"/>
    <w:rsid w:val="000E4E8E"/>
    <w:rsid w:val="000E5357"/>
    <w:rsid w:val="000E53A2"/>
    <w:rsid w:val="000E585B"/>
    <w:rsid w:val="000E7221"/>
    <w:rsid w:val="000E72CB"/>
    <w:rsid w:val="000F0677"/>
    <w:rsid w:val="000F1B2D"/>
    <w:rsid w:val="000F1DD0"/>
    <w:rsid w:val="000F227B"/>
    <w:rsid w:val="000F2A59"/>
    <w:rsid w:val="000F4A9F"/>
    <w:rsid w:val="000F514E"/>
    <w:rsid w:val="000F7247"/>
    <w:rsid w:val="000F77C5"/>
    <w:rsid w:val="000F794F"/>
    <w:rsid w:val="000F7BED"/>
    <w:rsid w:val="000F7FE0"/>
    <w:rsid w:val="00100C89"/>
    <w:rsid w:val="0010222C"/>
    <w:rsid w:val="00104024"/>
    <w:rsid w:val="00104862"/>
    <w:rsid w:val="00104D57"/>
    <w:rsid w:val="0010538A"/>
    <w:rsid w:val="00106745"/>
    <w:rsid w:val="001069A4"/>
    <w:rsid w:val="0010731B"/>
    <w:rsid w:val="00111ED2"/>
    <w:rsid w:val="00112755"/>
    <w:rsid w:val="00112766"/>
    <w:rsid w:val="00113CC9"/>
    <w:rsid w:val="0011404E"/>
    <w:rsid w:val="00115401"/>
    <w:rsid w:val="001167B7"/>
    <w:rsid w:val="0012354D"/>
    <w:rsid w:val="001252FB"/>
    <w:rsid w:val="00126995"/>
    <w:rsid w:val="0012723B"/>
    <w:rsid w:val="001304E3"/>
    <w:rsid w:val="00132BE2"/>
    <w:rsid w:val="00133F6C"/>
    <w:rsid w:val="0013500C"/>
    <w:rsid w:val="00135B93"/>
    <w:rsid w:val="00135E52"/>
    <w:rsid w:val="0014188D"/>
    <w:rsid w:val="00141E28"/>
    <w:rsid w:val="0014294D"/>
    <w:rsid w:val="00147D6C"/>
    <w:rsid w:val="00150433"/>
    <w:rsid w:val="00150AE3"/>
    <w:rsid w:val="001510BC"/>
    <w:rsid w:val="001524ED"/>
    <w:rsid w:val="00154484"/>
    <w:rsid w:val="00154E05"/>
    <w:rsid w:val="001561F5"/>
    <w:rsid w:val="0016486F"/>
    <w:rsid w:val="00164BA6"/>
    <w:rsid w:val="0016575F"/>
    <w:rsid w:val="00165B89"/>
    <w:rsid w:val="00166D17"/>
    <w:rsid w:val="00167AD0"/>
    <w:rsid w:val="00167B0F"/>
    <w:rsid w:val="00167CBC"/>
    <w:rsid w:val="00170ACC"/>
    <w:rsid w:val="0017244A"/>
    <w:rsid w:val="0017305D"/>
    <w:rsid w:val="00173A5E"/>
    <w:rsid w:val="0017573C"/>
    <w:rsid w:val="00175A2C"/>
    <w:rsid w:val="001810F3"/>
    <w:rsid w:val="00182828"/>
    <w:rsid w:val="00185577"/>
    <w:rsid w:val="00186488"/>
    <w:rsid w:val="001866B4"/>
    <w:rsid w:val="00186B9E"/>
    <w:rsid w:val="00186D1C"/>
    <w:rsid w:val="00190824"/>
    <w:rsid w:val="00191F4E"/>
    <w:rsid w:val="00193B91"/>
    <w:rsid w:val="00193EAB"/>
    <w:rsid w:val="00197E7E"/>
    <w:rsid w:val="001A1FF1"/>
    <w:rsid w:val="001A20A3"/>
    <w:rsid w:val="001A2994"/>
    <w:rsid w:val="001A35DB"/>
    <w:rsid w:val="001A3AB7"/>
    <w:rsid w:val="001A4E3A"/>
    <w:rsid w:val="001A5742"/>
    <w:rsid w:val="001A6899"/>
    <w:rsid w:val="001A7F1F"/>
    <w:rsid w:val="001B255F"/>
    <w:rsid w:val="001B4189"/>
    <w:rsid w:val="001B4A39"/>
    <w:rsid w:val="001B7CF2"/>
    <w:rsid w:val="001C0294"/>
    <w:rsid w:val="001C07CC"/>
    <w:rsid w:val="001C307D"/>
    <w:rsid w:val="001C6F8C"/>
    <w:rsid w:val="001D1A5B"/>
    <w:rsid w:val="001D319E"/>
    <w:rsid w:val="001D3C9F"/>
    <w:rsid w:val="001D3E99"/>
    <w:rsid w:val="001D4D82"/>
    <w:rsid w:val="001D661E"/>
    <w:rsid w:val="001E0BFB"/>
    <w:rsid w:val="001E6307"/>
    <w:rsid w:val="001E7E7A"/>
    <w:rsid w:val="001F090B"/>
    <w:rsid w:val="001F1252"/>
    <w:rsid w:val="001F17C9"/>
    <w:rsid w:val="001F2065"/>
    <w:rsid w:val="001F2669"/>
    <w:rsid w:val="001F3C3F"/>
    <w:rsid w:val="001F40B5"/>
    <w:rsid w:val="001F6D0E"/>
    <w:rsid w:val="00200B0A"/>
    <w:rsid w:val="00202EE7"/>
    <w:rsid w:val="00204023"/>
    <w:rsid w:val="00204782"/>
    <w:rsid w:val="00204970"/>
    <w:rsid w:val="00206BDC"/>
    <w:rsid w:val="00207352"/>
    <w:rsid w:val="00211008"/>
    <w:rsid w:val="0021111A"/>
    <w:rsid w:val="00212031"/>
    <w:rsid w:val="00213223"/>
    <w:rsid w:val="002136D8"/>
    <w:rsid w:val="00213E5B"/>
    <w:rsid w:val="0021532E"/>
    <w:rsid w:val="00217EE4"/>
    <w:rsid w:val="002205D3"/>
    <w:rsid w:val="00221984"/>
    <w:rsid w:val="002235A8"/>
    <w:rsid w:val="00225683"/>
    <w:rsid w:val="002257A2"/>
    <w:rsid w:val="00227339"/>
    <w:rsid w:val="002274F4"/>
    <w:rsid w:val="00230398"/>
    <w:rsid w:val="00232432"/>
    <w:rsid w:val="00234315"/>
    <w:rsid w:val="0023597D"/>
    <w:rsid w:val="00236BAC"/>
    <w:rsid w:val="00236EBE"/>
    <w:rsid w:val="00237639"/>
    <w:rsid w:val="00240C57"/>
    <w:rsid w:val="00241138"/>
    <w:rsid w:val="0024186E"/>
    <w:rsid w:val="00246082"/>
    <w:rsid w:val="00250ACD"/>
    <w:rsid w:val="002568F7"/>
    <w:rsid w:val="002569D8"/>
    <w:rsid w:val="00256AB9"/>
    <w:rsid w:val="00256D8D"/>
    <w:rsid w:val="00257D1D"/>
    <w:rsid w:val="00260107"/>
    <w:rsid w:val="00263040"/>
    <w:rsid w:val="00264196"/>
    <w:rsid w:val="00270189"/>
    <w:rsid w:val="00271D23"/>
    <w:rsid w:val="00282644"/>
    <w:rsid w:val="002838F1"/>
    <w:rsid w:val="00284AF2"/>
    <w:rsid w:val="00285B0E"/>
    <w:rsid w:val="0028606F"/>
    <w:rsid w:val="00286423"/>
    <w:rsid w:val="00286AC7"/>
    <w:rsid w:val="00286CE5"/>
    <w:rsid w:val="00286ECA"/>
    <w:rsid w:val="002873C1"/>
    <w:rsid w:val="00290DD8"/>
    <w:rsid w:val="00294D84"/>
    <w:rsid w:val="00296D50"/>
    <w:rsid w:val="002A05E6"/>
    <w:rsid w:val="002A0D30"/>
    <w:rsid w:val="002A0F0E"/>
    <w:rsid w:val="002A1809"/>
    <w:rsid w:val="002A4475"/>
    <w:rsid w:val="002B0594"/>
    <w:rsid w:val="002B25F3"/>
    <w:rsid w:val="002B32FB"/>
    <w:rsid w:val="002B39E6"/>
    <w:rsid w:val="002B3DA4"/>
    <w:rsid w:val="002B4D75"/>
    <w:rsid w:val="002B53FC"/>
    <w:rsid w:val="002B560E"/>
    <w:rsid w:val="002C0541"/>
    <w:rsid w:val="002C0D9E"/>
    <w:rsid w:val="002C2D07"/>
    <w:rsid w:val="002C3A81"/>
    <w:rsid w:val="002C3CA0"/>
    <w:rsid w:val="002C552E"/>
    <w:rsid w:val="002C5A21"/>
    <w:rsid w:val="002C6856"/>
    <w:rsid w:val="002D086B"/>
    <w:rsid w:val="002D0AD2"/>
    <w:rsid w:val="002D1326"/>
    <w:rsid w:val="002D178B"/>
    <w:rsid w:val="002D3890"/>
    <w:rsid w:val="002D6A03"/>
    <w:rsid w:val="002D7A47"/>
    <w:rsid w:val="002E4DCE"/>
    <w:rsid w:val="002E5997"/>
    <w:rsid w:val="002E6D5F"/>
    <w:rsid w:val="002E7499"/>
    <w:rsid w:val="002F1069"/>
    <w:rsid w:val="002F310C"/>
    <w:rsid w:val="002F5DB8"/>
    <w:rsid w:val="002F6B6D"/>
    <w:rsid w:val="002F6DB6"/>
    <w:rsid w:val="002F6F7E"/>
    <w:rsid w:val="002F74B3"/>
    <w:rsid w:val="002F7E79"/>
    <w:rsid w:val="003005F6"/>
    <w:rsid w:val="00300BA7"/>
    <w:rsid w:val="003030BC"/>
    <w:rsid w:val="00304230"/>
    <w:rsid w:val="003045CC"/>
    <w:rsid w:val="003051F5"/>
    <w:rsid w:val="00306BF1"/>
    <w:rsid w:val="003072C4"/>
    <w:rsid w:val="0031266F"/>
    <w:rsid w:val="00314389"/>
    <w:rsid w:val="00314870"/>
    <w:rsid w:val="00314AEC"/>
    <w:rsid w:val="00314D9B"/>
    <w:rsid w:val="00315EB7"/>
    <w:rsid w:val="003166E5"/>
    <w:rsid w:val="00320689"/>
    <w:rsid w:val="0032400D"/>
    <w:rsid w:val="0032797E"/>
    <w:rsid w:val="003310A1"/>
    <w:rsid w:val="00331776"/>
    <w:rsid w:val="00331BB5"/>
    <w:rsid w:val="00332B6B"/>
    <w:rsid w:val="00333446"/>
    <w:rsid w:val="003339CF"/>
    <w:rsid w:val="00333FA0"/>
    <w:rsid w:val="00341B10"/>
    <w:rsid w:val="003423E5"/>
    <w:rsid w:val="00342635"/>
    <w:rsid w:val="00342883"/>
    <w:rsid w:val="00343DAD"/>
    <w:rsid w:val="003455AE"/>
    <w:rsid w:val="003466A0"/>
    <w:rsid w:val="00347E43"/>
    <w:rsid w:val="00351A1F"/>
    <w:rsid w:val="00352A37"/>
    <w:rsid w:val="00354173"/>
    <w:rsid w:val="00354ECA"/>
    <w:rsid w:val="003552DF"/>
    <w:rsid w:val="003556FA"/>
    <w:rsid w:val="00355E23"/>
    <w:rsid w:val="003579F3"/>
    <w:rsid w:val="00357A9F"/>
    <w:rsid w:val="00360B5C"/>
    <w:rsid w:val="00362220"/>
    <w:rsid w:val="0036280C"/>
    <w:rsid w:val="003648C5"/>
    <w:rsid w:val="00364F1C"/>
    <w:rsid w:val="00365349"/>
    <w:rsid w:val="00365472"/>
    <w:rsid w:val="00365AF2"/>
    <w:rsid w:val="00366AD0"/>
    <w:rsid w:val="003704B4"/>
    <w:rsid w:val="00370FD0"/>
    <w:rsid w:val="00373D90"/>
    <w:rsid w:val="00375F7F"/>
    <w:rsid w:val="003764E5"/>
    <w:rsid w:val="00377D7B"/>
    <w:rsid w:val="00380CB9"/>
    <w:rsid w:val="003818D0"/>
    <w:rsid w:val="00382B57"/>
    <w:rsid w:val="003852D8"/>
    <w:rsid w:val="00386333"/>
    <w:rsid w:val="00386B5F"/>
    <w:rsid w:val="00386C28"/>
    <w:rsid w:val="00390319"/>
    <w:rsid w:val="0039069A"/>
    <w:rsid w:val="0039298E"/>
    <w:rsid w:val="00393CCF"/>
    <w:rsid w:val="003971BD"/>
    <w:rsid w:val="003978AF"/>
    <w:rsid w:val="003978D7"/>
    <w:rsid w:val="003A10DB"/>
    <w:rsid w:val="003A2267"/>
    <w:rsid w:val="003A4790"/>
    <w:rsid w:val="003A74D5"/>
    <w:rsid w:val="003B1323"/>
    <w:rsid w:val="003B14BE"/>
    <w:rsid w:val="003B1F35"/>
    <w:rsid w:val="003B29FB"/>
    <w:rsid w:val="003B375E"/>
    <w:rsid w:val="003B3B97"/>
    <w:rsid w:val="003B6FB7"/>
    <w:rsid w:val="003B7A8B"/>
    <w:rsid w:val="003B7B5B"/>
    <w:rsid w:val="003C052C"/>
    <w:rsid w:val="003C0A8A"/>
    <w:rsid w:val="003C14D8"/>
    <w:rsid w:val="003C1ED5"/>
    <w:rsid w:val="003C2789"/>
    <w:rsid w:val="003C4735"/>
    <w:rsid w:val="003C5725"/>
    <w:rsid w:val="003C601B"/>
    <w:rsid w:val="003C7BF4"/>
    <w:rsid w:val="003D0722"/>
    <w:rsid w:val="003D2828"/>
    <w:rsid w:val="003D3B70"/>
    <w:rsid w:val="003D49A7"/>
    <w:rsid w:val="003D4F7B"/>
    <w:rsid w:val="003D58A6"/>
    <w:rsid w:val="003D5CE8"/>
    <w:rsid w:val="003D6008"/>
    <w:rsid w:val="003E1101"/>
    <w:rsid w:val="003E168A"/>
    <w:rsid w:val="003E2D0A"/>
    <w:rsid w:val="003E3215"/>
    <w:rsid w:val="003E581A"/>
    <w:rsid w:val="003F3912"/>
    <w:rsid w:val="003F5E9A"/>
    <w:rsid w:val="003F6389"/>
    <w:rsid w:val="00400889"/>
    <w:rsid w:val="00400FC6"/>
    <w:rsid w:val="00401168"/>
    <w:rsid w:val="004012F8"/>
    <w:rsid w:val="0040166D"/>
    <w:rsid w:val="004023C8"/>
    <w:rsid w:val="00403D56"/>
    <w:rsid w:val="004054E5"/>
    <w:rsid w:val="00405DFA"/>
    <w:rsid w:val="00406E1C"/>
    <w:rsid w:val="0040796D"/>
    <w:rsid w:val="0041172C"/>
    <w:rsid w:val="00411895"/>
    <w:rsid w:val="00412A8D"/>
    <w:rsid w:val="0041434F"/>
    <w:rsid w:val="00414C2F"/>
    <w:rsid w:val="00415A77"/>
    <w:rsid w:val="00416C27"/>
    <w:rsid w:val="004210D7"/>
    <w:rsid w:val="00421C44"/>
    <w:rsid w:val="004237F6"/>
    <w:rsid w:val="0042641A"/>
    <w:rsid w:val="00426F60"/>
    <w:rsid w:val="004275D8"/>
    <w:rsid w:val="00427686"/>
    <w:rsid w:val="00430D54"/>
    <w:rsid w:val="00430DDA"/>
    <w:rsid w:val="00431809"/>
    <w:rsid w:val="00431C87"/>
    <w:rsid w:val="004328FC"/>
    <w:rsid w:val="0043331B"/>
    <w:rsid w:val="00435D37"/>
    <w:rsid w:val="00436C32"/>
    <w:rsid w:val="00437BB9"/>
    <w:rsid w:val="00441F85"/>
    <w:rsid w:val="00442C02"/>
    <w:rsid w:val="00442F81"/>
    <w:rsid w:val="00443656"/>
    <w:rsid w:val="004441BE"/>
    <w:rsid w:val="00445BAF"/>
    <w:rsid w:val="00447455"/>
    <w:rsid w:val="00447763"/>
    <w:rsid w:val="00447CEA"/>
    <w:rsid w:val="0045144D"/>
    <w:rsid w:val="004514E8"/>
    <w:rsid w:val="00451A86"/>
    <w:rsid w:val="00453532"/>
    <w:rsid w:val="0045356F"/>
    <w:rsid w:val="00454763"/>
    <w:rsid w:val="00454A16"/>
    <w:rsid w:val="00454B43"/>
    <w:rsid w:val="00457430"/>
    <w:rsid w:val="00457C10"/>
    <w:rsid w:val="0046097B"/>
    <w:rsid w:val="004611EB"/>
    <w:rsid w:val="00461AE7"/>
    <w:rsid w:val="00461EDF"/>
    <w:rsid w:val="00462EC0"/>
    <w:rsid w:val="00464E4C"/>
    <w:rsid w:val="004652BB"/>
    <w:rsid w:val="00465887"/>
    <w:rsid w:val="00470665"/>
    <w:rsid w:val="00471D59"/>
    <w:rsid w:val="00472516"/>
    <w:rsid w:val="00473135"/>
    <w:rsid w:val="00474704"/>
    <w:rsid w:val="004753A2"/>
    <w:rsid w:val="00476BB8"/>
    <w:rsid w:val="00476DF7"/>
    <w:rsid w:val="004779FA"/>
    <w:rsid w:val="00487CE0"/>
    <w:rsid w:val="00492E7B"/>
    <w:rsid w:val="00493B54"/>
    <w:rsid w:val="00493CDD"/>
    <w:rsid w:val="004940A8"/>
    <w:rsid w:val="00495A54"/>
    <w:rsid w:val="0049638C"/>
    <w:rsid w:val="004A26B9"/>
    <w:rsid w:val="004A3043"/>
    <w:rsid w:val="004B16B4"/>
    <w:rsid w:val="004B22EB"/>
    <w:rsid w:val="004B239C"/>
    <w:rsid w:val="004B27C2"/>
    <w:rsid w:val="004B4399"/>
    <w:rsid w:val="004B459C"/>
    <w:rsid w:val="004B46A2"/>
    <w:rsid w:val="004B4F76"/>
    <w:rsid w:val="004B52C7"/>
    <w:rsid w:val="004B52D6"/>
    <w:rsid w:val="004B6C3A"/>
    <w:rsid w:val="004B6D46"/>
    <w:rsid w:val="004B7387"/>
    <w:rsid w:val="004B77BF"/>
    <w:rsid w:val="004C12DA"/>
    <w:rsid w:val="004C19CC"/>
    <w:rsid w:val="004C21F8"/>
    <w:rsid w:val="004C2355"/>
    <w:rsid w:val="004C42AF"/>
    <w:rsid w:val="004C6CFC"/>
    <w:rsid w:val="004C7768"/>
    <w:rsid w:val="004D1423"/>
    <w:rsid w:val="004D2487"/>
    <w:rsid w:val="004D3BB7"/>
    <w:rsid w:val="004D3E17"/>
    <w:rsid w:val="004D4C3C"/>
    <w:rsid w:val="004E0E38"/>
    <w:rsid w:val="004E1811"/>
    <w:rsid w:val="004E5467"/>
    <w:rsid w:val="004E6295"/>
    <w:rsid w:val="004E7719"/>
    <w:rsid w:val="004E7D8D"/>
    <w:rsid w:val="004F0CC6"/>
    <w:rsid w:val="004F1B67"/>
    <w:rsid w:val="004F1EBC"/>
    <w:rsid w:val="004F2B2F"/>
    <w:rsid w:val="004F3BBD"/>
    <w:rsid w:val="004F5C4F"/>
    <w:rsid w:val="004F6E91"/>
    <w:rsid w:val="004F6F75"/>
    <w:rsid w:val="00500E1E"/>
    <w:rsid w:val="00503D22"/>
    <w:rsid w:val="005113DA"/>
    <w:rsid w:val="00513291"/>
    <w:rsid w:val="0051631F"/>
    <w:rsid w:val="005166AD"/>
    <w:rsid w:val="005166C9"/>
    <w:rsid w:val="00517E24"/>
    <w:rsid w:val="00524283"/>
    <w:rsid w:val="00524A20"/>
    <w:rsid w:val="00525F8D"/>
    <w:rsid w:val="00527D53"/>
    <w:rsid w:val="00527E2A"/>
    <w:rsid w:val="00530C58"/>
    <w:rsid w:val="00531C9F"/>
    <w:rsid w:val="00533745"/>
    <w:rsid w:val="00536AA2"/>
    <w:rsid w:val="0053795D"/>
    <w:rsid w:val="00537D5E"/>
    <w:rsid w:val="005421A0"/>
    <w:rsid w:val="00542ED4"/>
    <w:rsid w:val="0054362A"/>
    <w:rsid w:val="0054445F"/>
    <w:rsid w:val="00546041"/>
    <w:rsid w:val="0054625C"/>
    <w:rsid w:val="00546D25"/>
    <w:rsid w:val="00550DB8"/>
    <w:rsid w:val="00551331"/>
    <w:rsid w:val="00551697"/>
    <w:rsid w:val="005540D7"/>
    <w:rsid w:val="005558CD"/>
    <w:rsid w:val="00555B91"/>
    <w:rsid w:val="00555E32"/>
    <w:rsid w:val="005568C2"/>
    <w:rsid w:val="005601FE"/>
    <w:rsid w:val="005620AB"/>
    <w:rsid w:val="00564273"/>
    <w:rsid w:val="0056443C"/>
    <w:rsid w:val="00565625"/>
    <w:rsid w:val="00566B1A"/>
    <w:rsid w:val="00567932"/>
    <w:rsid w:val="00570212"/>
    <w:rsid w:val="00570BB8"/>
    <w:rsid w:val="00571A09"/>
    <w:rsid w:val="00571C33"/>
    <w:rsid w:val="00571D16"/>
    <w:rsid w:val="0057257C"/>
    <w:rsid w:val="00577B2A"/>
    <w:rsid w:val="00582B54"/>
    <w:rsid w:val="0058320E"/>
    <w:rsid w:val="0058370F"/>
    <w:rsid w:val="00583949"/>
    <w:rsid w:val="005849B4"/>
    <w:rsid w:val="00585611"/>
    <w:rsid w:val="00585D62"/>
    <w:rsid w:val="00585E3F"/>
    <w:rsid w:val="0058707E"/>
    <w:rsid w:val="0059062D"/>
    <w:rsid w:val="00592877"/>
    <w:rsid w:val="005932E3"/>
    <w:rsid w:val="00593E90"/>
    <w:rsid w:val="00593F19"/>
    <w:rsid w:val="005944B6"/>
    <w:rsid w:val="005948A4"/>
    <w:rsid w:val="00595F2A"/>
    <w:rsid w:val="0059703C"/>
    <w:rsid w:val="005973C7"/>
    <w:rsid w:val="005A0D72"/>
    <w:rsid w:val="005A0EA7"/>
    <w:rsid w:val="005A2606"/>
    <w:rsid w:val="005A4756"/>
    <w:rsid w:val="005A4C55"/>
    <w:rsid w:val="005B25D4"/>
    <w:rsid w:val="005B3398"/>
    <w:rsid w:val="005B450D"/>
    <w:rsid w:val="005B4EC3"/>
    <w:rsid w:val="005B5099"/>
    <w:rsid w:val="005B6108"/>
    <w:rsid w:val="005B637D"/>
    <w:rsid w:val="005B7B60"/>
    <w:rsid w:val="005C046E"/>
    <w:rsid w:val="005C2243"/>
    <w:rsid w:val="005C2825"/>
    <w:rsid w:val="005C2BAB"/>
    <w:rsid w:val="005C3B49"/>
    <w:rsid w:val="005D1526"/>
    <w:rsid w:val="005D24BC"/>
    <w:rsid w:val="005D2835"/>
    <w:rsid w:val="005D34E9"/>
    <w:rsid w:val="005D4CF1"/>
    <w:rsid w:val="005D6074"/>
    <w:rsid w:val="005D7EB2"/>
    <w:rsid w:val="005E1A36"/>
    <w:rsid w:val="005E423B"/>
    <w:rsid w:val="005E4B2F"/>
    <w:rsid w:val="005E4BA2"/>
    <w:rsid w:val="005E512B"/>
    <w:rsid w:val="005E5239"/>
    <w:rsid w:val="005E777E"/>
    <w:rsid w:val="005F047C"/>
    <w:rsid w:val="005F2DE3"/>
    <w:rsid w:val="005F361C"/>
    <w:rsid w:val="005F53BA"/>
    <w:rsid w:val="005F567F"/>
    <w:rsid w:val="005F5DC5"/>
    <w:rsid w:val="005F5E2C"/>
    <w:rsid w:val="00600780"/>
    <w:rsid w:val="00602A60"/>
    <w:rsid w:val="00603CA7"/>
    <w:rsid w:val="00603FBF"/>
    <w:rsid w:val="00605100"/>
    <w:rsid w:val="00606D3D"/>
    <w:rsid w:val="00610187"/>
    <w:rsid w:val="006113FD"/>
    <w:rsid w:val="00611B06"/>
    <w:rsid w:val="006126FF"/>
    <w:rsid w:val="006134B8"/>
    <w:rsid w:val="00614449"/>
    <w:rsid w:val="006144E4"/>
    <w:rsid w:val="006171D5"/>
    <w:rsid w:val="006200AC"/>
    <w:rsid w:val="00620599"/>
    <w:rsid w:val="006207EB"/>
    <w:rsid w:val="00620F63"/>
    <w:rsid w:val="00620F89"/>
    <w:rsid w:val="00621A53"/>
    <w:rsid w:val="00622D64"/>
    <w:rsid w:val="00623573"/>
    <w:rsid w:val="00623A55"/>
    <w:rsid w:val="00624C3C"/>
    <w:rsid w:val="0062605A"/>
    <w:rsid w:val="006270D7"/>
    <w:rsid w:val="006357B1"/>
    <w:rsid w:val="00635D08"/>
    <w:rsid w:val="00637250"/>
    <w:rsid w:val="00640922"/>
    <w:rsid w:val="00642E12"/>
    <w:rsid w:val="006431A4"/>
    <w:rsid w:val="00643A48"/>
    <w:rsid w:val="00644C1C"/>
    <w:rsid w:val="0064707B"/>
    <w:rsid w:val="00650496"/>
    <w:rsid w:val="006517F0"/>
    <w:rsid w:val="00651C6C"/>
    <w:rsid w:val="00652260"/>
    <w:rsid w:val="006530C6"/>
    <w:rsid w:val="00654707"/>
    <w:rsid w:val="00654D0D"/>
    <w:rsid w:val="00654FED"/>
    <w:rsid w:val="00656627"/>
    <w:rsid w:val="0065774D"/>
    <w:rsid w:val="00662BA0"/>
    <w:rsid w:val="00663322"/>
    <w:rsid w:val="0066453E"/>
    <w:rsid w:val="0066490F"/>
    <w:rsid w:val="00664B4F"/>
    <w:rsid w:val="00664EFE"/>
    <w:rsid w:val="006660DB"/>
    <w:rsid w:val="0067093C"/>
    <w:rsid w:val="00672CB5"/>
    <w:rsid w:val="00674D11"/>
    <w:rsid w:val="00674DD4"/>
    <w:rsid w:val="006757A7"/>
    <w:rsid w:val="006765CF"/>
    <w:rsid w:val="00676C20"/>
    <w:rsid w:val="00677B5E"/>
    <w:rsid w:val="0068049C"/>
    <w:rsid w:val="00681B13"/>
    <w:rsid w:val="00684615"/>
    <w:rsid w:val="006861F2"/>
    <w:rsid w:val="006862DF"/>
    <w:rsid w:val="006903AA"/>
    <w:rsid w:val="006910C9"/>
    <w:rsid w:val="00693886"/>
    <w:rsid w:val="00695690"/>
    <w:rsid w:val="00696EC5"/>
    <w:rsid w:val="006A3910"/>
    <w:rsid w:val="006A486C"/>
    <w:rsid w:val="006A61CD"/>
    <w:rsid w:val="006A674A"/>
    <w:rsid w:val="006A67B4"/>
    <w:rsid w:val="006A7032"/>
    <w:rsid w:val="006B089B"/>
    <w:rsid w:val="006B2C97"/>
    <w:rsid w:val="006B2DE8"/>
    <w:rsid w:val="006C417F"/>
    <w:rsid w:val="006C5F78"/>
    <w:rsid w:val="006C7969"/>
    <w:rsid w:val="006C7E04"/>
    <w:rsid w:val="006D0E2A"/>
    <w:rsid w:val="006D14BD"/>
    <w:rsid w:val="006D250A"/>
    <w:rsid w:val="006D29FC"/>
    <w:rsid w:val="006D2E19"/>
    <w:rsid w:val="006D6618"/>
    <w:rsid w:val="006E0781"/>
    <w:rsid w:val="006E1537"/>
    <w:rsid w:val="006E1634"/>
    <w:rsid w:val="006E26E4"/>
    <w:rsid w:val="006E376E"/>
    <w:rsid w:val="006E3C62"/>
    <w:rsid w:val="006E3DB8"/>
    <w:rsid w:val="006E4DB8"/>
    <w:rsid w:val="006E5046"/>
    <w:rsid w:val="006E5D62"/>
    <w:rsid w:val="006E62A3"/>
    <w:rsid w:val="006E766D"/>
    <w:rsid w:val="006F400E"/>
    <w:rsid w:val="006F433A"/>
    <w:rsid w:val="006F5637"/>
    <w:rsid w:val="0070101C"/>
    <w:rsid w:val="007010FC"/>
    <w:rsid w:val="007011A2"/>
    <w:rsid w:val="00705C98"/>
    <w:rsid w:val="00706DED"/>
    <w:rsid w:val="00712B55"/>
    <w:rsid w:val="00713187"/>
    <w:rsid w:val="00714586"/>
    <w:rsid w:val="00714CE3"/>
    <w:rsid w:val="00714D69"/>
    <w:rsid w:val="00716C05"/>
    <w:rsid w:val="00716DDF"/>
    <w:rsid w:val="00725EF1"/>
    <w:rsid w:val="007263F3"/>
    <w:rsid w:val="007264E0"/>
    <w:rsid w:val="007276FB"/>
    <w:rsid w:val="00730B78"/>
    <w:rsid w:val="00733E87"/>
    <w:rsid w:val="00733F6C"/>
    <w:rsid w:val="00735EB1"/>
    <w:rsid w:val="00736C91"/>
    <w:rsid w:val="007372B1"/>
    <w:rsid w:val="00740887"/>
    <w:rsid w:val="007428AF"/>
    <w:rsid w:val="00743AFD"/>
    <w:rsid w:val="00745D50"/>
    <w:rsid w:val="00747789"/>
    <w:rsid w:val="00747EA3"/>
    <w:rsid w:val="00750599"/>
    <w:rsid w:val="00750E88"/>
    <w:rsid w:val="00752DA1"/>
    <w:rsid w:val="007545AB"/>
    <w:rsid w:val="007545D5"/>
    <w:rsid w:val="007568BE"/>
    <w:rsid w:val="00756D3D"/>
    <w:rsid w:val="007607DF"/>
    <w:rsid w:val="00762088"/>
    <w:rsid w:val="00764E0B"/>
    <w:rsid w:val="00764EA7"/>
    <w:rsid w:val="007658D0"/>
    <w:rsid w:val="007658F6"/>
    <w:rsid w:val="00765E6C"/>
    <w:rsid w:val="00766BA2"/>
    <w:rsid w:val="00770274"/>
    <w:rsid w:val="007708EE"/>
    <w:rsid w:val="0077333B"/>
    <w:rsid w:val="00774B38"/>
    <w:rsid w:val="0077500C"/>
    <w:rsid w:val="00775B34"/>
    <w:rsid w:val="0077647F"/>
    <w:rsid w:val="0077765C"/>
    <w:rsid w:val="007801AC"/>
    <w:rsid w:val="00780211"/>
    <w:rsid w:val="007815C7"/>
    <w:rsid w:val="00783CE0"/>
    <w:rsid w:val="007859B5"/>
    <w:rsid w:val="00786EB3"/>
    <w:rsid w:val="007970CA"/>
    <w:rsid w:val="007A1982"/>
    <w:rsid w:val="007A2171"/>
    <w:rsid w:val="007A3572"/>
    <w:rsid w:val="007A4289"/>
    <w:rsid w:val="007A55DA"/>
    <w:rsid w:val="007A56EA"/>
    <w:rsid w:val="007A7C4E"/>
    <w:rsid w:val="007B15CD"/>
    <w:rsid w:val="007B20A8"/>
    <w:rsid w:val="007B2D85"/>
    <w:rsid w:val="007B4538"/>
    <w:rsid w:val="007C02D3"/>
    <w:rsid w:val="007C217F"/>
    <w:rsid w:val="007C3AC0"/>
    <w:rsid w:val="007C3CB5"/>
    <w:rsid w:val="007C4642"/>
    <w:rsid w:val="007C5C86"/>
    <w:rsid w:val="007C6BDE"/>
    <w:rsid w:val="007C7891"/>
    <w:rsid w:val="007D0AA9"/>
    <w:rsid w:val="007D135D"/>
    <w:rsid w:val="007D26A7"/>
    <w:rsid w:val="007D323D"/>
    <w:rsid w:val="007D48C1"/>
    <w:rsid w:val="007D4E1C"/>
    <w:rsid w:val="007D6849"/>
    <w:rsid w:val="007D7AC1"/>
    <w:rsid w:val="007E076A"/>
    <w:rsid w:val="007E227F"/>
    <w:rsid w:val="007E3DA4"/>
    <w:rsid w:val="007E4910"/>
    <w:rsid w:val="007E4BE5"/>
    <w:rsid w:val="007E7AF1"/>
    <w:rsid w:val="007F02BE"/>
    <w:rsid w:val="007F107C"/>
    <w:rsid w:val="007F15E0"/>
    <w:rsid w:val="007F2120"/>
    <w:rsid w:val="007F229E"/>
    <w:rsid w:val="007F33D3"/>
    <w:rsid w:val="007F361D"/>
    <w:rsid w:val="007F37D8"/>
    <w:rsid w:val="007F415C"/>
    <w:rsid w:val="007F4F43"/>
    <w:rsid w:val="0080259A"/>
    <w:rsid w:val="00802F8C"/>
    <w:rsid w:val="00802F99"/>
    <w:rsid w:val="008038C9"/>
    <w:rsid w:val="0080407B"/>
    <w:rsid w:val="00805A18"/>
    <w:rsid w:val="00806998"/>
    <w:rsid w:val="00807C9C"/>
    <w:rsid w:val="0081225F"/>
    <w:rsid w:val="0081333F"/>
    <w:rsid w:val="0081415A"/>
    <w:rsid w:val="00816F77"/>
    <w:rsid w:val="00816FB5"/>
    <w:rsid w:val="008172A8"/>
    <w:rsid w:val="0082051E"/>
    <w:rsid w:val="0082071B"/>
    <w:rsid w:val="00821521"/>
    <w:rsid w:val="00822182"/>
    <w:rsid w:val="00824247"/>
    <w:rsid w:val="008246FD"/>
    <w:rsid w:val="00824EE2"/>
    <w:rsid w:val="00826D76"/>
    <w:rsid w:val="008276C4"/>
    <w:rsid w:val="00835485"/>
    <w:rsid w:val="00835912"/>
    <w:rsid w:val="00836E6C"/>
    <w:rsid w:val="0084085E"/>
    <w:rsid w:val="00840B4E"/>
    <w:rsid w:val="0084173C"/>
    <w:rsid w:val="00841E8E"/>
    <w:rsid w:val="00842A9B"/>
    <w:rsid w:val="0084376C"/>
    <w:rsid w:val="00843E53"/>
    <w:rsid w:val="008449D4"/>
    <w:rsid w:val="00846526"/>
    <w:rsid w:val="0084741C"/>
    <w:rsid w:val="00847957"/>
    <w:rsid w:val="00850C13"/>
    <w:rsid w:val="008545D8"/>
    <w:rsid w:val="00855585"/>
    <w:rsid w:val="00856037"/>
    <w:rsid w:val="008576BF"/>
    <w:rsid w:val="00860A9F"/>
    <w:rsid w:val="008615D9"/>
    <w:rsid w:val="00861A44"/>
    <w:rsid w:val="00861C0F"/>
    <w:rsid w:val="00863A2A"/>
    <w:rsid w:val="0086577B"/>
    <w:rsid w:val="00865AE4"/>
    <w:rsid w:val="00865BBF"/>
    <w:rsid w:val="008663C7"/>
    <w:rsid w:val="00866545"/>
    <w:rsid w:val="008734F2"/>
    <w:rsid w:val="00873BA6"/>
    <w:rsid w:val="00873F82"/>
    <w:rsid w:val="0087601F"/>
    <w:rsid w:val="0087620D"/>
    <w:rsid w:val="0088042F"/>
    <w:rsid w:val="00881286"/>
    <w:rsid w:val="00881674"/>
    <w:rsid w:val="00881A55"/>
    <w:rsid w:val="008834F6"/>
    <w:rsid w:val="00883D14"/>
    <w:rsid w:val="008841F8"/>
    <w:rsid w:val="008867BC"/>
    <w:rsid w:val="008906B1"/>
    <w:rsid w:val="008908EE"/>
    <w:rsid w:val="00891C27"/>
    <w:rsid w:val="0089246E"/>
    <w:rsid w:val="00895234"/>
    <w:rsid w:val="0089678C"/>
    <w:rsid w:val="008969A1"/>
    <w:rsid w:val="008A08ED"/>
    <w:rsid w:val="008A3612"/>
    <w:rsid w:val="008A37B7"/>
    <w:rsid w:val="008A3DAA"/>
    <w:rsid w:val="008B01A3"/>
    <w:rsid w:val="008B1337"/>
    <w:rsid w:val="008B1FCC"/>
    <w:rsid w:val="008B21DF"/>
    <w:rsid w:val="008B22B6"/>
    <w:rsid w:val="008B4187"/>
    <w:rsid w:val="008B5522"/>
    <w:rsid w:val="008B59D8"/>
    <w:rsid w:val="008B6DDB"/>
    <w:rsid w:val="008B7888"/>
    <w:rsid w:val="008B7FD5"/>
    <w:rsid w:val="008C3730"/>
    <w:rsid w:val="008C5507"/>
    <w:rsid w:val="008C6C59"/>
    <w:rsid w:val="008C7EAE"/>
    <w:rsid w:val="008D0E23"/>
    <w:rsid w:val="008D2315"/>
    <w:rsid w:val="008D42D2"/>
    <w:rsid w:val="008D623E"/>
    <w:rsid w:val="008D682D"/>
    <w:rsid w:val="008E0471"/>
    <w:rsid w:val="008E216E"/>
    <w:rsid w:val="008E28FF"/>
    <w:rsid w:val="008E421D"/>
    <w:rsid w:val="008E66EE"/>
    <w:rsid w:val="008E7788"/>
    <w:rsid w:val="008E7AE6"/>
    <w:rsid w:val="008F3316"/>
    <w:rsid w:val="008F38B3"/>
    <w:rsid w:val="008F3C98"/>
    <w:rsid w:val="008F496C"/>
    <w:rsid w:val="008F4E0C"/>
    <w:rsid w:val="00901F09"/>
    <w:rsid w:val="00902519"/>
    <w:rsid w:val="00902F8C"/>
    <w:rsid w:val="00903DCC"/>
    <w:rsid w:val="00904A6E"/>
    <w:rsid w:val="00906CBE"/>
    <w:rsid w:val="00907794"/>
    <w:rsid w:val="00910084"/>
    <w:rsid w:val="009103CF"/>
    <w:rsid w:val="00912C8B"/>
    <w:rsid w:val="00912FB3"/>
    <w:rsid w:val="009135EF"/>
    <w:rsid w:val="009137EC"/>
    <w:rsid w:val="009154AC"/>
    <w:rsid w:val="00916DDB"/>
    <w:rsid w:val="009202D6"/>
    <w:rsid w:val="00921850"/>
    <w:rsid w:val="00922682"/>
    <w:rsid w:val="0092339E"/>
    <w:rsid w:val="00925DAC"/>
    <w:rsid w:val="00926D40"/>
    <w:rsid w:val="009275F0"/>
    <w:rsid w:val="00927C36"/>
    <w:rsid w:val="00931381"/>
    <w:rsid w:val="00932303"/>
    <w:rsid w:val="00933B6E"/>
    <w:rsid w:val="00935554"/>
    <w:rsid w:val="009357A9"/>
    <w:rsid w:val="00935AB4"/>
    <w:rsid w:val="00942929"/>
    <w:rsid w:val="0094366A"/>
    <w:rsid w:val="00943E08"/>
    <w:rsid w:val="009443B2"/>
    <w:rsid w:val="009443BC"/>
    <w:rsid w:val="009458B6"/>
    <w:rsid w:val="00946DAD"/>
    <w:rsid w:val="0094773C"/>
    <w:rsid w:val="00950579"/>
    <w:rsid w:val="0095299C"/>
    <w:rsid w:val="00953CC7"/>
    <w:rsid w:val="009573BF"/>
    <w:rsid w:val="009573E6"/>
    <w:rsid w:val="00962EB8"/>
    <w:rsid w:val="00962EBB"/>
    <w:rsid w:val="00963530"/>
    <w:rsid w:val="00963BAF"/>
    <w:rsid w:val="00964D9E"/>
    <w:rsid w:val="00966230"/>
    <w:rsid w:val="009700E4"/>
    <w:rsid w:val="00970DA2"/>
    <w:rsid w:val="009713F6"/>
    <w:rsid w:val="00973CA4"/>
    <w:rsid w:val="00973EB4"/>
    <w:rsid w:val="00975448"/>
    <w:rsid w:val="00976D38"/>
    <w:rsid w:val="00977176"/>
    <w:rsid w:val="009774BD"/>
    <w:rsid w:val="00980A25"/>
    <w:rsid w:val="009816C5"/>
    <w:rsid w:val="00981BB4"/>
    <w:rsid w:val="0098215E"/>
    <w:rsid w:val="00984311"/>
    <w:rsid w:val="00984411"/>
    <w:rsid w:val="009868F4"/>
    <w:rsid w:val="00987DA5"/>
    <w:rsid w:val="00990AC3"/>
    <w:rsid w:val="00994936"/>
    <w:rsid w:val="00995A97"/>
    <w:rsid w:val="009A2DDB"/>
    <w:rsid w:val="009A3094"/>
    <w:rsid w:val="009A3979"/>
    <w:rsid w:val="009A402D"/>
    <w:rsid w:val="009A54F2"/>
    <w:rsid w:val="009B08B5"/>
    <w:rsid w:val="009B1059"/>
    <w:rsid w:val="009B382B"/>
    <w:rsid w:val="009B4628"/>
    <w:rsid w:val="009B5D37"/>
    <w:rsid w:val="009C0A13"/>
    <w:rsid w:val="009C1EEF"/>
    <w:rsid w:val="009C2860"/>
    <w:rsid w:val="009C542C"/>
    <w:rsid w:val="009C64A5"/>
    <w:rsid w:val="009C6CFA"/>
    <w:rsid w:val="009C6D30"/>
    <w:rsid w:val="009C722F"/>
    <w:rsid w:val="009C78FD"/>
    <w:rsid w:val="009D32E5"/>
    <w:rsid w:val="009D3C7E"/>
    <w:rsid w:val="009D5D6E"/>
    <w:rsid w:val="009E027C"/>
    <w:rsid w:val="009E113E"/>
    <w:rsid w:val="009E3E12"/>
    <w:rsid w:val="009E4D65"/>
    <w:rsid w:val="009E5E63"/>
    <w:rsid w:val="009E62AE"/>
    <w:rsid w:val="009E66F4"/>
    <w:rsid w:val="009E78EE"/>
    <w:rsid w:val="009F08A8"/>
    <w:rsid w:val="009F0F37"/>
    <w:rsid w:val="009F1387"/>
    <w:rsid w:val="009F2400"/>
    <w:rsid w:val="009F2A25"/>
    <w:rsid w:val="009F3760"/>
    <w:rsid w:val="009F435B"/>
    <w:rsid w:val="009F4465"/>
    <w:rsid w:val="009F4E0B"/>
    <w:rsid w:val="009F5CA9"/>
    <w:rsid w:val="009F5E63"/>
    <w:rsid w:val="009F791B"/>
    <w:rsid w:val="009F7F2B"/>
    <w:rsid w:val="00A02448"/>
    <w:rsid w:val="00A028BF"/>
    <w:rsid w:val="00A03122"/>
    <w:rsid w:val="00A05DCF"/>
    <w:rsid w:val="00A0605F"/>
    <w:rsid w:val="00A07D13"/>
    <w:rsid w:val="00A110C2"/>
    <w:rsid w:val="00A112E3"/>
    <w:rsid w:val="00A1187E"/>
    <w:rsid w:val="00A11E8D"/>
    <w:rsid w:val="00A13BFB"/>
    <w:rsid w:val="00A177DC"/>
    <w:rsid w:val="00A17BEA"/>
    <w:rsid w:val="00A204C7"/>
    <w:rsid w:val="00A222A2"/>
    <w:rsid w:val="00A25604"/>
    <w:rsid w:val="00A25A7C"/>
    <w:rsid w:val="00A261D1"/>
    <w:rsid w:val="00A264CA"/>
    <w:rsid w:val="00A27251"/>
    <w:rsid w:val="00A3008A"/>
    <w:rsid w:val="00A306C8"/>
    <w:rsid w:val="00A317C2"/>
    <w:rsid w:val="00A31DF0"/>
    <w:rsid w:val="00A3251C"/>
    <w:rsid w:val="00A3294A"/>
    <w:rsid w:val="00A34DC3"/>
    <w:rsid w:val="00A35867"/>
    <w:rsid w:val="00A35DA6"/>
    <w:rsid w:val="00A361C4"/>
    <w:rsid w:val="00A37EDA"/>
    <w:rsid w:val="00A40383"/>
    <w:rsid w:val="00A43B81"/>
    <w:rsid w:val="00A44E32"/>
    <w:rsid w:val="00A44F1A"/>
    <w:rsid w:val="00A45773"/>
    <w:rsid w:val="00A45C27"/>
    <w:rsid w:val="00A47589"/>
    <w:rsid w:val="00A47B3F"/>
    <w:rsid w:val="00A47FCB"/>
    <w:rsid w:val="00A5005A"/>
    <w:rsid w:val="00A501CC"/>
    <w:rsid w:val="00A503E8"/>
    <w:rsid w:val="00A52616"/>
    <w:rsid w:val="00A53E10"/>
    <w:rsid w:val="00A5426E"/>
    <w:rsid w:val="00A55DA1"/>
    <w:rsid w:val="00A61998"/>
    <w:rsid w:val="00A623C8"/>
    <w:rsid w:val="00A626C3"/>
    <w:rsid w:val="00A62D82"/>
    <w:rsid w:val="00A70C44"/>
    <w:rsid w:val="00A712A9"/>
    <w:rsid w:val="00A716AA"/>
    <w:rsid w:val="00A71797"/>
    <w:rsid w:val="00A72762"/>
    <w:rsid w:val="00A73724"/>
    <w:rsid w:val="00A742B6"/>
    <w:rsid w:val="00A746A4"/>
    <w:rsid w:val="00A75B3B"/>
    <w:rsid w:val="00A76A63"/>
    <w:rsid w:val="00A76B95"/>
    <w:rsid w:val="00A76FC0"/>
    <w:rsid w:val="00A80272"/>
    <w:rsid w:val="00A80DBA"/>
    <w:rsid w:val="00A834B2"/>
    <w:rsid w:val="00A83593"/>
    <w:rsid w:val="00A843CE"/>
    <w:rsid w:val="00A861A1"/>
    <w:rsid w:val="00AA0A7F"/>
    <w:rsid w:val="00AA2D98"/>
    <w:rsid w:val="00AA2E2A"/>
    <w:rsid w:val="00AA4CC5"/>
    <w:rsid w:val="00AA4E12"/>
    <w:rsid w:val="00AA7F91"/>
    <w:rsid w:val="00AB0729"/>
    <w:rsid w:val="00AB0C4C"/>
    <w:rsid w:val="00AB2A8D"/>
    <w:rsid w:val="00AB4D9A"/>
    <w:rsid w:val="00AB4FC7"/>
    <w:rsid w:val="00AB6017"/>
    <w:rsid w:val="00AB6C8D"/>
    <w:rsid w:val="00AB7500"/>
    <w:rsid w:val="00AB778A"/>
    <w:rsid w:val="00AB7CCA"/>
    <w:rsid w:val="00AC02E8"/>
    <w:rsid w:val="00AC1796"/>
    <w:rsid w:val="00AC18A7"/>
    <w:rsid w:val="00AC1C3C"/>
    <w:rsid w:val="00AC252C"/>
    <w:rsid w:val="00AC4298"/>
    <w:rsid w:val="00AC65FF"/>
    <w:rsid w:val="00AC6D7B"/>
    <w:rsid w:val="00AC6EB4"/>
    <w:rsid w:val="00AC6F3B"/>
    <w:rsid w:val="00AD06D9"/>
    <w:rsid w:val="00AD2709"/>
    <w:rsid w:val="00AD3150"/>
    <w:rsid w:val="00AD3483"/>
    <w:rsid w:val="00AD397F"/>
    <w:rsid w:val="00AE04C0"/>
    <w:rsid w:val="00AE0F95"/>
    <w:rsid w:val="00AE17F3"/>
    <w:rsid w:val="00AE186E"/>
    <w:rsid w:val="00AE2076"/>
    <w:rsid w:val="00AE253A"/>
    <w:rsid w:val="00AE49A1"/>
    <w:rsid w:val="00AE4C98"/>
    <w:rsid w:val="00AE5199"/>
    <w:rsid w:val="00AE7FE3"/>
    <w:rsid w:val="00AF3F8E"/>
    <w:rsid w:val="00AF6254"/>
    <w:rsid w:val="00B028C1"/>
    <w:rsid w:val="00B029A4"/>
    <w:rsid w:val="00B02A93"/>
    <w:rsid w:val="00B02BFD"/>
    <w:rsid w:val="00B04085"/>
    <w:rsid w:val="00B0460F"/>
    <w:rsid w:val="00B079D5"/>
    <w:rsid w:val="00B13EC3"/>
    <w:rsid w:val="00B15E39"/>
    <w:rsid w:val="00B15FFC"/>
    <w:rsid w:val="00B24328"/>
    <w:rsid w:val="00B26DA1"/>
    <w:rsid w:val="00B27579"/>
    <w:rsid w:val="00B2763A"/>
    <w:rsid w:val="00B2797D"/>
    <w:rsid w:val="00B27C0C"/>
    <w:rsid w:val="00B31093"/>
    <w:rsid w:val="00B31E0F"/>
    <w:rsid w:val="00B321A6"/>
    <w:rsid w:val="00B329CE"/>
    <w:rsid w:val="00B34072"/>
    <w:rsid w:val="00B362ED"/>
    <w:rsid w:val="00B36E19"/>
    <w:rsid w:val="00B3714D"/>
    <w:rsid w:val="00B37CA5"/>
    <w:rsid w:val="00B4209D"/>
    <w:rsid w:val="00B42C4E"/>
    <w:rsid w:val="00B432ED"/>
    <w:rsid w:val="00B43D0D"/>
    <w:rsid w:val="00B43DC0"/>
    <w:rsid w:val="00B44705"/>
    <w:rsid w:val="00B46153"/>
    <w:rsid w:val="00B47CF6"/>
    <w:rsid w:val="00B5267D"/>
    <w:rsid w:val="00B535AB"/>
    <w:rsid w:val="00B53759"/>
    <w:rsid w:val="00B544A0"/>
    <w:rsid w:val="00B544FE"/>
    <w:rsid w:val="00B559BE"/>
    <w:rsid w:val="00B55C01"/>
    <w:rsid w:val="00B572E0"/>
    <w:rsid w:val="00B57620"/>
    <w:rsid w:val="00B60D09"/>
    <w:rsid w:val="00B62021"/>
    <w:rsid w:val="00B62063"/>
    <w:rsid w:val="00B623A6"/>
    <w:rsid w:val="00B62A23"/>
    <w:rsid w:val="00B646F7"/>
    <w:rsid w:val="00B653B2"/>
    <w:rsid w:val="00B65791"/>
    <w:rsid w:val="00B7030F"/>
    <w:rsid w:val="00B71588"/>
    <w:rsid w:val="00B71B1D"/>
    <w:rsid w:val="00B72C91"/>
    <w:rsid w:val="00B7439C"/>
    <w:rsid w:val="00B76491"/>
    <w:rsid w:val="00B817E8"/>
    <w:rsid w:val="00B82B86"/>
    <w:rsid w:val="00B82BC9"/>
    <w:rsid w:val="00B83D2D"/>
    <w:rsid w:val="00B84461"/>
    <w:rsid w:val="00B8681A"/>
    <w:rsid w:val="00B86919"/>
    <w:rsid w:val="00B86AD8"/>
    <w:rsid w:val="00B915E1"/>
    <w:rsid w:val="00B918F2"/>
    <w:rsid w:val="00B93CA6"/>
    <w:rsid w:val="00B962D0"/>
    <w:rsid w:val="00B96CE4"/>
    <w:rsid w:val="00B97479"/>
    <w:rsid w:val="00BA1272"/>
    <w:rsid w:val="00BA169B"/>
    <w:rsid w:val="00BA27A0"/>
    <w:rsid w:val="00BA2F19"/>
    <w:rsid w:val="00BA327C"/>
    <w:rsid w:val="00BA5665"/>
    <w:rsid w:val="00BA5971"/>
    <w:rsid w:val="00BA6431"/>
    <w:rsid w:val="00BA66AB"/>
    <w:rsid w:val="00BA6C2C"/>
    <w:rsid w:val="00BB137F"/>
    <w:rsid w:val="00BB36A8"/>
    <w:rsid w:val="00BB439C"/>
    <w:rsid w:val="00BC1654"/>
    <w:rsid w:val="00BC3260"/>
    <w:rsid w:val="00BC3ED7"/>
    <w:rsid w:val="00BC5763"/>
    <w:rsid w:val="00BC6A63"/>
    <w:rsid w:val="00BC6B30"/>
    <w:rsid w:val="00BD35B9"/>
    <w:rsid w:val="00BD598D"/>
    <w:rsid w:val="00BD712A"/>
    <w:rsid w:val="00BD7E65"/>
    <w:rsid w:val="00BE0254"/>
    <w:rsid w:val="00BE348E"/>
    <w:rsid w:val="00BE3D2D"/>
    <w:rsid w:val="00BE64A4"/>
    <w:rsid w:val="00BE7E58"/>
    <w:rsid w:val="00BF02AC"/>
    <w:rsid w:val="00BF1442"/>
    <w:rsid w:val="00BF1AA1"/>
    <w:rsid w:val="00BF3243"/>
    <w:rsid w:val="00BF3581"/>
    <w:rsid w:val="00BF44C3"/>
    <w:rsid w:val="00BF5ED8"/>
    <w:rsid w:val="00BF62E2"/>
    <w:rsid w:val="00BF7187"/>
    <w:rsid w:val="00C04C21"/>
    <w:rsid w:val="00C04F96"/>
    <w:rsid w:val="00C05290"/>
    <w:rsid w:val="00C05928"/>
    <w:rsid w:val="00C0662F"/>
    <w:rsid w:val="00C06BE1"/>
    <w:rsid w:val="00C10BFB"/>
    <w:rsid w:val="00C1301E"/>
    <w:rsid w:val="00C13B48"/>
    <w:rsid w:val="00C142BE"/>
    <w:rsid w:val="00C15AD6"/>
    <w:rsid w:val="00C173AF"/>
    <w:rsid w:val="00C1762E"/>
    <w:rsid w:val="00C17D81"/>
    <w:rsid w:val="00C17F98"/>
    <w:rsid w:val="00C208C2"/>
    <w:rsid w:val="00C24B15"/>
    <w:rsid w:val="00C258BB"/>
    <w:rsid w:val="00C2647C"/>
    <w:rsid w:val="00C304DD"/>
    <w:rsid w:val="00C307E2"/>
    <w:rsid w:val="00C30F68"/>
    <w:rsid w:val="00C31A10"/>
    <w:rsid w:val="00C32725"/>
    <w:rsid w:val="00C32A28"/>
    <w:rsid w:val="00C341ED"/>
    <w:rsid w:val="00C34EAA"/>
    <w:rsid w:val="00C41887"/>
    <w:rsid w:val="00C42458"/>
    <w:rsid w:val="00C43247"/>
    <w:rsid w:val="00C432DC"/>
    <w:rsid w:val="00C44D27"/>
    <w:rsid w:val="00C45A53"/>
    <w:rsid w:val="00C45B61"/>
    <w:rsid w:val="00C47CCE"/>
    <w:rsid w:val="00C52A7E"/>
    <w:rsid w:val="00C601A8"/>
    <w:rsid w:val="00C63205"/>
    <w:rsid w:val="00C63697"/>
    <w:rsid w:val="00C65310"/>
    <w:rsid w:val="00C6620B"/>
    <w:rsid w:val="00C71958"/>
    <w:rsid w:val="00C72D51"/>
    <w:rsid w:val="00C72F48"/>
    <w:rsid w:val="00C732F5"/>
    <w:rsid w:val="00C74DDE"/>
    <w:rsid w:val="00C7531B"/>
    <w:rsid w:val="00C75846"/>
    <w:rsid w:val="00C75EBD"/>
    <w:rsid w:val="00C76E86"/>
    <w:rsid w:val="00C7710E"/>
    <w:rsid w:val="00C77AFB"/>
    <w:rsid w:val="00C77B9E"/>
    <w:rsid w:val="00C80BC5"/>
    <w:rsid w:val="00C817DD"/>
    <w:rsid w:val="00C81EBA"/>
    <w:rsid w:val="00C837E6"/>
    <w:rsid w:val="00C84E62"/>
    <w:rsid w:val="00C9028E"/>
    <w:rsid w:val="00C923B4"/>
    <w:rsid w:val="00C92F5D"/>
    <w:rsid w:val="00C95082"/>
    <w:rsid w:val="00C954C6"/>
    <w:rsid w:val="00C95BA3"/>
    <w:rsid w:val="00C966C3"/>
    <w:rsid w:val="00C97B16"/>
    <w:rsid w:val="00CA22C3"/>
    <w:rsid w:val="00CA3796"/>
    <w:rsid w:val="00CA429E"/>
    <w:rsid w:val="00CA4DE5"/>
    <w:rsid w:val="00CA5BF6"/>
    <w:rsid w:val="00CA65C7"/>
    <w:rsid w:val="00CA6ECF"/>
    <w:rsid w:val="00CA710F"/>
    <w:rsid w:val="00CB0E89"/>
    <w:rsid w:val="00CB10FD"/>
    <w:rsid w:val="00CB1EB2"/>
    <w:rsid w:val="00CB3481"/>
    <w:rsid w:val="00CB35D2"/>
    <w:rsid w:val="00CB753D"/>
    <w:rsid w:val="00CC0F6B"/>
    <w:rsid w:val="00CC12BE"/>
    <w:rsid w:val="00CC1A68"/>
    <w:rsid w:val="00CC1D2C"/>
    <w:rsid w:val="00CC3765"/>
    <w:rsid w:val="00CC38D0"/>
    <w:rsid w:val="00CC3F9E"/>
    <w:rsid w:val="00CC64BB"/>
    <w:rsid w:val="00CC656D"/>
    <w:rsid w:val="00CD3C6B"/>
    <w:rsid w:val="00CE032A"/>
    <w:rsid w:val="00CE2CB2"/>
    <w:rsid w:val="00CE66BA"/>
    <w:rsid w:val="00CE6C10"/>
    <w:rsid w:val="00CF0085"/>
    <w:rsid w:val="00CF067B"/>
    <w:rsid w:val="00CF0C2F"/>
    <w:rsid w:val="00CF182B"/>
    <w:rsid w:val="00CF275C"/>
    <w:rsid w:val="00CF27D9"/>
    <w:rsid w:val="00CF300F"/>
    <w:rsid w:val="00CF5130"/>
    <w:rsid w:val="00CF6958"/>
    <w:rsid w:val="00CF7BB2"/>
    <w:rsid w:val="00D00C5B"/>
    <w:rsid w:val="00D012D6"/>
    <w:rsid w:val="00D01651"/>
    <w:rsid w:val="00D03AE3"/>
    <w:rsid w:val="00D04D31"/>
    <w:rsid w:val="00D05733"/>
    <w:rsid w:val="00D062A7"/>
    <w:rsid w:val="00D0752E"/>
    <w:rsid w:val="00D105F4"/>
    <w:rsid w:val="00D118D1"/>
    <w:rsid w:val="00D1287B"/>
    <w:rsid w:val="00D166C3"/>
    <w:rsid w:val="00D17355"/>
    <w:rsid w:val="00D219BC"/>
    <w:rsid w:val="00D2237D"/>
    <w:rsid w:val="00D2265E"/>
    <w:rsid w:val="00D23FF7"/>
    <w:rsid w:val="00D2554F"/>
    <w:rsid w:val="00D258E9"/>
    <w:rsid w:val="00D26A1D"/>
    <w:rsid w:val="00D26DCA"/>
    <w:rsid w:val="00D2789B"/>
    <w:rsid w:val="00D31503"/>
    <w:rsid w:val="00D326A5"/>
    <w:rsid w:val="00D34033"/>
    <w:rsid w:val="00D34D7E"/>
    <w:rsid w:val="00D35102"/>
    <w:rsid w:val="00D36010"/>
    <w:rsid w:val="00D378AC"/>
    <w:rsid w:val="00D40065"/>
    <w:rsid w:val="00D4398F"/>
    <w:rsid w:val="00D43C41"/>
    <w:rsid w:val="00D46B14"/>
    <w:rsid w:val="00D4715E"/>
    <w:rsid w:val="00D47ED9"/>
    <w:rsid w:val="00D501F5"/>
    <w:rsid w:val="00D505B5"/>
    <w:rsid w:val="00D50849"/>
    <w:rsid w:val="00D5129C"/>
    <w:rsid w:val="00D525EB"/>
    <w:rsid w:val="00D52F0F"/>
    <w:rsid w:val="00D53612"/>
    <w:rsid w:val="00D566ED"/>
    <w:rsid w:val="00D60267"/>
    <w:rsid w:val="00D60654"/>
    <w:rsid w:val="00D62712"/>
    <w:rsid w:val="00D631EC"/>
    <w:rsid w:val="00D6531F"/>
    <w:rsid w:val="00D659EC"/>
    <w:rsid w:val="00D67538"/>
    <w:rsid w:val="00D67542"/>
    <w:rsid w:val="00D6763E"/>
    <w:rsid w:val="00D67F76"/>
    <w:rsid w:val="00D70BB7"/>
    <w:rsid w:val="00D73E9E"/>
    <w:rsid w:val="00D74267"/>
    <w:rsid w:val="00D75C44"/>
    <w:rsid w:val="00D76A41"/>
    <w:rsid w:val="00D76D1A"/>
    <w:rsid w:val="00D80358"/>
    <w:rsid w:val="00D80B3E"/>
    <w:rsid w:val="00D80F5E"/>
    <w:rsid w:val="00D81F67"/>
    <w:rsid w:val="00D832D1"/>
    <w:rsid w:val="00D8332C"/>
    <w:rsid w:val="00D83B3F"/>
    <w:rsid w:val="00D83C7E"/>
    <w:rsid w:val="00D84709"/>
    <w:rsid w:val="00D848E6"/>
    <w:rsid w:val="00D849AD"/>
    <w:rsid w:val="00D87820"/>
    <w:rsid w:val="00D94750"/>
    <w:rsid w:val="00D95B97"/>
    <w:rsid w:val="00D97DF4"/>
    <w:rsid w:val="00DA35B8"/>
    <w:rsid w:val="00DA5917"/>
    <w:rsid w:val="00DB2513"/>
    <w:rsid w:val="00DB2971"/>
    <w:rsid w:val="00DB53AB"/>
    <w:rsid w:val="00DB5D3B"/>
    <w:rsid w:val="00DC0CA5"/>
    <w:rsid w:val="00DC16E1"/>
    <w:rsid w:val="00DC2B55"/>
    <w:rsid w:val="00DC2FBD"/>
    <w:rsid w:val="00DC442C"/>
    <w:rsid w:val="00DC56A2"/>
    <w:rsid w:val="00DC642E"/>
    <w:rsid w:val="00DC7BAF"/>
    <w:rsid w:val="00DD131E"/>
    <w:rsid w:val="00DD2136"/>
    <w:rsid w:val="00DD27EE"/>
    <w:rsid w:val="00DE0071"/>
    <w:rsid w:val="00DE08D6"/>
    <w:rsid w:val="00DE1015"/>
    <w:rsid w:val="00DE13E1"/>
    <w:rsid w:val="00DE3089"/>
    <w:rsid w:val="00DE3D7E"/>
    <w:rsid w:val="00DE5145"/>
    <w:rsid w:val="00DE54C6"/>
    <w:rsid w:val="00DE580A"/>
    <w:rsid w:val="00DE6804"/>
    <w:rsid w:val="00DE783F"/>
    <w:rsid w:val="00DE7907"/>
    <w:rsid w:val="00DE7E7C"/>
    <w:rsid w:val="00DF17E2"/>
    <w:rsid w:val="00DF22E4"/>
    <w:rsid w:val="00DF2CD6"/>
    <w:rsid w:val="00DF6870"/>
    <w:rsid w:val="00DF7335"/>
    <w:rsid w:val="00DF7470"/>
    <w:rsid w:val="00E0094F"/>
    <w:rsid w:val="00E00D95"/>
    <w:rsid w:val="00E012B3"/>
    <w:rsid w:val="00E02C7F"/>
    <w:rsid w:val="00E02C92"/>
    <w:rsid w:val="00E048DB"/>
    <w:rsid w:val="00E04B92"/>
    <w:rsid w:val="00E07983"/>
    <w:rsid w:val="00E10154"/>
    <w:rsid w:val="00E1025B"/>
    <w:rsid w:val="00E116DA"/>
    <w:rsid w:val="00E14B45"/>
    <w:rsid w:val="00E16507"/>
    <w:rsid w:val="00E167CA"/>
    <w:rsid w:val="00E21BAE"/>
    <w:rsid w:val="00E2593A"/>
    <w:rsid w:val="00E26AF2"/>
    <w:rsid w:val="00E27188"/>
    <w:rsid w:val="00E27A43"/>
    <w:rsid w:val="00E331D3"/>
    <w:rsid w:val="00E33899"/>
    <w:rsid w:val="00E33FEF"/>
    <w:rsid w:val="00E34C8F"/>
    <w:rsid w:val="00E36BB5"/>
    <w:rsid w:val="00E40B12"/>
    <w:rsid w:val="00E40E4B"/>
    <w:rsid w:val="00E438D4"/>
    <w:rsid w:val="00E4475E"/>
    <w:rsid w:val="00E504CD"/>
    <w:rsid w:val="00E553BF"/>
    <w:rsid w:val="00E56EEE"/>
    <w:rsid w:val="00E57588"/>
    <w:rsid w:val="00E57628"/>
    <w:rsid w:val="00E57F8D"/>
    <w:rsid w:val="00E61359"/>
    <w:rsid w:val="00E62027"/>
    <w:rsid w:val="00E62546"/>
    <w:rsid w:val="00E62E2C"/>
    <w:rsid w:val="00E70B74"/>
    <w:rsid w:val="00E7211C"/>
    <w:rsid w:val="00E7214C"/>
    <w:rsid w:val="00E7221F"/>
    <w:rsid w:val="00E73ADD"/>
    <w:rsid w:val="00E741B5"/>
    <w:rsid w:val="00E74216"/>
    <w:rsid w:val="00E759E2"/>
    <w:rsid w:val="00E76BA2"/>
    <w:rsid w:val="00E8214D"/>
    <w:rsid w:val="00E83972"/>
    <w:rsid w:val="00E85981"/>
    <w:rsid w:val="00E86328"/>
    <w:rsid w:val="00E8659E"/>
    <w:rsid w:val="00E86FF8"/>
    <w:rsid w:val="00E87A2A"/>
    <w:rsid w:val="00E90312"/>
    <w:rsid w:val="00E90380"/>
    <w:rsid w:val="00E91059"/>
    <w:rsid w:val="00E926BC"/>
    <w:rsid w:val="00E93B06"/>
    <w:rsid w:val="00E9532A"/>
    <w:rsid w:val="00E957D8"/>
    <w:rsid w:val="00E96926"/>
    <w:rsid w:val="00E971EB"/>
    <w:rsid w:val="00EA32F4"/>
    <w:rsid w:val="00EA3666"/>
    <w:rsid w:val="00EA5AFB"/>
    <w:rsid w:val="00EA5DE6"/>
    <w:rsid w:val="00EA68F6"/>
    <w:rsid w:val="00EB0711"/>
    <w:rsid w:val="00EB1E5D"/>
    <w:rsid w:val="00EB2A07"/>
    <w:rsid w:val="00EB3464"/>
    <w:rsid w:val="00EB4009"/>
    <w:rsid w:val="00EB40DD"/>
    <w:rsid w:val="00EB4213"/>
    <w:rsid w:val="00EB4525"/>
    <w:rsid w:val="00EB5E5D"/>
    <w:rsid w:val="00EB6626"/>
    <w:rsid w:val="00EB705A"/>
    <w:rsid w:val="00EC1173"/>
    <w:rsid w:val="00EC497B"/>
    <w:rsid w:val="00EC4C1A"/>
    <w:rsid w:val="00EC54F3"/>
    <w:rsid w:val="00EC5A8E"/>
    <w:rsid w:val="00EC6E79"/>
    <w:rsid w:val="00EC7DF0"/>
    <w:rsid w:val="00ED0ACA"/>
    <w:rsid w:val="00ED49C3"/>
    <w:rsid w:val="00ED50FE"/>
    <w:rsid w:val="00ED52D6"/>
    <w:rsid w:val="00ED56A9"/>
    <w:rsid w:val="00ED6C29"/>
    <w:rsid w:val="00ED7489"/>
    <w:rsid w:val="00ED7DB2"/>
    <w:rsid w:val="00EE1E50"/>
    <w:rsid w:val="00EE5912"/>
    <w:rsid w:val="00EF0450"/>
    <w:rsid w:val="00EF04CE"/>
    <w:rsid w:val="00EF2AC0"/>
    <w:rsid w:val="00EF2B33"/>
    <w:rsid w:val="00EF3C13"/>
    <w:rsid w:val="00EF4DEB"/>
    <w:rsid w:val="00EF5E92"/>
    <w:rsid w:val="00EF6789"/>
    <w:rsid w:val="00EF70AC"/>
    <w:rsid w:val="00EF7951"/>
    <w:rsid w:val="00F03B81"/>
    <w:rsid w:val="00F043DC"/>
    <w:rsid w:val="00F05184"/>
    <w:rsid w:val="00F05698"/>
    <w:rsid w:val="00F05B59"/>
    <w:rsid w:val="00F05B5B"/>
    <w:rsid w:val="00F05CFE"/>
    <w:rsid w:val="00F05D64"/>
    <w:rsid w:val="00F1014D"/>
    <w:rsid w:val="00F1233D"/>
    <w:rsid w:val="00F1337A"/>
    <w:rsid w:val="00F13F26"/>
    <w:rsid w:val="00F14070"/>
    <w:rsid w:val="00F14830"/>
    <w:rsid w:val="00F14B7E"/>
    <w:rsid w:val="00F150E6"/>
    <w:rsid w:val="00F15769"/>
    <w:rsid w:val="00F15F5C"/>
    <w:rsid w:val="00F17E3E"/>
    <w:rsid w:val="00F2056B"/>
    <w:rsid w:val="00F21D10"/>
    <w:rsid w:val="00F220AA"/>
    <w:rsid w:val="00F2311B"/>
    <w:rsid w:val="00F23E39"/>
    <w:rsid w:val="00F25828"/>
    <w:rsid w:val="00F27512"/>
    <w:rsid w:val="00F276C6"/>
    <w:rsid w:val="00F305C0"/>
    <w:rsid w:val="00F315F9"/>
    <w:rsid w:val="00F32E14"/>
    <w:rsid w:val="00F33305"/>
    <w:rsid w:val="00F34193"/>
    <w:rsid w:val="00F34361"/>
    <w:rsid w:val="00F351F3"/>
    <w:rsid w:val="00F35459"/>
    <w:rsid w:val="00F37A37"/>
    <w:rsid w:val="00F40767"/>
    <w:rsid w:val="00F42250"/>
    <w:rsid w:val="00F435E0"/>
    <w:rsid w:val="00F45944"/>
    <w:rsid w:val="00F464F5"/>
    <w:rsid w:val="00F46CB3"/>
    <w:rsid w:val="00F46DE0"/>
    <w:rsid w:val="00F473D7"/>
    <w:rsid w:val="00F47405"/>
    <w:rsid w:val="00F511CE"/>
    <w:rsid w:val="00F5221A"/>
    <w:rsid w:val="00F524CE"/>
    <w:rsid w:val="00F54EA0"/>
    <w:rsid w:val="00F55D03"/>
    <w:rsid w:val="00F5610F"/>
    <w:rsid w:val="00F56F7F"/>
    <w:rsid w:val="00F608B0"/>
    <w:rsid w:val="00F614B7"/>
    <w:rsid w:val="00F61901"/>
    <w:rsid w:val="00F6373F"/>
    <w:rsid w:val="00F641E8"/>
    <w:rsid w:val="00F65112"/>
    <w:rsid w:val="00F6521C"/>
    <w:rsid w:val="00F66E24"/>
    <w:rsid w:val="00F674C0"/>
    <w:rsid w:val="00F71950"/>
    <w:rsid w:val="00F74154"/>
    <w:rsid w:val="00F7461A"/>
    <w:rsid w:val="00F75569"/>
    <w:rsid w:val="00F76955"/>
    <w:rsid w:val="00F822C0"/>
    <w:rsid w:val="00F8375E"/>
    <w:rsid w:val="00F91401"/>
    <w:rsid w:val="00F9200B"/>
    <w:rsid w:val="00F93967"/>
    <w:rsid w:val="00F94540"/>
    <w:rsid w:val="00F96388"/>
    <w:rsid w:val="00F963B8"/>
    <w:rsid w:val="00F96B67"/>
    <w:rsid w:val="00F976F2"/>
    <w:rsid w:val="00FA0A81"/>
    <w:rsid w:val="00FA168C"/>
    <w:rsid w:val="00FA231D"/>
    <w:rsid w:val="00FA2A67"/>
    <w:rsid w:val="00FA3361"/>
    <w:rsid w:val="00FA3C5B"/>
    <w:rsid w:val="00FA5F39"/>
    <w:rsid w:val="00FA6600"/>
    <w:rsid w:val="00FB131D"/>
    <w:rsid w:val="00FB19C6"/>
    <w:rsid w:val="00FB1AFA"/>
    <w:rsid w:val="00FB26DB"/>
    <w:rsid w:val="00FB3785"/>
    <w:rsid w:val="00FB3CE7"/>
    <w:rsid w:val="00FB3DF4"/>
    <w:rsid w:val="00FB4145"/>
    <w:rsid w:val="00FB4820"/>
    <w:rsid w:val="00FB6F55"/>
    <w:rsid w:val="00FB7D73"/>
    <w:rsid w:val="00FC4BE0"/>
    <w:rsid w:val="00FC4C4B"/>
    <w:rsid w:val="00FC6E31"/>
    <w:rsid w:val="00FD08C0"/>
    <w:rsid w:val="00FE0D2A"/>
    <w:rsid w:val="00FE1681"/>
    <w:rsid w:val="00FE16FE"/>
    <w:rsid w:val="00FE1AFD"/>
    <w:rsid w:val="00FE1C81"/>
    <w:rsid w:val="00FE424C"/>
    <w:rsid w:val="00FE4E34"/>
    <w:rsid w:val="00FE5008"/>
    <w:rsid w:val="00FE57EA"/>
    <w:rsid w:val="00FE5E78"/>
    <w:rsid w:val="00FE6767"/>
    <w:rsid w:val="00FE67B7"/>
    <w:rsid w:val="00FE7422"/>
    <w:rsid w:val="00FF1CC4"/>
    <w:rsid w:val="00FF30E1"/>
    <w:rsid w:val="00FF3F56"/>
    <w:rsid w:val="00FF54DB"/>
    <w:rsid w:val="00FF555F"/>
    <w:rsid w:val="00FF6BD0"/>
    <w:rsid w:val="00FF7A49"/>
    <w:rsid w:val="00FF7D11"/>
    <w:rsid w:val="00FF7D6D"/>
    <w:rsid w:val="00FF7F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1DD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40"/>
        <w:ind w:left="1354" w:hanging="49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071B"/>
    <w:pPr>
      <w:ind w:left="0" w:firstLine="0"/>
    </w:pPr>
    <w:rPr>
      <w:rFonts w:ascii="Arial" w:hAnsi="Arial"/>
      <w:sz w:val="24"/>
    </w:rPr>
  </w:style>
  <w:style w:type="paragraph" w:styleId="Heading1">
    <w:name w:val="heading 1"/>
    <w:basedOn w:val="Normal"/>
    <w:next w:val="Normal"/>
    <w:link w:val="Heading1Char"/>
    <w:autoRedefine/>
    <w:uiPriority w:val="9"/>
    <w:qFormat/>
    <w:rsid w:val="00637250"/>
    <w:pPr>
      <w:keepNext/>
      <w:keepLines/>
      <w:spacing w:after="0"/>
      <w:contextualSpacing/>
      <w:jc w:val="center"/>
      <w:outlineLvl w:val="0"/>
    </w:pPr>
    <w:rPr>
      <w:rFonts w:eastAsiaTheme="majorEastAsia" w:cstheme="majorBidi"/>
      <w:b/>
      <w:sz w:val="40"/>
      <w:szCs w:val="40"/>
    </w:rPr>
  </w:style>
  <w:style w:type="paragraph" w:styleId="Heading2">
    <w:name w:val="heading 2"/>
    <w:next w:val="Normal"/>
    <w:link w:val="Heading2Char"/>
    <w:autoRedefine/>
    <w:uiPriority w:val="1"/>
    <w:qFormat/>
    <w:rsid w:val="008246FD"/>
    <w:pPr>
      <w:spacing w:before="480"/>
      <w:ind w:left="0" w:firstLine="0"/>
      <w:outlineLvl w:val="1"/>
    </w:pPr>
    <w:rPr>
      <w:rFonts w:ascii="Arial" w:eastAsia="Arial" w:hAnsi="Arial"/>
      <w:b/>
      <w:bCs/>
      <w:sz w:val="36"/>
      <w:szCs w:val="36"/>
    </w:rPr>
  </w:style>
  <w:style w:type="paragraph" w:styleId="Heading3">
    <w:name w:val="heading 3"/>
    <w:next w:val="Normal"/>
    <w:link w:val="Heading3Char"/>
    <w:autoRedefine/>
    <w:uiPriority w:val="1"/>
    <w:qFormat/>
    <w:rsid w:val="009C722F"/>
    <w:pPr>
      <w:spacing w:before="240" w:after="200"/>
      <w:ind w:left="0" w:firstLine="0"/>
      <w:outlineLvl w:val="2"/>
    </w:pPr>
    <w:rPr>
      <w:rFonts w:ascii="Arial" w:eastAsia="Arial" w:hAnsi="Arial"/>
      <w:b/>
      <w:bCs/>
      <w:sz w:val="32"/>
      <w:szCs w:val="32"/>
    </w:rPr>
  </w:style>
  <w:style w:type="paragraph" w:styleId="Heading4">
    <w:name w:val="heading 4"/>
    <w:next w:val="Normal"/>
    <w:link w:val="Heading4Char"/>
    <w:autoRedefine/>
    <w:uiPriority w:val="9"/>
    <w:unhideWhenUsed/>
    <w:qFormat/>
    <w:rsid w:val="0043331B"/>
    <w:pPr>
      <w:spacing w:after="120"/>
      <w:ind w:left="0" w:firstLine="0"/>
      <w:outlineLvl w:val="3"/>
    </w:pPr>
    <w:rPr>
      <w:rFonts w:ascii="Arial" w:eastAsia="Arial" w:hAnsi="Arial"/>
      <w:b/>
      <w:bCs/>
      <w:sz w:val="28"/>
      <w:szCs w:val="28"/>
    </w:rPr>
  </w:style>
  <w:style w:type="paragraph" w:styleId="Heading5">
    <w:name w:val="heading 5"/>
    <w:next w:val="Normal"/>
    <w:link w:val="Heading5Char"/>
    <w:autoRedefine/>
    <w:uiPriority w:val="9"/>
    <w:unhideWhenUsed/>
    <w:qFormat/>
    <w:rsid w:val="004B22EB"/>
    <w:pPr>
      <w:keepNext/>
      <w:keepLines/>
      <w:spacing w:after="120"/>
      <w:ind w:left="0" w:firstLine="0"/>
      <w:outlineLvl w:val="4"/>
    </w:pPr>
    <w:rPr>
      <w:rFonts w:ascii="Arial" w:eastAsiaTheme="majorEastAsia" w:hAnsi="Arial"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7250"/>
    <w:rPr>
      <w:rFonts w:ascii="Arial" w:eastAsiaTheme="majorEastAsia" w:hAnsi="Arial" w:cstheme="majorBidi"/>
      <w:b/>
      <w:sz w:val="40"/>
      <w:szCs w:val="40"/>
    </w:rPr>
  </w:style>
  <w:style w:type="character" w:customStyle="1" w:styleId="Heading2Char">
    <w:name w:val="Heading 2 Char"/>
    <w:basedOn w:val="DefaultParagraphFont"/>
    <w:link w:val="Heading2"/>
    <w:uiPriority w:val="1"/>
    <w:rsid w:val="008246FD"/>
    <w:rPr>
      <w:rFonts w:ascii="Arial" w:eastAsia="Arial" w:hAnsi="Arial"/>
      <w:b/>
      <w:bCs/>
      <w:sz w:val="36"/>
      <w:szCs w:val="36"/>
    </w:rPr>
  </w:style>
  <w:style w:type="character" w:customStyle="1" w:styleId="Heading3Char">
    <w:name w:val="Heading 3 Char"/>
    <w:basedOn w:val="DefaultParagraphFont"/>
    <w:link w:val="Heading3"/>
    <w:uiPriority w:val="1"/>
    <w:rsid w:val="009C722F"/>
    <w:rPr>
      <w:rFonts w:ascii="Arial" w:eastAsia="Arial" w:hAnsi="Arial"/>
      <w:b/>
      <w:bCs/>
      <w:sz w:val="32"/>
      <w:szCs w:val="32"/>
    </w:rPr>
  </w:style>
  <w:style w:type="paragraph" w:styleId="Quote">
    <w:name w:val="Quote"/>
    <w:basedOn w:val="Normal"/>
    <w:next w:val="Normal"/>
    <w:link w:val="QuoteChar"/>
    <w:uiPriority w:val="29"/>
    <w:qFormat/>
    <w:rsid w:val="00B34072"/>
    <w:pPr>
      <w:spacing w:before="200"/>
      <w:ind w:left="720" w:right="864"/>
    </w:pPr>
    <w:rPr>
      <w:rFonts w:asciiTheme="minorHAnsi" w:hAnsiTheme="minorHAnsi"/>
      <w:i/>
      <w:iCs/>
      <w:color w:val="404040" w:themeColor="text1" w:themeTint="BF"/>
      <w:sz w:val="22"/>
    </w:rPr>
  </w:style>
  <w:style w:type="character" w:customStyle="1" w:styleId="QuoteChar">
    <w:name w:val="Quote Char"/>
    <w:basedOn w:val="DefaultParagraphFont"/>
    <w:link w:val="Quote"/>
    <w:uiPriority w:val="29"/>
    <w:rsid w:val="00B34072"/>
    <w:rPr>
      <w:i/>
      <w:iCs/>
      <w:color w:val="404040" w:themeColor="text1" w:themeTint="BF"/>
    </w:rPr>
  </w:style>
  <w:style w:type="character" w:styleId="Emphasis">
    <w:name w:val="Emphasis"/>
    <w:basedOn w:val="DefaultParagraphFont"/>
    <w:uiPriority w:val="20"/>
    <w:qFormat/>
    <w:rsid w:val="00A503E8"/>
    <w:rPr>
      <w:rFonts w:ascii="Arial" w:hAnsi="Arial"/>
      <w:b/>
      <w:i w:val="0"/>
      <w:iCs/>
      <w:sz w:val="24"/>
    </w:rPr>
  </w:style>
  <w:style w:type="character" w:customStyle="1" w:styleId="Heading4Char">
    <w:name w:val="Heading 4 Char"/>
    <w:basedOn w:val="DefaultParagraphFont"/>
    <w:link w:val="Heading4"/>
    <w:uiPriority w:val="9"/>
    <w:rsid w:val="0043331B"/>
    <w:rPr>
      <w:rFonts w:ascii="Arial" w:eastAsia="Arial" w:hAnsi="Arial"/>
      <w:b/>
      <w:bCs/>
      <w:sz w:val="28"/>
      <w:szCs w:val="28"/>
    </w:rPr>
  </w:style>
  <w:style w:type="character" w:styleId="Strong">
    <w:name w:val="Strong"/>
    <w:basedOn w:val="DefaultParagraphFont"/>
    <w:uiPriority w:val="22"/>
    <w:qFormat/>
    <w:rsid w:val="00135E52"/>
    <w:rPr>
      <w:rFonts w:ascii="Arial" w:hAnsi="Arial"/>
      <w:b/>
      <w:bCs/>
      <w:color w:val="auto"/>
      <w:sz w:val="24"/>
    </w:rPr>
  </w:style>
  <w:style w:type="paragraph" w:styleId="Header">
    <w:name w:val="header"/>
    <w:basedOn w:val="Normal"/>
    <w:link w:val="HeaderChar"/>
    <w:uiPriority w:val="99"/>
    <w:unhideWhenUsed/>
    <w:rsid w:val="00135E52"/>
    <w:pPr>
      <w:tabs>
        <w:tab w:val="center" w:pos="4680"/>
        <w:tab w:val="right" w:pos="9360"/>
      </w:tabs>
      <w:spacing w:after="0"/>
    </w:pPr>
  </w:style>
  <w:style w:type="character" w:customStyle="1" w:styleId="HeaderChar">
    <w:name w:val="Header Char"/>
    <w:basedOn w:val="DefaultParagraphFont"/>
    <w:link w:val="Header"/>
    <w:uiPriority w:val="99"/>
    <w:rsid w:val="00135E52"/>
    <w:rPr>
      <w:rFonts w:ascii="Arial" w:hAnsi="Arial"/>
      <w:sz w:val="24"/>
    </w:rPr>
  </w:style>
  <w:style w:type="paragraph" w:styleId="Footer">
    <w:name w:val="footer"/>
    <w:basedOn w:val="Normal"/>
    <w:link w:val="FooterChar"/>
    <w:uiPriority w:val="99"/>
    <w:unhideWhenUsed/>
    <w:rsid w:val="00135E52"/>
    <w:pPr>
      <w:tabs>
        <w:tab w:val="center" w:pos="4680"/>
        <w:tab w:val="right" w:pos="9360"/>
      </w:tabs>
      <w:spacing w:after="0"/>
    </w:pPr>
  </w:style>
  <w:style w:type="character" w:customStyle="1" w:styleId="FooterChar">
    <w:name w:val="Footer Char"/>
    <w:basedOn w:val="DefaultParagraphFont"/>
    <w:link w:val="Footer"/>
    <w:uiPriority w:val="99"/>
    <w:rsid w:val="00135E52"/>
    <w:rPr>
      <w:rFonts w:ascii="Arial" w:hAnsi="Arial"/>
      <w:sz w:val="24"/>
    </w:rPr>
  </w:style>
  <w:style w:type="paragraph" w:styleId="ListParagraph">
    <w:name w:val="List Paragraph"/>
    <w:basedOn w:val="Normal"/>
    <w:uiPriority w:val="34"/>
    <w:qFormat/>
    <w:rsid w:val="00E14B45"/>
    <w:pPr>
      <w:ind w:left="720"/>
      <w:contextualSpacing/>
    </w:pPr>
  </w:style>
  <w:style w:type="numbering" w:customStyle="1" w:styleId="Style1">
    <w:name w:val="Style1"/>
    <w:uiPriority w:val="99"/>
    <w:rsid w:val="00BE348E"/>
    <w:pPr>
      <w:numPr>
        <w:numId w:val="12"/>
      </w:numPr>
    </w:pPr>
  </w:style>
  <w:style w:type="paragraph" w:customStyle="1" w:styleId="Level2">
    <w:name w:val="Level 2"/>
    <w:next w:val="Normal"/>
    <w:link w:val="Level2Char"/>
    <w:qFormat/>
    <w:rsid w:val="008D0E23"/>
    <w:pPr>
      <w:numPr>
        <w:ilvl w:val="1"/>
        <w:numId w:val="34"/>
      </w:numPr>
    </w:pPr>
    <w:rPr>
      <w:rFonts w:ascii="Arial" w:eastAsia="Arial" w:hAnsi="Arial"/>
      <w:bCs/>
      <w:sz w:val="24"/>
      <w:szCs w:val="28"/>
    </w:rPr>
  </w:style>
  <w:style w:type="character" w:customStyle="1" w:styleId="Level2Char">
    <w:name w:val="Level 2 Char"/>
    <w:basedOn w:val="DefaultParagraphFont"/>
    <w:link w:val="Level2"/>
    <w:rsid w:val="008D0E23"/>
    <w:rPr>
      <w:rFonts w:ascii="Arial" w:eastAsia="Arial" w:hAnsi="Arial"/>
      <w:bCs/>
      <w:sz w:val="24"/>
      <w:szCs w:val="28"/>
    </w:rPr>
  </w:style>
  <w:style w:type="paragraph" w:customStyle="1" w:styleId="Level3">
    <w:name w:val="Level 3"/>
    <w:basedOn w:val="Normal"/>
    <w:next w:val="Normal"/>
    <w:link w:val="Level3Char"/>
    <w:qFormat/>
    <w:rsid w:val="00F276C6"/>
    <w:pPr>
      <w:numPr>
        <w:ilvl w:val="2"/>
        <w:numId w:val="34"/>
      </w:numPr>
    </w:pPr>
  </w:style>
  <w:style w:type="numbering" w:customStyle="1" w:styleId="Style2">
    <w:name w:val="Style2"/>
    <w:uiPriority w:val="99"/>
    <w:rsid w:val="007658F6"/>
    <w:pPr>
      <w:numPr>
        <w:numId w:val="22"/>
      </w:numPr>
    </w:pPr>
  </w:style>
  <w:style w:type="character" w:customStyle="1" w:styleId="Level3Char">
    <w:name w:val="Level 3 Char"/>
    <w:basedOn w:val="Heading2Char"/>
    <w:link w:val="Level3"/>
    <w:rsid w:val="00F276C6"/>
    <w:rPr>
      <w:rFonts w:ascii="Arial" w:eastAsia="Arial" w:hAnsi="Arial"/>
      <w:b w:val="0"/>
      <w:bCs w:val="0"/>
      <w:sz w:val="24"/>
      <w:szCs w:val="28"/>
    </w:rPr>
  </w:style>
  <w:style w:type="paragraph" w:styleId="BalloonText">
    <w:name w:val="Balloon Text"/>
    <w:basedOn w:val="Normal"/>
    <w:link w:val="BalloonTextChar"/>
    <w:uiPriority w:val="99"/>
    <w:semiHidden/>
    <w:unhideWhenUsed/>
    <w:rsid w:val="001167B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67B7"/>
    <w:rPr>
      <w:rFonts w:ascii="Segoe UI" w:hAnsi="Segoe UI" w:cs="Segoe UI"/>
      <w:sz w:val="18"/>
      <w:szCs w:val="18"/>
    </w:rPr>
  </w:style>
  <w:style w:type="paragraph" w:customStyle="1" w:styleId="Level4">
    <w:name w:val="Level 4"/>
    <w:basedOn w:val="Normal"/>
    <w:next w:val="Normal"/>
    <w:link w:val="Level4Char"/>
    <w:autoRedefine/>
    <w:qFormat/>
    <w:rsid w:val="0042641A"/>
    <w:pPr>
      <w:ind w:left="1980" w:hanging="450"/>
    </w:pPr>
  </w:style>
  <w:style w:type="character" w:customStyle="1" w:styleId="Level4Char">
    <w:name w:val="Level 4 Char"/>
    <w:basedOn w:val="DefaultParagraphFont"/>
    <w:link w:val="Level4"/>
    <w:rsid w:val="0042641A"/>
    <w:rPr>
      <w:rFonts w:ascii="Arial" w:hAnsi="Arial"/>
      <w:sz w:val="24"/>
    </w:rPr>
  </w:style>
  <w:style w:type="paragraph" w:customStyle="1" w:styleId="Dimensions">
    <w:name w:val="Dimensions"/>
    <w:basedOn w:val="Normal"/>
    <w:next w:val="Normal"/>
    <w:link w:val="DimensionsChar"/>
    <w:qFormat/>
    <w:rsid w:val="006861F2"/>
    <w:pPr>
      <w:spacing w:before="480"/>
    </w:pPr>
    <w:rPr>
      <w:b/>
      <w:sz w:val="28"/>
      <w:szCs w:val="32"/>
    </w:rPr>
  </w:style>
  <w:style w:type="character" w:customStyle="1" w:styleId="DimensionsChar">
    <w:name w:val="Dimensions Char"/>
    <w:basedOn w:val="DefaultParagraphFont"/>
    <w:link w:val="Dimensions"/>
    <w:rsid w:val="006861F2"/>
    <w:rPr>
      <w:rFonts w:ascii="Arial" w:hAnsi="Arial"/>
      <w:b/>
      <w:sz w:val="28"/>
      <w:szCs w:val="32"/>
    </w:rPr>
  </w:style>
  <w:style w:type="paragraph" w:customStyle="1" w:styleId="EvidenceRequest">
    <w:name w:val="Evidence Request"/>
    <w:basedOn w:val="Normal"/>
    <w:qFormat/>
    <w:rsid w:val="004C42AF"/>
    <w:pPr>
      <w:spacing w:after="120"/>
      <w:ind w:left="2160" w:hanging="2160"/>
    </w:pPr>
  </w:style>
  <w:style w:type="paragraph" w:styleId="BodyText">
    <w:name w:val="Body Text"/>
    <w:basedOn w:val="Normal"/>
    <w:link w:val="BodyTextChar"/>
    <w:semiHidden/>
    <w:qFormat/>
    <w:rsid w:val="00062C4A"/>
    <w:pPr>
      <w:widowControl w:val="0"/>
    </w:pPr>
    <w:rPr>
      <w:rFonts w:eastAsia="Arial" w:cs="Times New Roman"/>
      <w:sz w:val="22"/>
    </w:rPr>
  </w:style>
  <w:style w:type="character" w:customStyle="1" w:styleId="BodyTextChar">
    <w:name w:val="Body Text Char"/>
    <w:basedOn w:val="DefaultParagraphFont"/>
    <w:link w:val="BodyText"/>
    <w:rsid w:val="00062C4A"/>
    <w:rPr>
      <w:rFonts w:ascii="Arial" w:eastAsia="Arial" w:hAnsi="Arial" w:cs="Times New Roman"/>
    </w:rPr>
  </w:style>
  <w:style w:type="paragraph" w:styleId="Title">
    <w:name w:val="Title"/>
    <w:basedOn w:val="Normal"/>
    <w:next w:val="Normal"/>
    <w:link w:val="TitleChar"/>
    <w:qFormat/>
    <w:rsid w:val="00062C4A"/>
    <w:pPr>
      <w:spacing w:after="80" w:line="259" w:lineRule="auto"/>
    </w:pPr>
    <w:rPr>
      <w:rFonts w:eastAsia="Arial" w:cs="Arial"/>
      <w:b/>
      <w:szCs w:val="24"/>
    </w:rPr>
  </w:style>
  <w:style w:type="character" w:customStyle="1" w:styleId="TitleChar">
    <w:name w:val="Title Char"/>
    <w:basedOn w:val="DefaultParagraphFont"/>
    <w:link w:val="Title"/>
    <w:rsid w:val="00062C4A"/>
    <w:rPr>
      <w:rFonts w:ascii="Arial" w:eastAsia="Arial" w:hAnsi="Arial" w:cs="Arial"/>
      <w:b/>
      <w:sz w:val="24"/>
      <w:szCs w:val="24"/>
    </w:rPr>
  </w:style>
  <w:style w:type="paragraph" w:customStyle="1" w:styleId="Relateditems">
    <w:name w:val="Related items"/>
    <w:basedOn w:val="EvidenceRequest"/>
    <w:qFormat/>
    <w:rsid w:val="00FA6600"/>
    <w:pPr>
      <w:spacing w:after="480"/>
    </w:pPr>
  </w:style>
  <w:style w:type="paragraph" w:customStyle="1" w:styleId="Level1">
    <w:name w:val="Level 1"/>
    <w:link w:val="Level1Char"/>
    <w:qFormat/>
    <w:rsid w:val="00416C27"/>
    <w:pPr>
      <w:numPr>
        <w:numId w:val="34"/>
      </w:numPr>
    </w:pPr>
    <w:rPr>
      <w:rFonts w:ascii="Arial" w:eastAsia="Arial" w:hAnsi="Arial"/>
      <w:bCs/>
      <w:sz w:val="24"/>
      <w:szCs w:val="28"/>
    </w:rPr>
  </w:style>
  <w:style w:type="character" w:customStyle="1" w:styleId="Level1Char">
    <w:name w:val="Level 1 Char"/>
    <w:basedOn w:val="DefaultParagraphFont"/>
    <w:link w:val="Level1"/>
    <w:rsid w:val="00416C27"/>
    <w:rPr>
      <w:rFonts w:ascii="Arial" w:eastAsia="Arial" w:hAnsi="Arial"/>
      <w:bCs/>
      <w:sz w:val="24"/>
      <w:szCs w:val="28"/>
    </w:rPr>
  </w:style>
  <w:style w:type="character" w:customStyle="1" w:styleId="Heading5Char">
    <w:name w:val="Heading 5 Char"/>
    <w:basedOn w:val="DefaultParagraphFont"/>
    <w:link w:val="Heading5"/>
    <w:uiPriority w:val="9"/>
    <w:rsid w:val="004B22EB"/>
    <w:rPr>
      <w:rFonts w:ascii="Arial" w:eastAsiaTheme="majorEastAsia" w:hAnsi="Arial" w:cstheme="majorBidi"/>
      <w:b/>
      <w:sz w:val="24"/>
      <w:szCs w:val="24"/>
    </w:rPr>
  </w:style>
  <w:style w:type="character" w:styleId="Hyperlink">
    <w:name w:val="Hyperlink"/>
    <w:basedOn w:val="DefaultParagraphFont"/>
    <w:uiPriority w:val="99"/>
    <w:unhideWhenUsed/>
    <w:rsid w:val="00354173"/>
    <w:rPr>
      <w:color w:val="0563C1" w:themeColor="hyperlink"/>
      <w:u w:val="single"/>
    </w:rPr>
  </w:style>
  <w:style w:type="character" w:styleId="FollowedHyperlink">
    <w:name w:val="FollowedHyperlink"/>
    <w:basedOn w:val="DefaultParagraphFont"/>
    <w:uiPriority w:val="99"/>
    <w:semiHidden/>
    <w:unhideWhenUsed/>
    <w:rsid w:val="0082051E"/>
    <w:rPr>
      <w:color w:val="954F72" w:themeColor="followedHyperlink"/>
      <w:u w:val="single"/>
    </w:rPr>
  </w:style>
  <w:style w:type="character" w:styleId="CommentReference">
    <w:name w:val="annotation reference"/>
    <w:basedOn w:val="DefaultParagraphFont"/>
    <w:uiPriority w:val="99"/>
    <w:semiHidden/>
    <w:unhideWhenUsed/>
    <w:rsid w:val="00343DAD"/>
    <w:rPr>
      <w:sz w:val="16"/>
      <w:szCs w:val="16"/>
    </w:rPr>
  </w:style>
  <w:style w:type="paragraph" w:styleId="CommentText">
    <w:name w:val="annotation text"/>
    <w:basedOn w:val="Normal"/>
    <w:link w:val="CommentTextChar"/>
    <w:uiPriority w:val="99"/>
    <w:unhideWhenUsed/>
    <w:rsid w:val="00343DAD"/>
    <w:rPr>
      <w:sz w:val="20"/>
      <w:szCs w:val="20"/>
    </w:rPr>
  </w:style>
  <w:style w:type="character" w:customStyle="1" w:styleId="CommentTextChar">
    <w:name w:val="Comment Text Char"/>
    <w:basedOn w:val="DefaultParagraphFont"/>
    <w:link w:val="CommentText"/>
    <w:uiPriority w:val="99"/>
    <w:rsid w:val="00343DAD"/>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43DAD"/>
    <w:rPr>
      <w:b/>
      <w:bCs/>
    </w:rPr>
  </w:style>
  <w:style w:type="character" w:customStyle="1" w:styleId="CommentSubjectChar">
    <w:name w:val="Comment Subject Char"/>
    <w:basedOn w:val="CommentTextChar"/>
    <w:link w:val="CommentSubject"/>
    <w:uiPriority w:val="99"/>
    <w:semiHidden/>
    <w:rsid w:val="00343DAD"/>
    <w:rPr>
      <w:rFonts w:ascii="Arial" w:hAnsi="Arial"/>
      <w:b/>
      <w:bCs/>
      <w:sz w:val="20"/>
      <w:szCs w:val="20"/>
    </w:rPr>
  </w:style>
  <w:style w:type="paragraph" w:styleId="Revision">
    <w:name w:val="Revision"/>
    <w:hidden/>
    <w:uiPriority w:val="99"/>
    <w:semiHidden/>
    <w:rsid w:val="00953CC7"/>
    <w:pPr>
      <w:spacing w:after="0"/>
      <w:ind w:left="0" w:firstLine="0"/>
    </w:pPr>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24757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2883</Words>
  <Characters>15580</Characters>
  <Application>Microsoft Office Word</Application>
  <DocSecurity>0</DocSecurity>
  <Lines>335</Lines>
  <Paragraphs>139</Paragraphs>
  <ScaleCrop>false</ScaleCrop>
  <Company/>
  <LinksUpToDate>false</LinksUpToDate>
  <CharactersWithSpaces>18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I Program Instrument - Title I, Part A (CA Dept of Education)</dc:title>
  <dc:subject>Federal Program Monitoring Office review instrument for School Support and Improvement (SSI) applicable for 2025-26 Cycle B and D reviews.</dc:subject>
  <dc:creator/>
  <cp:keywords/>
  <dc:description/>
  <cp:lastModifiedBy/>
  <cp:revision>1</cp:revision>
  <dcterms:created xsi:type="dcterms:W3CDTF">2025-08-14T17:43:00Z</dcterms:created>
  <dcterms:modified xsi:type="dcterms:W3CDTF">2025-08-14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7d4bcc6-9bd2-43ac-b83a-0730316a2b1b</vt:lpwstr>
  </property>
</Properties>
</file>